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ED960" w14:textId="77777777" w:rsidR="00667B95" w:rsidRDefault="00667B95" w:rsidP="004E3E16">
      <w:pPr>
        <w:pStyle w:val="CoverTitle"/>
      </w:pPr>
    </w:p>
    <w:p w14:paraId="08DC4585" w14:textId="42D83A3C" w:rsidR="00981EB7" w:rsidRPr="00B51516" w:rsidRDefault="00981EB7" w:rsidP="004E3E16">
      <w:pPr>
        <w:pStyle w:val="CoverTitle"/>
        <w:rPr>
          <w:sz w:val="24"/>
          <w:szCs w:val="24"/>
        </w:rPr>
      </w:pPr>
      <w:r w:rsidRPr="00B51516">
        <w:rPr>
          <w:sz w:val="24"/>
          <w:szCs w:val="24"/>
        </w:rPr>
        <w:t xml:space="preserve">WHO Prequalification of Vector Control Products </w:t>
      </w:r>
    </w:p>
    <w:p w14:paraId="3540377B" w14:textId="31F63AF3" w:rsidR="000701C0" w:rsidRPr="004E3E16" w:rsidRDefault="00AA2270" w:rsidP="004E3E16">
      <w:pPr>
        <w:pStyle w:val="CoverSubtitle"/>
      </w:pPr>
      <w:bookmarkStart w:id="0" w:name="_Hlk152844798"/>
      <w:r w:rsidRPr="004E3E16">
        <w:t>Matrix</w:t>
      </w:r>
      <w:r w:rsidR="00431F54" w:rsidRPr="004E3E16">
        <w:t xml:space="preserve"> of </w:t>
      </w:r>
      <w:r w:rsidR="002E18DD" w:rsidRPr="004E3E16">
        <w:t>s</w:t>
      </w:r>
      <w:r w:rsidR="00AD56FE" w:rsidRPr="004E3E16">
        <w:t xml:space="preserve">elected </w:t>
      </w:r>
      <w:r w:rsidR="002E18DD" w:rsidRPr="004E3E16">
        <w:t>m</w:t>
      </w:r>
      <w:r w:rsidR="00F36579" w:rsidRPr="004E3E16">
        <w:t xml:space="preserve">osquito </w:t>
      </w:r>
      <w:r w:rsidR="002E18DD" w:rsidRPr="004E3E16">
        <w:t>s</w:t>
      </w:r>
      <w:r w:rsidR="00F36579" w:rsidRPr="004E3E16">
        <w:t>trains</w:t>
      </w:r>
    </w:p>
    <w:tbl>
      <w:tblPr>
        <w:tblW w:w="5000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tblCellMar>
          <w:top w:w="14" w:type="dxa"/>
          <w:bottom w:w="14" w:type="dxa"/>
        </w:tblCellMar>
        <w:tblLook w:val="01E0" w:firstRow="1" w:lastRow="1" w:firstColumn="1" w:lastColumn="1" w:noHBand="0" w:noVBand="0"/>
      </w:tblPr>
      <w:tblGrid>
        <w:gridCol w:w="2735"/>
        <w:gridCol w:w="10215"/>
      </w:tblGrid>
      <w:tr w:rsidR="00F55A8E" w:rsidRPr="006752FE" w14:paraId="54CBFB0D" w14:textId="77777777" w:rsidTr="004E3E16">
        <w:trPr>
          <w:trHeight w:val="374"/>
        </w:trPr>
        <w:tc>
          <w:tcPr>
            <w:tcW w:w="1056" w:type="pct"/>
            <w:tcBorders>
              <w:bottom w:val="single" w:sz="4" w:space="0" w:color="FFFFFF" w:themeColor="background1"/>
            </w:tcBorders>
            <w:shd w:val="clear" w:color="auto" w:fill="03A783"/>
            <w:vAlign w:val="center"/>
          </w:tcPr>
          <w:bookmarkEnd w:id="0"/>
          <w:p w14:paraId="7B9D42E2" w14:textId="050C14C7" w:rsidR="00F55A8E" w:rsidRPr="00CA4427" w:rsidRDefault="00F55A8E" w:rsidP="00CA4427">
            <w:pPr>
              <w:pStyle w:val="Tableheaderswhiteongreen"/>
            </w:pPr>
            <w:r w:rsidRPr="00CA4427">
              <w:t>Company</w:t>
            </w:r>
          </w:p>
        </w:tc>
        <w:tc>
          <w:tcPr>
            <w:tcW w:w="3944" w:type="pct"/>
            <w:shd w:val="clear" w:color="auto" w:fill="auto"/>
            <w:vAlign w:val="center"/>
          </w:tcPr>
          <w:p w14:paraId="5B1BCE73" w14:textId="37880986" w:rsidR="00F55A8E" w:rsidRPr="00CA4427" w:rsidRDefault="006752FE" w:rsidP="00CA4427">
            <w:pPr>
              <w:pStyle w:val="TableBody"/>
            </w:pPr>
            <w:r w:rsidRPr="00CA4427">
              <w:t>[Company name]</w:t>
            </w:r>
          </w:p>
        </w:tc>
      </w:tr>
      <w:tr w:rsidR="00F55A8E" w:rsidRPr="006752FE" w14:paraId="10DECF76" w14:textId="77777777" w:rsidTr="004E3E16">
        <w:trPr>
          <w:trHeight w:val="374"/>
        </w:trPr>
        <w:tc>
          <w:tcPr>
            <w:tcW w:w="1056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3A783"/>
            <w:vAlign w:val="center"/>
          </w:tcPr>
          <w:p w14:paraId="306B036E" w14:textId="64FE71C1" w:rsidR="00F55A8E" w:rsidRPr="00CA4427" w:rsidRDefault="00F55A8E" w:rsidP="00CA4427">
            <w:pPr>
              <w:pStyle w:val="Tableheaderswhiteongreen"/>
            </w:pPr>
            <w:r w:rsidRPr="00CA4427">
              <w:t xml:space="preserve">Product </w:t>
            </w:r>
            <w:r w:rsidR="002E18DD" w:rsidRPr="00CA4427">
              <w:t>n</w:t>
            </w:r>
            <w:r w:rsidRPr="00CA4427">
              <w:t>ame</w:t>
            </w:r>
          </w:p>
        </w:tc>
        <w:tc>
          <w:tcPr>
            <w:tcW w:w="3944" w:type="pct"/>
            <w:shd w:val="clear" w:color="auto" w:fill="auto"/>
            <w:vAlign w:val="center"/>
          </w:tcPr>
          <w:p w14:paraId="146F6768" w14:textId="056E18E4" w:rsidR="00F55A8E" w:rsidRPr="00CA4427" w:rsidRDefault="006752FE" w:rsidP="00CA4427">
            <w:pPr>
              <w:pStyle w:val="TableBody"/>
            </w:pPr>
            <w:r w:rsidRPr="00CA4427">
              <w:t>[Product name]</w:t>
            </w:r>
          </w:p>
        </w:tc>
      </w:tr>
      <w:tr w:rsidR="008B5992" w:rsidRPr="006752FE" w14:paraId="1D05CB65" w14:textId="77777777" w:rsidTr="004E3E16">
        <w:trPr>
          <w:trHeight w:val="374"/>
        </w:trPr>
        <w:tc>
          <w:tcPr>
            <w:tcW w:w="1056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3A783"/>
            <w:vAlign w:val="center"/>
          </w:tcPr>
          <w:p w14:paraId="1E321ABB" w14:textId="20EC6B05" w:rsidR="008B5992" w:rsidRPr="00CA4427" w:rsidRDefault="008B5992" w:rsidP="00CA4427">
            <w:pPr>
              <w:pStyle w:val="Tableheaderswhiteongreen"/>
            </w:pPr>
            <w:r w:rsidRPr="00CA4427">
              <w:t xml:space="preserve">PQ </w:t>
            </w:r>
            <w:r w:rsidR="002E18DD" w:rsidRPr="00CA4427">
              <w:t>r</w:t>
            </w:r>
            <w:r w:rsidRPr="00CA4427">
              <w:t>ef #</w:t>
            </w:r>
          </w:p>
        </w:tc>
        <w:tc>
          <w:tcPr>
            <w:tcW w:w="3944" w:type="pct"/>
            <w:shd w:val="clear" w:color="auto" w:fill="auto"/>
            <w:vAlign w:val="center"/>
          </w:tcPr>
          <w:p w14:paraId="03382C3D" w14:textId="55E426B0" w:rsidR="008B5992" w:rsidRPr="00CA4427" w:rsidRDefault="008B5992" w:rsidP="00CA4427">
            <w:pPr>
              <w:pStyle w:val="TableBody"/>
            </w:pPr>
            <w:r w:rsidRPr="00CA4427">
              <w:t>[PQ Product Ref Number] (if not yet assigned, leave blank)</w:t>
            </w:r>
          </w:p>
        </w:tc>
      </w:tr>
      <w:tr w:rsidR="001252FD" w:rsidRPr="006752FE" w14:paraId="17142DBD" w14:textId="77777777" w:rsidTr="004E3E16">
        <w:trPr>
          <w:trHeight w:val="374"/>
        </w:trPr>
        <w:tc>
          <w:tcPr>
            <w:tcW w:w="1056" w:type="pct"/>
            <w:tcBorders>
              <w:top w:val="single" w:sz="4" w:space="0" w:color="FFFFFF" w:themeColor="background1"/>
            </w:tcBorders>
            <w:shd w:val="clear" w:color="auto" w:fill="03A783"/>
            <w:vAlign w:val="center"/>
          </w:tcPr>
          <w:p w14:paraId="45A600B3" w14:textId="6C434928" w:rsidR="001252FD" w:rsidRPr="00CA4427" w:rsidRDefault="00D7587A" w:rsidP="00CA4427">
            <w:pPr>
              <w:pStyle w:val="Tableheaderswhiteongreen"/>
            </w:pPr>
            <w:r w:rsidRPr="00CA4427">
              <w:t xml:space="preserve">Product </w:t>
            </w:r>
            <w:r w:rsidR="002E18DD" w:rsidRPr="00CA4427">
              <w:t>i</w:t>
            </w:r>
            <w:r w:rsidRPr="00CA4427">
              <w:t xml:space="preserve">ntended </w:t>
            </w:r>
            <w:r w:rsidR="002E18DD" w:rsidRPr="00CA4427">
              <w:t>e</w:t>
            </w:r>
            <w:r w:rsidR="00D52834" w:rsidRPr="00CA4427">
              <w:t>ffect</w:t>
            </w:r>
          </w:p>
        </w:tc>
        <w:tc>
          <w:tcPr>
            <w:tcW w:w="3944" w:type="pct"/>
            <w:shd w:val="clear" w:color="auto" w:fill="auto"/>
            <w:vAlign w:val="center"/>
          </w:tcPr>
          <w:p w14:paraId="0C759CFC" w14:textId="4376FEB3" w:rsidR="00E46AA2" w:rsidRPr="00F10C9B" w:rsidRDefault="0043599A" w:rsidP="00CA4427">
            <w:pPr>
              <w:pStyle w:val="TableBody"/>
            </w:pPr>
            <w:r w:rsidRPr="00F10C9B">
              <w:t xml:space="preserve">[State the intended </w:t>
            </w:r>
            <w:r w:rsidR="00216954" w:rsidRPr="00F10C9B">
              <w:t>effect</w:t>
            </w:r>
            <w:r w:rsidRPr="00F10C9B">
              <w:t xml:space="preserve"> of the product]</w:t>
            </w:r>
            <w:r w:rsidR="00F92412" w:rsidRPr="00F10C9B">
              <w:t xml:space="preserve"> </w:t>
            </w:r>
            <w:r w:rsidR="00F92412" w:rsidRPr="00F10C9B">
              <w:rPr>
                <w:rStyle w:val="TableBodyRedChar"/>
              </w:rPr>
              <w:t xml:space="preserve">The intended </w:t>
            </w:r>
            <w:r w:rsidR="00216954" w:rsidRPr="00F10C9B">
              <w:rPr>
                <w:rStyle w:val="TableBodyRedChar"/>
              </w:rPr>
              <w:t>effect</w:t>
            </w:r>
            <w:r w:rsidR="00F92412" w:rsidRPr="00F10C9B">
              <w:rPr>
                <w:rStyle w:val="TableBodyRedChar"/>
              </w:rPr>
              <w:t xml:space="preserve"> of the product should describe the </w:t>
            </w:r>
            <w:r w:rsidR="00BE50D6" w:rsidRPr="00F10C9B">
              <w:rPr>
                <w:rStyle w:val="TableBodyRedChar"/>
              </w:rPr>
              <w:t>intended entomological impact of the product</w:t>
            </w:r>
            <w:r w:rsidR="00216954" w:rsidRPr="00F10C9B">
              <w:rPr>
                <w:rStyle w:val="TableBodyRedChar"/>
              </w:rPr>
              <w:t>, e.g. induce mortality and decrease flight activity, on the target population</w:t>
            </w:r>
          </w:p>
        </w:tc>
      </w:tr>
    </w:tbl>
    <w:p w14:paraId="35CA5EB2" w14:textId="332AB72F" w:rsidR="00567CD5" w:rsidRPr="006D5D27" w:rsidRDefault="00567CD5" w:rsidP="004E3E16">
      <w:pPr>
        <w:pStyle w:val="Heading1"/>
      </w:pPr>
      <w:r w:rsidRPr="006D5D27">
        <w:t>Section A</w:t>
      </w:r>
      <w:r w:rsidR="002E18DD" w:rsidRPr="006D5D27">
        <w:t>.</w:t>
      </w:r>
      <w:r w:rsidR="005E4CEF" w:rsidRPr="006D5D27">
        <w:t xml:space="preserve"> Active </w:t>
      </w:r>
      <w:r w:rsidR="002E18DD" w:rsidRPr="006D5D27">
        <w:t>i</w:t>
      </w:r>
      <w:r w:rsidR="005E4CEF" w:rsidRPr="006D5D27">
        <w:t>ngredient</w:t>
      </w:r>
      <w:r w:rsidR="006166FE" w:rsidRPr="006D5D27">
        <w:t>(s)</w:t>
      </w:r>
      <w:r w:rsidR="00F36579" w:rsidRPr="006D5D27">
        <w:t xml:space="preserve"> </w:t>
      </w:r>
      <w:r w:rsidR="002E18DD" w:rsidRPr="006D5D27">
        <w:t>m</w:t>
      </w:r>
      <w:r w:rsidR="00F36579" w:rsidRPr="006D5D27">
        <w:t xml:space="preserve">ode of </w:t>
      </w:r>
      <w:r w:rsidR="002E18DD" w:rsidRPr="006D5D27">
        <w:t>a</w:t>
      </w:r>
      <w:r w:rsidR="00F36579" w:rsidRPr="006D5D27">
        <w:t>ction</w:t>
      </w:r>
      <w:r w:rsidR="009A346F" w:rsidRPr="006D5D27">
        <w:t xml:space="preserve">, </w:t>
      </w:r>
      <w:r w:rsidR="002E18DD" w:rsidRPr="006D5D27">
        <w:t>i</w:t>
      </w:r>
      <w:r w:rsidR="009A346F" w:rsidRPr="006D5D27">
        <w:t xml:space="preserve">ntended </w:t>
      </w:r>
      <w:r w:rsidR="002E18DD" w:rsidRPr="006D5D27">
        <w:t>e</w:t>
      </w:r>
      <w:r w:rsidR="00EE29A6" w:rsidRPr="006D5D27">
        <w:t>ffect</w:t>
      </w:r>
      <w:r w:rsidR="009A346F" w:rsidRPr="006D5D27">
        <w:t xml:space="preserve"> and </w:t>
      </w:r>
      <w:r w:rsidR="002E18DD" w:rsidRPr="006D5D27">
        <w:t>t</w:t>
      </w:r>
      <w:r w:rsidR="00F36579" w:rsidRPr="006D5D27">
        <w:t xml:space="preserve">arget </w:t>
      </w:r>
      <w:r w:rsidR="002E18DD" w:rsidRPr="006D5D27">
        <w:t>v</w:t>
      </w:r>
      <w:r w:rsidR="00F36579" w:rsidRPr="006D5D27">
        <w:t xml:space="preserve">ector </w:t>
      </w:r>
      <w:r w:rsidR="002E18DD" w:rsidRPr="006D5D27">
        <w:t>c</w:t>
      </w:r>
      <w:r w:rsidR="00F36579" w:rsidRPr="006D5D27">
        <w:t>haracteristics</w:t>
      </w:r>
    </w:p>
    <w:p w14:paraId="7EF99026" w14:textId="2C71819F" w:rsidR="00466B1F" w:rsidRPr="00A67CCD" w:rsidRDefault="00466B1F" w:rsidP="004E3E16">
      <w:pPr>
        <w:pStyle w:val="Sublevel"/>
      </w:pPr>
      <w:r w:rsidRPr="00A67CCD">
        <w:t>A1</w:t>
      </w:r>
      <w:r w:rsidR="002E18DD" w:rsidRPr="00A67CCD">
        <w:t>.</w:t>
      </w:r>
      <w:r w:rsidRPr="00A67CCD">
        <w:t xml:space="preserve"> </w:t>
      </w:r>
      <w:r w:rsidR="009A346F" w:rsidRPr="00A67CCD">
        <w:t xml:space="preserve">Active </w:t>
      </w:r>
      <w:r w:rsidR="002E18DD" w:rsidRPr="00A67CCD">
        <w:t>i</w:t>
      </w:r>
      <w:r w:rsidR="009A346F" w:rsidRPr="00A67CCD">
        <w:t xml:space="preserve">ngredients </w:t>
      </w:r>
      <w:r w:rsidR="002C1F02" w:rsidRPr="00A67CCD">
        <w:t xml:space="preserve">(including synergists) </w:t>
      </w:r>
      <w:r w:rsidR="009A346F" w:rsidRPr="00A67CCD">
        <w:t xml:space="preserve">and </w:t>
      </w:r>
      <w:r w:rsidR="002E18DD" w:rsidRPr="00A67CCD">
        <w:t>m</w:t>
      </w:r>
      <w:r w:rsidR="009A346F" w:rsidRPr="00A67CCD">
        <w:t xml:space="preserve">ode of </w:t>
      </w:r>
      <w:r w:rsidR="002E18DD" w:rsidRPr="00A67CCD">
        <w:t>a</w:t>
      </w:r>
      <w:r w:rsidR="009A346F" w:rsidRPr="00A67CCD">
        <w:t>ction</w:t>
      </w:r>
    </w:p>
    <w:tbl>
      <w:tblPr>
        <w:tblW w:w="5002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shd w:val="clear" w:color="auto" w:fill="E6E6E6"/>
        <w:tblLayout w:type="fixed"/>
        <w:tblCellMar>
          <w:top w:w="14" w:type="dxa"/>
          <w:bottom w:w="14" w:type="dxa"/>
        </w:tblCellMar>
        <w:tblLook w:val="0000" w:firstRow="0" w:lastRow="0" w:firstColumn="0" w:lastColumn="0" w:noHBand="0" w:noVBand="0"/>
      </w:tblPr>
      <w:tblGrid>
        <w:gridCol w:w="1345"/>
        <w:gridCol w:w="1619"/>
        <w:gridCol w:w="1801"/>
        <w:gridCol w:w="3780"/>
        <w:gridCol w:w="4410"/>
      </w:tblGrid>
      <w:tr w:rsidR="006D5D27" w:rsidRPr="00FD5AAD" w14:paraId="65C9E300" w14:textId="3652AF1C" w:rsidTr="001639F4">
        <w:trPr>
          <w:cantSplit/>
          <w:trHeight w:val="374"/>
        </w:trPr>
        <w:tc>
          <w:tcPr>
            <w:tcW w:w="519" w:type="pct"/>
            <w:tcBorders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471BF0A0" w14:textId="569A68FB" w:rsidR="000D0B3E" w:rsidRPr="004E3E16" w:rsidRDefault="000D0B3E" w:rsidP="00CA4427">
            <w:pPr>
              <w:pStyle w:val="Tableheaderswhiteongreen"/>
            </w:pPr>
            <w:r w:rsidRPr="004E3E16">
              <w:t xml:space="preserve">Active </w:t>
            </w:r>
            <w:r w:rsidR="002E18DD" w:rsidRPr="004E3E16">
              <w:t>i</w:t>
            </w:r>
            <w:r w:rsidRPr="004E3E16">
              <w:t>ngredient</w:t>
            </w:r>
          </w:p>
        </w:tc>
        <w:tc>
          <w:tcPr>
            <w:tcW w:w="625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15EAF67B" w14:textId="4CC5BBE5" w:rsidR="000D0B3E" w:rsidRPr="004E3E16" w:rsidRDefault="000D0B3E" w:rsidP="00CA4427">
            <w:pPr>
              <w:pStyle w:val="Tableheaderswhiteongreen"/>
            </w:pPr>
            <w:r w:rsidRPr="004E3E16">
              <w:t>Concentration</w:t>
            </w:r>
          </w:p>
        </w:tc>
        <w:tc>
          <w:tcPr>
            <w:tcW w:w="695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71FE83AE" w14:textId="2455AF75" w:rsidR="000D0B3E" w:rsidRPr="004E3E16" w:rsidRDefault="000D0B3E" w:rsidP="00CA4427">
            <w:pPr>
              <w:pStyle w:val="Tableheaderswhiteongreen"/>
            </w:pPr>
            <w:r w:rsidRPr="004E3E16">
              <w:t xml:space="preserve">Entomological </w:t>
            </w:r>
            <w:r w:rsidR="002E18DD" w:rsidRPr="004E3E16">
              <w:t>m</w:t>
            </w:r>
            <w:r w:rsidRPr="004E3E16">
              <w:t xml:space="preserve">ode of </w:t>
            </w:r>
            <w:r w:rsidR="002E18DD" w:rsidRPr="004E3E16">
              <w:t>a</w:t>
            </w:r>
            <w:r w:rsidRPr="004E3E16">
              <w:t>ction</w:t>
            </w:r>
          </w:p>
        </w:tc>
        <w:tc>
          <w:tcPr>
            <w:tcW w:w="1459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5653EBFD" w14:textId="352E747B" w:rsidR="000D0B3E" w:rsidRPr="004E3E16" w:rsidRDefault="000D0B3E" w:rsidP="00CA4427">
            <w:pPr>
              <w:pStyle w:val="Tableheaderswhiteongreen"/>
            </w:pPr>
            <w:r w:rsidRPr="004E3E16">
              <w:t>Intended effect on target vector populations</w:t>
            </w:r>
          </w:p>
        </w:tc>
        <w:tc>
          <w:tcPr>
            <w:tcW w:w="1702" w:type="pct"/>
            <w:tcBorders>
              <w:left w:val="single" w:sz="4" w:space="0" w:color="FFFFFF" w:themeColor="background1"/>
            </w:tcBorders>
            <w:shd w:val="clear" w:color="auto" w:fill="03A783"/>
            <w:vAlign w:val="center"/>
          </w:tcPr>
          <w:p w14:paraId="1D148803" w14:textId="163398BE" w:rsidR="000D0B3E" w:rsidRPr="004E3E16" w:rsidRDefault="000D0B3E" w:rsidP="00CA4427">
            <w:pPr>
              <w:pStyle w:val="Tableheaderswhiteongreen"/>
            </w:pPr>
            <w:r w:rsidRPr="004E3E16">
              <w:t xml:space="preserve">Target vector </w:t>
            </w:r>
            <w:r w:rsidR="00B50478" w:rsidRPr="004E3E16">
              <w:t>characteristics</w:t>
            </w:r>
          </w:p>
        </w:tc>
      </w:tr>
      <w:tr w:rsidR="003C280E" w:rsidRPr="00FD5AAD" w14:paraId="10467E39" w14:textId="2AD8C9AF" w:rsidTr="001639F4">
        <w:trPr>
          <w:cantSplit/>
          <w:trHeight w:val="374"/>
        </w:trPr>
        <w:tc>
          <w:tcPr>
            <w:tcW w:w="519" w:type="pct"/>
            <w:shd w:val="clear" w:color="auto" w:fill="auto"/>
          </w:tcPr>
          <w:p w14:paraId="1568780A" w14:textId="506F55BA" w:rsidR="000D0B3E" w:rsidRPr="004E3E16" w:rsidRDefault="000D0B3E" w:rsidP="00CA4427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>[AI name]</w:t>
            </w:r>
          </w:p>
        </w:tc>
        <w:tc>
          <w:tcPr>
            <w:tcW w:w="625" w:type="pct"/>
            <w:shd w:val="clear" w:color="auto" w:fill="auto"/>
          </w:tcPr>
          <w:p w14:paraId="63D1E39C" w14:textId="4C3FD0C0" w:rsidR="000D0B3E" w:rsidRPr="004E3E16" w:rsidRDefault="000D0B3E" w:rsidP="00CA4427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>[#] mg/m</w:t>
            </w:r>
            <w:r w:rsidRPr="008B6065">
              <w:rPr>
                <w:vertAlign w:val="superscript"/>
                <w:lang w:val="en-CA"/>
              </w:rPr>
              <w:t>2</w:t>
            </w:r>
          </w:p>
        </w:tc>
        <w:tc>
          <w:tcPr>
            <w:tcW w:w="695" w:type="pct"/>
            <w:shd w:val="clear" w:color="auto" w:fill="auto"/>
          </w:tcPr>
          <w:p w14:paraId="0A55F41C" w14:textId="5AFCA47E" w:rsidR="000D0B3E" w:rsidRPr="004E3E16" w:rsidRDefault="000D0B3E" w:rsidP="00CA4427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>[Mode of action]</w:t>
            </w:r>
          </w:p>
        </w:tc>
        <w:tc>
          <w:tcPr>
            <w:tcW w:w="1459" w:type="pct"/>
          </w:tcPr>
          <w:p w14:paraId="119E730D" w14:textId="3958CA5E" w:rsidR="000D0B3E" w:rsidRPr="004E3E16" w:rsidRDefault="000D0B3E" w:rsidP="00CA4427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>[Intended effect against target vector population, e.g. active against pyrethroid</w:t>
            </w:r>
            <w:r w:rsidR="008B6065">
              <w:rPr>
                <w:lang w:val="en-CA"/>
              </w:rPr>
              <w:t>-</w:t>
            </w:r>
            <w:r w:rsidRPr="004E3E16">
              <w:rPr>
                <w:lang w:val="en-CA"/>
              </w:rPr>
              <w:t xml:space="preserve">resistant </w:t>
            </w:r>
            <w:r w:rsidRPr="00F10C9B">
              <w:rPr>
                <w:i/>
                <w:iCs/>
                <w:lang w:val="en-CA"/>
              </w:rPr>
              <w:t>Anopheles spp</w:t>
            </w:r>
            <w:r w:rsidRPr="004E3E16">
              <w:rPr>
                <w:lang w:val="en-CA"/>
              </w:rPr>
              <w:t>]</w:t>
            </w:r>
          </w:p>
        </w:tc>
        <w:tc>
          <w:tcPr>
            <w:tcW w:w="1702" w:type="pct"/>
          </w:tcPr>
          <w:p w14:paraId="59BDFDE3" w14:textId="0B99D1C7" w:rsidR="000D0B3E" w:rsidRPr="008B6065" w:rsidRDefault="007263CA" w:rsidP="00CA4427">
            <w:pPr>
              <w:pStyle w:val="TableBody"/>
              <w:rPr>
                <w:lang w:val="en-CA"/>
              </w:rPr>
            </w:pPr>
            <w:r w:rsidRPr="008B6065">
              <w:rPr>
                <w:lang w:val="en-CA"/>
              </w:rPr>
              <w:t>[</w:t>
            </w:r>
            <w:r w:rsidR="00826910" w:rsidRPr="008B6065">
              <w:rPr>
                <w:lang w:val="en-CA"/>
              </w:rPr>
              <w:t xml:space="preserve">List the </w:t>
            </w:r>
            <w:r w:rsidR="007631E5" w:rsidRPr="008B6065">
              <w:rPr>
                <w:lang w:val="en-CA"/>
              </w:rPr>
              <w:t xml:space="preserve">species/strain traits targeted by the product’s intended effect, </w:t>
            </w:r>
            <w:r w:rsidR="00313446" w:rsidRPr="008B6065">
              <w:rPr>
                <w:lang w:val="en-CA"/>
              </w:rPr>
              <w:t>e.g. metabolic pyrethroid resistance</w:t>
            </w:r>
            <w:r w:rsidRPr="008B6065">
              <w:rPr>
                <w:lang w:val="en-CA"/>
              </w:rPr>
              <w:t>]</w:t>
            </w:r>
          </w:p>
        </w:tc>
      </w:tr>
      <w:tr w:rsidR="003C280E" w:rsidRPr="00FD5AAD" w14:paraId="73FEA0BA" w14:textId="21CD9DE5" w:rsidTr="001639F4">
        <w:trPr>
          <w:cantSplit/>
          <w:trHeight w:val="374"/>
        </w:trPr>
        <w:tc>
          <w:tcPr>
            <w:tcW w:w="519" w:type="pct"/>
            <w:shd w:val="clear" w:color="auto" w:fill="auto"/>
          </w:tcPr>
          <w:p w14:paraId="0EF84839" w14:textId="1C791393" w:rsidR="000D0B3E" w:rsidRPr="004E3E16" w:rsidRDefault="000D0B3E" w:rsidP="00CA4427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>[AI name]</w:t>
            </w:r>
          </w:p>
        </w:tc>
        <w:tc>
          <w:tcPr>
            <w:tcW w:w="625" w:type="pct"/>
            <w:shd w:val="clear" w:color="auto" w:fill="auto"/>
          </w:tcPr>
          <w:p w14:paraId="65F77158" w14:textId="73B6D8A2" w:rsidR="000D0B3E" w:rsidRPr="004E3E16" w:rsidRDefault="000D0B3E" w:rsidP="00CA4427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>[#] mg/m</w:t>
            </w:r>
            <w:r w:rsidRPr="008B6065">
              <w:rPr>
                <w:vertAlign w:val="superscript"/>
                <w:lang w:val="en-CA"/>
              </w:rPr>
              <w:t>2</w:t>
            </w:r>
          </w:p>
        </w:tc>
        <w:tc>
          <w:tcPr>
            <w:tcW w:w="695" w:type="pct"/>
          </w:tcPr>
          <w:p w14:paraId="60C4377A" w14:textId="6883E5D5" w:rsidR="000D0B3E" w:rsidRPr="004E3E16" w:rsidRDefault="00216F9B" w:rsidP="00CA4427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>[Mode of action]</w:t>
            </w:r>
          </w:p>
        </w:tc>
        <w:tc>
          <w:tcPr>
            <w:tcW w:w="1459" w:type="pct"/>
          </w:tcPr>
          <w:p w14:paraId="6AD4F99D" w14:textId="3A6889F3" w:rsidR="000D0B3E" w:rsidRPr="004E3E16" w:rsidRDefault="00216F9B" w:rsidP="00CA4427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>[Intended effect against target vector population, e.g. active against pyrethroid</w:t>
            </w:r>
            <w:r w:rsidR="008B6065">
              <w:rPr>
                <w:lang w:val="en-CA"/>
              </w:rPr>
              <w:t>-</w:t>
            </w:r>
            <w:r w:rsidRPr="004E3E16">
              <w:rPr>
                <w:lang w:val="en-CA"/>
              </w:rPr>
              <w:t xml:space="preserve">resistant </w:t>
            </w:r>
            <w:r w:rsidRPr="00F10C9B">
              <w:rPr>
                <w:i/>
                <w:iCs/>
                <w:lang w:val="en-CA"/>
              </w:rPr>
              <w:t>Anopheles spp</w:t>
            </w:r>
            <w:r w:rsidRPr="004E3E16">
              <w:rPr>
                <w:lang w:val="en-CA"/>
              </w:rPr>
              <w:t>]</w:t>
            </w:r>
          </w:p>
        </w:tc>
        <w:tc>
          <w:tcPr>
            <w:tcW w:w="1702" w:type="pct"/>
          </w:tcPr>
          <w:p w14:paraId="682F12C3" w14:textId="27116B94" w:rsidR="000D0B3E" w:rsidRPr="008B6065" w:rsidRDefault="00216F9B" w:rsidP="00CA4427">
            <w:pPr>
              <w:pStyle w:val="TableBody"/>
              <w:rPr>
                <w:lang w:val="en-CA"/>
              </w:rPr>
            </w:pPr>
            <w:r w:rsidRPr="008B6065">
              <w:rPr>
                <w:lang w:val="en-CA"/>
              </w:rPr>
              <w:t>[List the species/strain traits targeted by the product’s intended effect, e.g. metabolic pyrethroid resistance]</w:t>
            </w:r>
          </w:p>
        </w:tc>
      </w:tr>
      <w:tr w:rsidR="003C280E" w:rsidRPr="00FD5AAD" w14:paraId="32482F9A" w14:textId="49FC65CE" w:rsidTr="001639F4">
        <w:trPr>
          <w:cantSplit/>
          <w:trHeight w:val="374"/>
        </w:trPr>
        <w:tc>
          <w:tcPr>
            <w:tcW w:w="519" w:type="pct"/>
            <w:shd w:val="clear" w:color="auto" w:fill="auto"/>
          </w:tcPr>
          <w:p w14:paraId="0A68FE0E" w14:textId="084F47C2" w:rsidR="000D0B3E" w:rsidRPr="004E3E16" w:rsidRDefault="000D0B3E" w:rsidP="00CA4427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>[AI name]</w:t>
            </w:r>
          </w:p>
        </w:tc>
        <w:tc>
          <w:tcPr>
            <w:tcW w:w="625" w:type="pct"/>
            <w:shd w:val="clear" w:color="auto" w:fill="auto"/>
          </w:tcPr>
          <w:p w14:paraId="78E70393" w14:textId="4EA816C9" w:rsidR="000D0B3E" w:rsidRPr="004E3E16" w:rsidRDefault="000D0B3E" w:rsidP="00CA4427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>[#] mg/m</w:t>
            </w:r>
            <w:r w:rsidRPr="008B6065">
              <w:rPr>
                <w:vertAlign w:val="superscript"/>
                <w:lang w:val="en-CA"/>
              </w:rPr>
              <w:t>2</w:t>
            </w:r>
          </w:p>
        </w:tc>
        <w:tc>
          <w:tcPr>
            <w:tcW w:w="695" w:type="pct"/>
          </w:tcPr>
          <w:p w14:paraId="518109D9" w14:textId="4A2E565D" w:rsidR="000D0B3E" w:rsidRPr="004E3E16" w:rsidRDefault="00216F9B" w:rsidP="00CA4427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>[Mode of action]</w:t>
            </w:r>
          </w:p>
        </w:tc>
        <w:tc>
          <w:tcPr>
            <w:tcW w:w="1459" w:type="pct"/>
          </w:tcPr>
          <w:p w14:paraId="146F1218" w14:textId="0A92A93B" w:rsidR="000D0B3E" w:rsidRPr="004E3E16" w:rsidRDefault="00216F9B" w:rsidP="00CA4427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>[Intended effect against target vector population, e.g. active against pyrethroid</w:t>
            </w:r>
            <w:r w:rsidR="008B6065">
              <w:rPr>
                <w:lang w:val="en-CA"/>
              </w:rPr>
              <w:t>-</w:t>
            </w:r>
            <w:r w:rsidRPr="004E3E16">
              <w:rPr>
                <w:lang w:val="en-CA"/>
              </w:rPr>
              <w:t xml:space="preserve">resistant </w:t>
            </w:r>
            <w:r w:rsidRPr="00F10C9B">
              <w:rPr>
                <w:i/>
                <w:iCs/>
                <w:lang w:val="en-CA"/>
              </w:rPr>
              <w:t>Anopheles spp</w:t>
            </w:r>
            <w:r w:rsidRPr="004E3E16">
              <w:rPr>
                <w:lang w:val="en-CA"/>
              </w:rPr>
              <w:t>]</w:t>
            </w:r>
          </w:p>
        </w:tc>
        <w:tc>
          <w:tcPr>
            <w:tcW w:w="1702" w:type="pct"/>
          </w:tcPr>
          <w:p w14:paraId="72DA5943" w14:textId="6258CDA7" w:rsidR="000D0B3E" w:rsidRPr="008B6065" w:rsidRDefault="00216F9B" w:rsidP="00CA4427">
            <w:pPr>
              <w:pStyle w:val="TableBody"/>
              <w:rPr>
                <w:lang w:val="en-CA"/>
              </w:rPr>
            </w:pPr>
            <w:r w:rsidRPr="008B6065">
              <w:rPr>
                <w:lang w:val="en-CA"/>
              </w:rPr>
              <w:t>[List the species/strain traits targeted by the product’s intended effect, e.g. metabolic pyrethroid resistance]</w:t>
            </w:r>
          </w:p>
        </w:tc>
      </w:tr>
    </w:tbl>
    <w:p w14:paraId="17A9FDFD" w14:textId="77777777" w:rsidR="006D5D27" w:rsidRDefault="006D5D27" w:rsidP="004E3E16">
      <w:r>
        <w:br w:type="page"/>
      </w:r>
    </w:p>
    <w:p w14:paraId="5D2E5C74" w14:textId="079E0943" w:rsidR="005958AC" w:rsidRPr="00A64D69" w:rsidRDefault="0024437C" w:rsidP="004E3E16">
      <w:pPr>
        <w:pStyle w:val="Heading1"/>
      </w:pPr>
      <w:r w:rsidRPr="00B83EC4">
        <w:lastRenderedPageBreak/>
        <w:t>Section B</w:t>
      </w:r>
      <w:r w:rsidR="002E18DD">
        <w:t>.</w:t>
      </w:r>
      <w:r w:rsidRPr="00B83EC4">
        <w:t xml:space="preserve"> </w:t>
      </w:r>
      <w:r w:rsidR="00932F08" w:rsidRPr="00B83EC4">
        <w:t xml:space="preserve">Definition of </w:t>
      </w:r>
      <w:r w:rsidR="002E18DD">
        <w:t>s</w:t>
      </w:r>
      <w:r w:rsidR="00932F08" w:rsidRPr="00B83EC4">
        <w:t xml:space="preserve">trains </w:t>
      </w:r>
      <w:r w:rsidR="00725397">
        <w:t>used in</w:t>
      </w:r>
      <w:r w:rsidR="00932F08" w:rsidRPr="00B83EC4">
        <w:t xml:space="preserve"> </w:t>
      </w:r>
      <w:r w:rsidR="00725397">
        <w:t>l</w:t>
      </w:r>
      <w:r w:rsidR="00932F08" w:rsidRPr="00B83EC4">
        <w:t xml:space="preserve">aboratory </w:t>
      </w:r>
      <w:r w:rsidR="00725397">
        <w:t>t</w:t>
      </w:r>
      <w:r w:rsidR="00932F08" w:rsidRPr="00B83EC4">
        <w:t>esting</w:t>
      </w:r>
      <w:r w:rsidR="00725397">
        <w:t xml:space="preserve"> and semi-field supplemental bioassays</w:t>
      </w:r>
    </w:p>
    <w:p w14:paraId="7D25AD8E" w14:textId="2D1A856F" w:rsidR="002118A6" w:rsidRPr="00B83EC4" w:rsidRDefault="00336E37" w:rsidP="004E3E16">
      <w:pPr>
        <w:pStyle w:val="Sublevel"/>
      </w:pPr>
      <w:r w:rsidRPr="00B83EC4">
        <w:t>B</w:t>
      </w:r>
      <w:r w:rsidR="009056A2" w:rsidRPr="00B83EC4">
        <w:t>1</w:t>
      </w:r>
      <w:r w:rsidR="002E18DD">
        <w:t>.</w:t>
      </w:r>
      <w:r w:rsidRPr="00B83EC4">
        <w:t xml:space="preserve"> </w:t>
      </w:r>
      <w:r w:rsidR="00136133" w:rsidRPr="00B83EC4">
        <w:t xml:space="preserve">Definition of </w:t>
      </w:r>
      <w:r w:rsidR="002E18DD">
        <w:t>s</w:t>
      </w:r>
      <w:r w:rsidR="00932F08" w:rsidRPr="00B83EC4">
        <w:t>trains</w:t>
      </w:r>
      <w:r w:rsidR="002E392C">
        <w:t>*</w:t>
      </w:r>
      <w:r w:rsidR="00932F08" w:rsidRPr="00B83EC4">
        <w:t xml:space="preserve"> </w:t>
      </w:r>
    </w:p>
    <w:tbl>
      <w:tblPr>
        <w:tblW w:w="5000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shd w:val="clear" w:color="auto" w:fill="E6E6E6"/>
        <w:tblCellMar>
          <w:top w:w="14" w:type="dxa"/>
          <w:bottom w:w="14" w:type="dxa"/>
        </w:tblCellMar>
        <w:tblLook w:val="0000" w:firstRow="0" w:lastRow="0" w:firstColumn="0" w:lastColumn="0" w:noHBand="0" w:noVBand="0"/>
      </w:tblPr>
      <w:tblGrid>
        <w:gridCol w:w="2341"/>
        <w:gridCol w:w="2409"/>
        <w:gridCol w:w="8200"/>
      </w:tblGrid>
      <w:tr w:rsidR="000672AE" w:rsidRPr="00FD5AAD" w14:paraId="4BAC4111" w14:textId="0984EDB6" w:rsidTr="00CA4427">
        <w:trPr>
          <w:cantSplit/>
          <w:trHeight w:val="374"/>
        </w:trPr>
        <w:tc>
          <w:tcPr>
            <w:tcW w:w="904" w:type="pct"/>
            <w:tcBorders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12E9DB8E" w14:textId="60C00DF9" w:rsidR="000672AE" w:rsidRPr="00CA24AE" w:rsidRDefault="000672AE" w:rsidP="00CA4427">
            <w:pPr>
              <w:pStyle w:val="Tableheaderswhiteongreen"/>
              <w:rPr>
                <w:lang w:val="en-CA"/>
              </w:rPr>
            </w:pPr>
            <w:r>
              <w:rPr>
                <w:lang w:val="en-CA"/>
              </w:rPr>
              <w:t xml:space="preserve">Mosquito </w:t>
            </w:r>
            <w:r w:rsidR="002E18DD">
              <w:rPr>
                <w:lang w:val="en-CA"/>
              </w:rPr>
              <w:t>s</w:t>
            </w:r>
            <w:r>
              <w:rPr>
                <w:lang w:val="en-CA"/>
              </w:rPr>
              <w:t>pecies</w:t>
            </w:r>
          </w:p>
        </w:tc>
        <w:tc>
          <w:tcPr>
            <w:tcW w:w="93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309896A7" w14:textId="302E484A" w:rsidR="000672AE" w:rsidRPr="00FD5AAD" w:rsidRDefault="000672AE" w:rsidP="00CA4427">
            <w:pPr>
              <w:pStyle w:val="Tableheaderswhiteongreen"/>
              <w:rPr>
                <w:lang w:val="en-CA"/>
              </w:rPr>
            </w:pPr>
            <w:r>
              <w:rPr>
                <w:lang w:val="en-CA"/>
              </w:rPr>
              <w:t>Strain</w:t>
            </w:r>
          </w:p>
        </w:tc>
        <w:tc>
          <w:tcPr>
            <w:tcW w:w="3165" w:type="pct"/>
            <w:tcBorders>
              <w:left w:val="single" w:sz="4" w:space="0" w:color="FFFFFF" w:themeColor="background1"/>
            </w:tcBorders>
            <w:shd w:val="clear" w:color="auto" w:fill="03A783"/>
            <w:vAlign w:val="center"/>
          </w:tcPr>
          <w:p w14:paraId="68D843C1" w14:textId="24712906" w:rsidR="000672AE" w:rsidRPr="00FD5AAD" w:rsidRDefault="000672AE" w:rsidP="00CA4427">
            <w:pPr>
              <w:pStyle w:val="Tableheaderswhiteongreen"/>
              <w:rPr>
                <w:lang w:val="en-CA"/>
              </w:rPr>
            </w:pPr>
            <w:r>
              <w:rPr>
                <w:lang w:val="en-CA"/>
              </w:rPr>
              <w:t xml:space="preserve">Vector </w:t>
            </w:r>
            <w:r w:rsidR="002E18DD">
              <w:rPr>
                <w:lang w:val="en-CA"/>
              </w:rPr>
              <w:t>c</w:t>
            </w:r>
            <w:r>
              <w:rPr>
                <w:lang w:val="en-CA"/>
              </w:rPr>
              <w:t>haracteristic</w:t>
            </w:r>
            <w:r w:rsidR="008B6065">
              <w:rPr>
                <w:lang w:val="en-CA"/>
              </w:rPr>
              <w:t>(</w:t>
            </w:r>
            <w:r>
              <w:rPr>
                <w:lang w:val="en-CA"/>
              </w:rPr>
              <w:t>s</w:t>
            </w:r>
            <w:r w:rsidR="008B6065">
              <w:rPr>
                <w:lang w:val="en-CA"/>
              </w:rPr>
              <w:t>)</w:t>
            </w:r>
            <w:r>
              <w:rPr>
                <w:lang w:val="en-CA"/>
              </w:rPr>
              <w:t xml:space="preserve"> targeted by the product intended effect</w:t>
            </w:r>
          </w:p>
        </w:tc>
      </w:tr>
      <w:tr w:rsidR="000672AE" w:rsidRPr="00FD5AAD" w14:paraId="31445BE0" w14:textId="744A57D9" w:rsidTr="00CA4427">
        <w:trPr>
          <w:cantSplit/>
          <w:trHeight w:val="374"/>
        </w:trPr>
        <w:tc>
          <w:tcPr>
            <w:tcW w:w="904" w:type="pct"/>
            <w:shd w:val="clear" w:color="auto" w:fill="auto"/>
            <w:vAlign w:val="center"/>
          </w:tcPr>
          <w:p w14:paraId="1EFDE686" w14:textId="51343C84" w:rsidR="000672AE" w:rsidRPr="000F7375" w:rsidRDefault="000672AE" w:rsidP="00CA4427">
            <w:pPr>
              <w:pStyle w:val="TableBody"/>
              <w:rPr>
                <w:lang w:val="en-CA"/>
              </w:rPr>
            </w:pPr>
            <w:r w:rsidRPr="000F7375">
              <w:rPr>
                <w:lang w:val="en-CA"/>
              </w:rPr>
              <w:t>[Mosquito species]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0D816E5C" w14:textId="4B028A6C" w:rsidR="000672AE" w:rsidRPr="000F7375" w:rsidRDefault="000672AE" w:rsidP="00CA4427">
            <w:pPr>
              <w:pStyle w:val="TableBody"/>
              <w:rPr>
                <w:lang w:val="en-CA"/>
              </w:rPr>
            </w:pPr>
            <w:r w:rsidRPr="000F7375">
              <w:rPr>
                <w:lang w:val="en-CA"/>
              </w:rPr>
              <w:t>[Strain name]</w:t>
            </w:r>
          </w:p>
        </w:tc>
        <w:tc>
          <w:tcPr>
            <w:tcW w:w="3165" w:type="pct"/>
            <w:shd w:val="clear" w:color="auto" w:fill="auto"/>
            <w:vAlign w:val="center"/>
          </w:tcPr>
          <w:p w14:paraId="1FAC54F7" w14:textId="1AF79577" w:rsidR="000672AE" w:rsidRPr="000F7375" w:rsidRDefault="000672AE" w:rsidP="00CA4427">
            <w:pPr>
              <w:pStyle w:val="TableBody"/>
              <w:rPr>
                <w:lang w:val="en-CA"/>
              </w:rPr>
            </w:pPr>
            <w:r w:rsidRPr="000F7375">
              <w:rPr>
                <w:lang w:val="en-CA"/>
              </w:rPr>
              <w:t>[Strain characteristics]</w:t>
            </w:r>
          </w:p>
        </w:tc>
      </w:tr>
      <w:tr w:rsidR="000672AE" w:rsidRPr="00FD5AAD" w14:paraId="09782F45" w14:textId="7A292C12" w:rsidTr="00CA4427">
        <w:trPr>
          <w:cantSplit/>
          <w:trHeight w:val="374"/>
        </w:trPr>
        <w:tc>
          <w:tcPr>
            <w:tcW w:w="904" w:type="pct"/>
            <w:shd w:val="clear" w:color="auto" w:fill="auto"/>
            <w:vAlign w:val="center"/>
          </w:tcPr>
          <w:p w14:paraId="699482D0" w14:textId="00E10735" w:rsidR="000672AE" w:rsidRPr="000F7375" w:rsidRDefault="000672AE" w:rsidP="00CA4427">
            <w:pPr>
              <w:pStyle w:val="TableBody"/>
              <w:rPr>
                <w:lang w:val="en-CA"/>
              </w:rPr>
            </w:pPr>
            <w:r w:rsidRPr="000F7375">
              <w:rPr>
                <w:lang w:val="en-CA"/>
              </w:rPr>
              <w:t>[Mosquito species]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016B640C" w14:textId="636689CB" w:rsidR="000672AE" w:rsidRPr="000F7375" w:rsidRDefault="000672AE" w:rsidP="00CA4427">
            <w:pPr>
              <w:pStyle w:val="TableBody"/>
              <w:rPr>
                <w:lang w:val="en-CA"/>
              </w:rPr>
            </w:pPr>
            <w:r w:rsidRPr="000F7375">
              <w:rPr>
                <w:lang w:val="en-CA"/>
              </w:rPr>
              <w:t>[Strain name]</w:t>
            </w:r>
          </w:p>
        </w:tc>
        <w:tc>
          <w:tcPr>
            <w:tcW w:w="3165" w:type="pct"/>
            <w:shd w:val="clear" w:color="auto" w:fill="auto"/>
            <w:vAlign w:val="center"/>
          </w:tcPr>
          <w:p w14:paraId="1631A449" w14:textId="0D45C61A" w:rsidR="000672AE" w:rsidRPr="000F7375" w:rsidRDefault="000672AE" w:rsidP="00CA4427">
            <w:pPr>
              <w:pStyle w:val="TableBody"/>
              <w:rPr>
                <w:lang w:val="en-CA"/>
              </w:rPr>
            </w:pPr>
            <w:r w:rsidRPr="000F7375">
              <w:rPr>
                <w:lang w:val="en-CA"/>
              </w:rPr>
              <w:t>[Strain characteristics]</w:t>
            </w:r>
          </w:p>
        </w:tc>
      </w:tr>
      <w:tr w:rsidR="000672AE" w:rsidRPr="00FD5AAD" w14:paraId="6C4DE7BD" w14:textId="77777777" w:rsidTr="00CA4427">
        <w:trPr>
          <w:cantSplit/>
          <w:trHeight w:val="374"/>
        </w:trPr>
        <w:tc>
          <w:tcPr>
            <w:tcW w:w="904" w:type="pct"/>
            <w:shd w:val="clear" w:color="auto" w:fill="auto"/>
            <w:vAlign w:val="center"/>
          </w:tcPr>
          <w:p w14:paraId="5CDA5BAA" w14:textId="53DE1D4C" w:rsidR="000672AE" w:rsidRPr="000F7375" w:rsidRDefault="000672AE" w:rsidP="00CA4427">
            <w:pPr>
              <w:pStyle w:val="TableBody"/>
              <w:rPr>
                <w:lang w:val="en-CA"/>
              </w:rPr>
            </w:pPr>
            <w:r w:rsidRPr="000F7375">
              <w:rPr>
                <w:lang w:val="en-CA"/>
              </w:rPr>
              <w:t>[Mosquito species]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3FFB76FA" w14:textId="429A8584" w:rsidR="000672AE" w:rsidRPr="000F7375" w:rsidRDefault="000672AE" w:rsidP="00CA4427">
            <w:pPr>
              <w:pStyle w:val="TableBody"/>
              <w:rPr>
                <w:lang w:val="en-CA"/>
              </w:rPr>
            </w:pPr>
            <w:r w:rsidRPr="000F7375">
              <w:rPr>
                <w:lang w:val="en-CA"/>
              </w:rPr>
              <w:t>[Strain name]</w:t>
            </w:r>
          </w:p>
        </w:tc>
        <w:tc>
          <w:tcPr>
            <w:tcW w:w="3165" w:type="pct"/>
            <w:vAlign w:val="center"/>
          </w:tcPr>
          <w:p w14:paraId="2D103614" w14:textId="48CD857F" w:rsidR="000672AE" w:rsidRPr="000F7375" w:rsidRDefault="000672AE" w:rsidP="00CA4427">
            <w:pPr>
              <w:pStyle w:val="TableBody"/>
              <w:rPr>
                <w:lang w:val="en-CA"/>
              </w:rPr>
            </w:pPr>
            <w:r w:rsidRPr="000F7375">
              <w:rPr>
                <w:lang w:val="en-CA"/>
              </w:rPr>
              <w:t>[Strain characteristics]</w:t>
            </w:r>
          </w:p>
        </w:tc>
      </w:tr>
    </w:tbl>
    <w:p w14:paraId="11376F62" w14:textId="14D01232" w:rsidR="007D6629" w:rsidRPr="004E3E16" w:rsidRDefault="007D6629" w:rsidP="00307A4D">
      <w:pPr>
        <w:pStyle w:val="Normalred"/>
        <w:spacing w:after="0"/>
      </w:pPr>
      <w:r w:rsidRPr="004E3E16">
        <w:t>Add rows to the table if required.</w:t>
      </w:r>
    </w:p>
    <w:p w14:paraId="0D56C1CA" w14:textId="243F7F7B" w:rsidR="002E392C" w:rsidRPr="00307A4D" w:rsidRDefault="002E392C" w:rsidP="003123DC">
      <w:pPr>
        <w:spacing w:after="0"/>
        <w:rPr>
          <w:sz w:val="18"/>
          <w:szCs w:val="18"/>
        </w:rPr>
      </w:pPr>
      <w:r w:rsidRPr="00307A4D">
        <w:rPr>
          <w:sz w:val="18"/>
          <w:szCs w:val="18"/>
        </w:rPr>
        <w:t xml:space="preserve">*Include all mosquito </w:t>
      </w:r>
      <w:r w:rsidR="00E825F7" w:rsidRPr="00307A4D">
        <w:rPr>
          <w:sz w:val="18"/>
          <w:szCs w:val="18"/>
        </w:rPr>
        <w:t>species/</w:t>
      </w:r>
      <w:r w:rsidRPr="00307A4D">
        <w:rPr>
          <w:sz w:val="18"/>
          <w:szCs w:val="18"/>
        </w:rPr>
        <w:t>strains used in laboratory testing and supplemental bioassays</w:t>
      </w:r>
      <w:r w:rsidR="00E825F7" w:rsidRPr="00307A4D">
        <w:rPr>
          <w:sz w:val="18"/>
          <w:szCs w:val="18"/>
        </w:rPr>
        <w:t xml:space="preserve">, including </w:t>
      </w:r>
      <w:r w:rsidR="00A332E1" w:rsidRPr="00307A4D">
        <w:rPr>
          <w:sz w:val="18"/>
          <w:szCs w:val="18"/>
        </w:rPr>
        <w:t>adults reared from larval collections at semi-field breeding sites/F1 mosquitoes from semi-field sites</w:t>
      </w:r>
      <w:r w:rsidR="008B6065" w:rsidRPr="00307A4D">
        <w:rPr>
          <w:sz w:val="18"/>
          <w:szCs w:val="18"/>
        </w:rPr>
        <w:t>.</w:t>
      </w:r>
    </w:p>
    <w:p w14:paraId="4AC095B1" w14:textId="13C8397D" w:rsidR="00B1177C" w:rsidRPr="00307A4D" w:rsidRDefault="00B1177C" w:rsidP="00834515">
      <w:pPr>
        <w:rPr>
          <w:sz w:val="18"/>
          <w:szCs w:val="18"/>
        </w:rPr>
      </w:pPr>
      <w:r w:rsidRPr="00307A4D">
        <w:rPr>
          <w:sz w:val="18"/>
          <w:szCs w:val="18"/>
        </w:rPr>
        <w:t>Results from any genotypic characterisations conducted should be appended to this form.</w:t>
      </w:r>
    </w:p>
    <w:p w14:paraId="0472894F" w14:textId="02B5DBF1" w:rsidR="00723DF4" w:rsidRPr="000F7375" w:rsidRDefault="00723DF4" w:rsidP="00834515">
      <w:pPr>
        <w:pStyle w:val="Sublevel"/>
      </w:pPr>
      <w:r w:rsidRPr="000F7375">
        <w:t>B</w:t>
      </w:r>
      <w:r w:rsidR="00136133" w:rsidRPr="000F7375">
        <w:t>2</w:t>
      </w:r>
      <w:r w:rsidR="002E18DD">
        <w:t>.</w:t>
      </w:r>
      <w:r w:rsidRPr="000F7375">
        <w:t xml:space="preserve"> </w:t>
      </w:r>
      <w:r w:rsidR="009F4DBF" w:rsidRPr="000F7375">
        <w:t>Strain</w:t>
      </w:r>
      <w:r w:rsidR="00917F12">
        <w:t xml:space="preserve"> </w:t>
      </w:r>
      <w:r w:rsidR="007B3D2F">
        <w:t>characteri</w:t>
      </w:r>
      <w:r w:rsidR="00B1177C">
        <w:t>s</w:t>
      </w:r>
      <w:r w:rsidR="007B3D2F">
        <w:t>ation – phenotypic insecticide resistance status</w:t>
      </w:r>
    </w:p>
    <w:tbl>
      <w:tblPr>
        <w:tblStyle w:val="TableGrid"/>
        <w:tblW w:w="5000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tblLayout w:type="fixed"/>
        <w:tblCellMar>
          <w:top w:w="14" w:type="dxa"/>
          <w:left w:w="43" w:type="dxa"/>
          <w:bottom w:w="14" w:type="dxa"/>
          <w:right w:w="43" w:type="dxa"/>
        </w:tblCellMar>
        <w:tblLook w:val="04A0" w:firstRow="1" w:lastRow="0" w:firstColumn="1" w:lastColumn="0" w:noHBand="0" w:noVBand="1"/>
      </w:tblPr>
      <w:tblGrid>
        <w:gridCol w:w="1165"/>
        <w:gridCol w:w="808"/>
        <w:gridCol w:w="1220"/>
        <w:gridCol w:w="1220"/>
        <w:gridCol w:w="1220"/>
        <w:gridCol w:w="1220"/>
        <w:gridCol w:w="1220"/>
        <w:gridCol w:w="1220"/>
        <w:gridCol w:w="1220"/>
        <w:gridCol w:w="1220"/>
        <w:gridCol w:w="1217"/>
      </w:tblGrid>
      <w:tr w:rsidR="000045BD" w:rsidRPr="00021219" w14:paraId="00082204" w14:textId="77777777" w:rsidTr="006B0D10">
        <w:trPr>
          <w:cantSplit/>
          <w:trHeight w:val="1286"/>
        </w:trPr>
        <w:tc>
          <w:tcPr>
            <w:tcW w:w="450" w:type="pct"/>
            <w:tcBorders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62F88CB7" w14:textId="1643A05C" w:rsidR="00021219" w:rsidRPr="000045BD" w:rsidRDefault="00021219" w:rsidP="00CA4427">
            <w:pPr>
              <w:pStyle w:val="Tableheaderswhiteongreen"/>
            </w:pPr>
            <w:r w:rsidRPr="000045BD">
              <w:t>Mosquito species/</w:t>
            </w:r>
            <w:r w:rsidR="00834515" w:rsidRPr="000045BD">
              <w:t xml:space="preserve"> </w:t>
            </w:r>
            <w:r w:rsidRPr="000045BD">
              <w:t>strain</w:t>
            </w:r>
          </w:p>
        </w:tc>
        <w:tc>
          <w:tcPr>
            <w:tcW w:w="312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1EF0F1C3" w14:textId="31FB39D2" w:rsidR="00021219" w:rsidRPr="000045BD" w:rsidRDefault="00021219" w:rsidP="00CA4427">
            <w:pPr>
              <w:pStyle w:val="Tableheaderswhiteongreen"/>
            </w:pPr>
            <w:r w:rsidRPr="000045BD">
              <w:t>Test date</w:t>
            </w:r>
          </w:p>
        </w:tc>
        <w:tc>
          <w:tcPr>
            <w:tcW w:w="47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096FFA62" w14:textId="6E9A506A" w:rsidR="00B403DF" w:rsidRPr="000045BD" w:rsidRDefault="00B403DF" w:rsidP="00CA4427">
            <w:pPr>
              <w:pStyle w:val="Tableheaderswhiteongreen"/>
            </w:pPr>
            <w:r w:rsidRPr="000045BD">
              <w:t>[Method</w:t>
            </w:r>
            <w:r w:rsidR="00DC2CD2">
              <w:t>*</w:t>
            </w:r>
            <w:r w:rsidRPr="000045BD">
              <w:t>]</w:t>
            </w:r>
          </w:p>
          <w:p w14:paraId="27E53561" w14:textId="77777777" w:rsidR="00B403DF" w:rsidRPr="000045BD" w:rsidRDefault="00B403DF" w:rsidP="00CA4427">
            <w:pPr>
              <w:pStyle w:val="Tableheaderswhiteongreen"/>
            </w:pPr>
            <w:r w:rsidRPr="000045BD">
              <w:t>[Insecticide]</w:t>
            </w:r>
          </w:p>
          <w:p w14:paraId="1F3D916C" w14:textId="77777777" w:rsidR="00B403DF" w:rsidRPr="000045BD" w:rsidRDefault="00B403DF" w:rsidP="00CA4427">
            <w:pPr>
              <w:pStyle w:val="Tableheaderswhiteongreen"/>
            </w:pPr>
            <w:r w:rsidRPr="000045BD">
              <w:t>[Dose]</w:t>
            </w:r>
          </w:p>
          <w:p w14:paraId="3ADF02A5" w14:textId="3E58D5BD" w:rsidR="00BB1E44" w:rsidRPr="000045BD" w:rsidRDefault="00B403DF" w:rsidP="00CA4427">
            <w:pPr>
              <w:pStyle w:val="Tableheaderswhiteongreen"/>
            </w:pPr>
            <w:r w:rsidRPr="000045BD">
              <w:t>[Endpoint</w:t>
            </w:r>
            <w:r w:rsidR="00307A4D">
              <w:t>*</w:t>
            </w:r>
            <w:r w:rsidRPr="000045BD">
              <w:t>]</w:t>
            </w:r>
          </w:p>
        </w:tc>
        <w:tc>
          <w:tcPr>
            <w:tcW w:w="47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10D70A09" w14:textId="00AEFBC7" w:rsidR="00324E56" w:rsidRPr="000045BD" w:rsidRDefault="00324E56" w:rsidP="00CA4427">
            <w:pPr>
              <w:pStyle w:val="Tableheaderswhiteongreen"/>
            </w:pPr>
            <w:r w:rsidRPr="000045BD">
              <w:t>[Method]</w:t>
            </w:r>
          </w:p>
          <w:p w14:paraId="36D25656" w14:textId="0C360E80" w:rsidR="00805298" w:rsidRPr="000045BD" w:rsidRDefault="00805298" w:rsidP="00CA4427">
            <w:pPr>
              <w:pStyle w:val="Tableheaderswhiteongreen"/>
            </w:pPr>
            <w:r w:rsidRPr="000045BD">
              <w:t>[Insecticide]</w:t>
            </w:r>
          </w:p>
          <w:p w14:paraId="397ABF94" w14:textId="77777777" w:rsidR="00021219" w:rsidRPr="000045BD" w:rsidRDefault="00805298" w:rsidP="00CA4427">
            <w:pPr>
              <w:pStyle w:val="Tableheaderswhiteongreen"/>
            </w:pPr>
            <w:r w:rsidRPr="000045BD">
              <w:t>[Dose]</w:t>
            </w:r>
          </w:p>
          <w:p w14:paraId="1526CE6B" w14:textId="35145FBE" w:rsidR="00BB1E44" w:rsidRPr="000045BD" w:rsidRDefault="00BB1E44" w:rsidP="00CA4427">
            <w:pPr>
              <w:pStyle w:val="Tableheaderswhiteongreen"/>
            </w:pPr>
            <w:r w:rsidRPr="000045BD">
              <w:t>[Endpoint]</w:t>
            </w:r>
          </w:p>
        </w:tc>
        <w:tc>
          <w:tcPr>
            <w:tcW w:w="47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68776A95" w14:textId="77777777" w:rsidR="00324E56" w:rsidRPr="000045BD" w:rsidRDefault="00324E56" w:rsidP="00CA4427">
            <w:pPr>
              <w:pStyle w:val="Tableheaderswhiteongreen"/>
            </w:pPr>
            <w:r w:rsidRPr="000045BD">
              <w:t>[Method]</w:t>
            </w:r>
          </w:p>
          <w:p w14:paraId="4840BF67" w14:textId="77777777" w:rsidR="00324E56" w:rsidRPr="000045BD" w:rsidRDefault="00324E56" w:rsidP="00CA4427">
            <w:pPr>
              <w:pStyle w:val="Tableheaderswhiteongreen"/>
            </w:pPr>
            <w:r w:rsidRPr="000045BD">
              <w:t>[Insecticide]</w:t>
            </w:r>
          </w:p>
          <w:p w14:paraId="3053B56E" w14:textId="77777777" w:rsidR="00021219" w:rsidRPr="000045BD" w:rsidRDefault="00324E56" w:rsidP="00CA4427">
            <w:pPr>
              <w:pStyle w:val="Tableheaderswhiteongreen"/>
            </w:pPr>
            <w:r w:rsidRPr="000045BD">
              <w:t>[Dose]</w:t>
            </w:r>
          </w:p>
          <w:p w14:paraId="18754E62" w14:textId="1663FB3B" w:rsidR="00BB1E44" w:rsidRPr="000045BD" w:rsidRDefault="00BB1E44" w:rsidP="00CA4427">
            <w:pPr>
              <w:pStyle w:val="Tableheaderswhiteongreen"/>
            </w:pPr>
            <w:r w:rsidRPr="000045BD">
              <w:t>[Endpoint]</w:t>
            </w:r>
          </w:p>
        </w:tc>
        <w:tc>
          <w:tcPr>
            <w:tcW w:w="47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75CACADB" w14:textId="77777777" w:rsidR="00324E56" w:rsidRPr="000045BD" w:rsidRDefault="00324E56" w:rsidP="00CA4427">
            <w:pPr>
              <w:pStyle w:val="Tableheaderswhiteongreen"/>
            </w:pPr>
            <w:r w:rsidRPr="000045BD">
              <w:t>[Method]</w:t>
            </w:r>
          </w:p>
          <w:p w14:paraId="7FD52BBD" w14:textId="77777777" w:rsidR="00324E56" w:rsidRPr="000045BD" w:rsidRDefault="00324E56" w:rsidP="00CA4427">
            <w:pPr>
              <w:pStyle w:val="Tableheaderswhiteongreen"/>
            </w:pPr>
            <w:r w:rsidRPr="000045BD">
              <w:t>[Insecticide]</w:t>
            </w:r>
          </w:p>
          <w:p w14:paraId="4DFA9511" w14:textId="77777777" w:rsidR="00021219" w:rsidRPr="000045BD" w:rsidRDefault="00324E56" w:rsidP="00CA4427">
            <w:pPr>
              <w:pStyle w:val="Tableheaderswhiteongreen"/>
            </w:pPr>
            <w:r w:rsidRPr="000045BD">
              <w:t>[Dose]</w:t>
            </w:r>
          </w:p>
          <w:p w14:paraId="23A83AC6" w14:textId="21358AFD" w:rsidR="00BB1E44" w:rsidRPr="000045BD" w:rsidRDefault="00BB1E44" w:rsidP="00CA4427">
            <w:pPr>
              <w:pStyle w:val="Tableheaderswhiteongreen"/>
            </w:pPr>
            <w:r w:rsidRPr="000045BD">
              <w:t>[Endpoint]</w:t>
            </w:r>
          </w:p>
        </w:tc>
        <w:tc>
          <w:tcPr>
            <w:tcW w:w="47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05931EC3" w14:textId="77777777" w:rsidR="00324E56" w:rsidRPr="000045BD" w:rsidRDefault="00324E56" w:rsidP="00CA4427">
            <w:pPr>
              <w:pStyle w:val="Tableheaderswhiteongreen"/>
            </w:pPr>
            <w:r w:rsidRPr="000045BD">
              <w:t>[Method]</w:t>
            </w:r>
          </w:p>
          <w:p w14:paraId="780FD143" w14:textId="77777777" w:rsidR="00324E56" w:rsidRPr="000045BD" w:rsidRDefault="00324E56" w:rsidP="00CA4427">
            <w:pPr>
              <w:pStyle w:val="Tableheaderswhiteongreen"/>
            </w:pPr>
            <w:r w:rsidRPr="000045BD">
              <w:t>[Insecticide]</w:t>
            </w:r>
          </w:p>
          <w:p w14:paraId="12196F39" w14:textId="77777777" w:rsidR="00021219" w:rsidRPr="000045BD" w:rsidRDefault="00324E56" w:rsidP="00CA4427">
            <w:pPr>
              <w:pStyle w:val="Tableheaderswhiteongreen"/>
            </w:pPr>
            <w:r w:rsidRPr="000045BD">
              <w:t>[Dose]</w:t>
            </w:r>
          </w:p>
          <w:p w14:paraId="674CC24B" w14:textId="74CC996C" w:rsidR="00BB1E44" w:rsidRPr="000045BD" w:rsidRDefault="00BB1E44" w:rsidP="00CA4427">
            <w:pPr>
              <w:pStyle w:val="Tableheaderswhiteongreen"/>
            </w:pPr>
            <w:r w:rsidRPr="000045BD">
              <w:t>[Endpoint]</w:t>
            </w:r>
          </w:p>
        </w:tc>
        <w:tc>
          <w:tcPr>
            <w:tcW w:w="47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462E96C3" w14:textId="77777777" w:rsidR="00324E56" w:rsidRPr="000045BD" w:rsidRDefault="00324E56" w:rsidP="00CA4427">
            <w:pPr>
              <w:pStyle w:val="Tableheaderswhiteongreen"/>
            </w:pPr>
            <w:r w:rsidRPr="000045BD">
              <w:t>[Method]</w:t>
            </w:r>
          </w:p>
          <w:p w14:paraId="045A812D" w14:textId="77777777" w:rsidR="00324E56" w:rsidRPr="000045BD" w:rsidRDefault="00324E56" w:rsidP="00CA4427">
            <w:pPr>
              <w:pStyle w:val="Tableheaderswhiteongreen"/>
            </w:pPr>
            <w:r w:rsidRPr="000045BD">
              <w:t>[Insecticide]</w:t>
            </w:r>
          </w:p>
          <w:p w14:paraId="30F4BDC0" w14:textId="77777777" w:rsidR="00021219" w:rsidRPr="000045BD" w:rsidRDefault="00324E56" w:rsidP="00CA4427">
            <w:pPr>
              <w:pStyle w:val="Tableheaderswhiteongreen"/>
            </w:pPr>
            <w:r w:rsidRPr="000045BD">
              <w:t>[Dose]</w:t>
            </w:r>
          </w:p>
          <w:p w14:paraId="06C69609" w14:textId="38203FD3" w:rsidR="00BB1E44" w:rsidRPr="000045BD" w:rsidRDefault="00BB1E44" w:rsidP="00CA4427">
            <w:pPr>
              <w:pStyle w:val="Tableheaderswhiteongreen"/>
            </w:pPr>
            <w:r w:rsidRPr="000045BD">
              <w:t>[Endpoint]</w:t>
            </w:r>
          </w:p>
        </w:tc>
        <w:tc>
          <w:tcPr>
            <w:tcW w:w="47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1D034A4C" w14:textId="77777777" w:rsidR="00324E56" w:rsidRPr="000045BD" w:rsidRDefault="00324E56" w:rsidP="00CA4427">
            <w:pPr>
              <w:pStyle w:val="Tableheaderswhiteongreen"/>
            </w:pPr>
            <w:r w:rsidRPr="000045BD">
              <w:t>[Method]</w:t>
            </w:r>
          </w:p>
          <w:p w14:paraId="224608AC" w14:textId="77777777" w:rsidR="00324E56" w:rsidRPr="000045BD" w:rsidRDefault="00324E56" w:rsidP="00CA4427">
            <w:pPr>
              <w:pStyle w:val="Tableheaderswhiteongreen"/>
            </w:pPr>
            <w:r w:rsidRPr="000045BD">
              <w:t>[Insecticide]</w:t>
            </w:r>
          </w:p>
          <w:p w14:paraId="723FA139" w14:textId="77777777" w:rsidR="00021219" w:rsidRPr="000045BD" w:rsidRDefault="00324E56" w:rsidP="00CA4427">
            <w:pPr>
              <w:pStyle w:val="Tableheaderswhiteongreen"/>
            </w:pPr>
            <w:r w:rsidRPr="000045BD">
              <w:t>[Dose]</w:t>
            </w:r>
          </w:p>
          <w:p w14:paraId="0B768222" w14:textId="0E18F6D4" w:rsidR="00BB1E44" w:rsidRPr="000045BD" w:rsidRDefault="00BB1E44" w:rsidP="00CA4427">
            <w:pPr>
              <w:pStyle w:val="Tableheaderswhiteongreen"/>
            </w:pPr>
            <w:r w:rsidRPr="000045BD">
              <w:t>[Endpoint]</w:t>
            </w:r>
          </w:p>
        </w:tc>
        <w:tc>
          <w:tcPr>
            <w:tcW w:w="47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53A0ABB9" w14:textId="77777777" w:rsidR="00324E56" w:rsidRPr="000045BD" w:rsidRDefault="00324E56" w:rsidP="00CA4427">
            <w:pPr>
              <w:pStyle w:val="Tableheaderswhiteongreen"/>
            </w:pPr>
            <w:r w:rsidRPr="000045BD">
              <w:t>[Method]</w:t>
            </w:r>
          </w:p>
          <w:p w14:paraId="55E8BD96" w14:textId="77777777" w:rsidR="00324E56" w:rsidRPr="000045BD" w:rsidRDefault="00324E56" w:rsidP="00CA4427">
            <w:pPr>
              <w:pStyle w:val="Tableheaderswhiteongreen"/>
            </w:pPr>
            <w:r w:rsidRPr="000045BD">
              <w:t>[Insecticide]</w:t>
            </w:r>
          </w:p>
          <w:p w14:paraId="1F76589E" w14:textId="77777777" w:rsidR="00021219" w:rsidRPr="000045BD" w:rsidRDefault="00324E56" w:rsidP="00CA4427">
            <w:pPr>
              <w:pStyle w:val="Tableheaderswhiteongreen"/>
            </w:pPr>
            <w:r w:rsidRPr="000045BD">
              <w:t>[Dose]</w:t>
            </w:r>
          </w:p>
          <w:p w14:paraId="5C6B01EE" w14:textId="1A3266F7" w:rsidR="00BB1E44" w:rsidRPr="000045BD" w:rsidRDefault="00BB1E44" w:rsidP="00CA4427">
            <w:pPr>
              <w:pStyle w:val="Tableheaderswhiteongreen"/>
            </w:pPr>
            <w:r w:rsidRPr="000045BD">
              <w:t>[Endpoint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</w:tcBorders>
            <w:shd w:val="clear" w:color="auto" w:fill="03A783"/>
            <w:vAlign w:val="center"/>
          </w:tcPr>
          <w:p w14:paraId="177A96FD" w14:textId="77777777" w:rsidR="00324E56" w:rsidRPr="000045BD" w:rsidRDefault="00324E56" w:rsidP="00CA4427">
            <w:pPr>
              <w:pStyle w:val="Tableheaderswhiteongreen"/>
            </w:pPr>
            <w:r w:rsidRPr="000045BD">
              <w:t>[Method]</w:t>
            </w:r>
          </w:p>
          <w:p w14:paraId="54FF22F4" w14:textId="77777777" w:rsidR="00324E56" w:rsidRPr="000045BD" w:rsidRDefault="00324E56" w:rsidP="00CA4427">
            <w:pPr>
              <w:pStyle w:val="Tableheaderswhiteongreen"/>
            </w:pPr>
            <w:r w:rsidRPr="000045BD">
              <w:t>[Insecticide]</w:t>
            </w:r>
          </w:p>
          <w:p w14:paraId="7BE2E4A0" w14:textId="77777777" w:rsidR="00021219" w:rsidRPr="000045BD" w:rsidRDefault="00324E56" w:rsidP="00CA4427">
            <w:pPr>
              <w:pStyle w:val="Tableheaderswhiteongreen"/>
            </w:pPr>
            <w:r w:rsidRPr="000045BD">
              <w:t>[Dose]</w:t>
            </w:r>
          </w:p>
          <w:p w14:paraId="1035EE6A" w14:textId="4A69D166" w:rsidR="00AB527F" w:rsidRPr="000045BD" w:rsidRDefault="00AB527F" w:rsidP="00CA4427">
            <w:pPr>
              <w:pStyle w:val="Tableheaderswhiteongreen"/>
            </w:pPr>
            <w:r w:rsidRPr="000045BD">
              <w:t>[Endpoint]</w:t>
            </w:r>
          </w:p>
        </w:tc>
      </w:tr>
      <w:tr w:rsidR="000045BD" w:rsidRPr="00021219" w14:paraId="5F394763" w14:textId="77777777" w:rsidTr="006B0D10">
        <w:tc>
          <w:tcPr>
            <w:tcW w:w="450" w:type="pct"/>
          </w:tcPr>
          <w:p w14:paraId="47336B68" w14:textId="3B6B969B" w:rsidR="00021219" w:rsidRPr="000045BD" w:rsidRDefault="00B403DF" w:rsidP="00CA4427">
            <w:pPr>
              <w:pStyle w:val="TableBody"/>
            </w:pPr>
            <w:r w:rsidRPr="000045BD">
              <w:t>[Mosquito species/</w:t>
            </w:r>
            <w:r w:rsidR="00834515" w:rsidRPr="000045BD">
              <w:t xml:space="preserve"> </w:t>
            </w:r>
            <w:r w:rsidRPr="000045BD">
              <w:t>strain]</w:t>
            </w:r>
          </w:p>
        </w:tc>
        <w:tc>
          <w:tcPr>
            <w:tcW w:w="312" w:type="pct"/>
          </w:tcPr>
          <w:p w14:paraId="0B4F1144" w14:textId="41C51B2B" w:rsidR="00021219" w:rsidRPr="000045BD" w:rsidRDefault="00B403DF" w:rsidP="00CA4427">
            <w:pPr>
              <w:pStyle w:val="TableBody"/>
            </w:pPr>
            <w:r w:rsidRPr="000045BD">
              <w:t>[Test date]</w:t>
            </w:r>
          </w:p>
        </w:tc>
        <w:tc>
          <w:tcPr>
            <w:tcW w:w="471" w:type="pct"/>
          </w:tcPr>
          <w:p w14:paraId="530DAE32" w14:textId="4A6656D8" w:rsidR="00021219" w:rsidRPr="000045BD" w:rsidRDefault="00021219" w:rsidP="00CA4427">
            <w:pPr>
              <w:pStyle w:val="TableBody"/>
            </w:pPr>
          </w:p>
        </w:tc>
        <w:tc>
          <w:tcPr>
            <w:tcW w:w="471" w:type="pct"/>
          </w:tcPr>
          <w:p w14:paraId="2C359406" w14:textId="77777777" w:rsidR="00021219" w:rsidRPr="000045BD" w:rsidRDefault="00021219" w:rsidP="00CA4427">
            <w:pPr>
              <w:pStyle w:val="TableBody"/>
            </w:pPr>
          </w:p>
        </w:tc>
        <w:tc>
          <w:tcPr>
            <w:tcW w:w="471" w:type="pct"/>
          </w:tcPr>
          <w:p w14:paraId="4EE09D97" w14:textId="0E995A9B" w:rsidR="00021219" w:rsidRPr="000045BD" w:rsidRDefault="00021219" w:rsidP="00CA4427">
            <w:pPr>
              <w:pStyle w:val="TableBody"/>
            </w:pPr>
          </w:p>
        </w:tc>
        <w:tc>
          <w:tcPr>
            <w:tcW w:w="471" w:type="pct"/>
          </w:tcPr>
          <w:p w14:paraId="014110B8" w14:textId="77777777" w:rsidR="00021219" w:rsidRPr="000045BD" w:rsidRDefault="00021219" w:rsidP="00CA4427">
            <w:pPr>
              <w:pStyle w:val="TableBody"/>
            </w:pPr>
          </w:p>
        </w:tc>
        <w:tc>
          <w:tcPr>
            <w:tcW w:w="471" w:type="pct"/>
          </w:tcPr>
          <w:p w14:paraId="1A0A80C6" w14:textId="765A4CCB" w:rsidR="00021219" w:rsidRPr="000045BD" w:rsidRDefault="00021219" w:rsidP="00CA4427">
            <w:pPr>
              <w:pStyle w:val="TableBody"/>
            </w:pPr>
          </w:p>
        </w:tc>
        <w:tc>
          <w:tcPr>
            <w:tcW w:w="471" w:type="pct"/>
          </w:tcPr>
          <w:p w14:paraId="1FFAFA62" w14:textId="77777777" w:rsidR="00021219" w:rsidRPr="000045BD" w:rsidRDefault="00021219" w:rsidP="00CA4427">
            <w:pPr>
              <w:pStyle w:val="TableBody"/>
            </w:pPr>
          </w:p>
        </w:tc>
        <w:tc>
          <w:tcPr>
            <w:tcW w:w="471" w:type="pct"/>
          </w:tcPr>
          <w:p w14:paraId="7A643BE4" w14:textId="77777777" w:rsidR="00021219" w:rsidRPr="000045BD" w:rsidRDefault="00021219" w:rsidP="00CA4427">
            <w:pPr>
              <w:pStyle w:val="TableBody"/>
            </w:pPr>
          </w:p>
        </w:tc>
        <w:tc>
          <w:tcPr>
            <w:tcW w:w="471" w:type="pct"/>
          </w:tcPr>
          <w:p w14:paraId="725AA62B" w14:textId="77777777" w:rsidR="00021219" w:rsidRPr="000045BD" w:rsidRDefault="00021219" w:rsidP="00CA4427">
            <w:pPr>
              <w:pStyle w:val="TableBody"/>
            </w:pPr>
          </w:p>
        </w:tc>
        <w:tc>
          <w:tcPr>
            <w:tcW w:w="470" w:type="pct"/>
          </w:tcPr>
          <w:p w14:paraId="1AA5A1B4" w14:textId="77777777" w:rsidR="00021219" w:rsidRPr="000045BD" w:rsidRDefault="00021219" w:rsidP="00CA4427">
            <w:pPr>
              <w:pStyle w:val="TableBody"/>
            </w:pPr>
          </w:p>
        </w:tc>
      </w:tr>
      <w:tr w:rsidR="000045BD" w:rsidRPr="00021219" w14:paraId="153799A4" w14:textId="77777777" w:rsidTr="006B0D10">
        <w:tc>
          <w:tcPr>
            <w:tcW w:w="450" w:type="pct"/>
          </w:tcPr>
          <w:p w14:paraId="1A02D6BA" w14:textId="297D8017" w:rsidR="00021219" w:rsidRPr="000045BD" w:rsidRDefault="00021219" w:rsidP="00CA4427">
            <w:pPr>
              <w:pStyle w:val="TableBody"/>
            </w:pPr>
            <w:r w:rsidRPr="000045BD">
              <w:t>[Mosquito species/</w:t>
            </w:r>
            <w:r w:rsidR="00834515" w:rsidRPr="000045BD">
              <w:t xml:space="preserve"> </w:t>
            </w:r>
            <w:r w:rsidRPr="000045BD">
              <w:t>strain]</w:t>
            </w:r>
          </w:p>
        </w:tc>
        <w:tc>
          <w:tcPr>
            <w:tcW w:w="312" w:type="pct"/>
          </w:tcPr>
          <w:p w14:paraId="79F45D68" w14:textId="69F71591" w:rsidR="00021219" w:rsidRPr="000045BD" w:rsidRDefault="00021219" w:rsidP="00CA4427">
            <w:pPr>
              <w:pStyle w:val="TableBody"/>
            </w:pPr>
            <w:r w:rsidRPr="000045BD">
              <w:t>[Test date]</w:t>
            </w:r>
          </w:p>
        </w:tc>
        <w:tc>
          <w:tcPr>
            <w:tcW w:w="471" w:type="pct"/>
          </w:tcPr>
          <w:p w14:paraId="2EB055B2" w14:textId="77777777" w:rsidR="00021219" w:rsidRPr="000045BD" w:rsidRDefault="00021219" w:rsidP="00CA4427">
            <w:pPr>
              <w:pStyle w:val="TableBody"/>
            </w:pPr>
          </w:p>
        </w:tc>
        <w:tc>
          <w:tcPr>
            <w:tcW w:w="471" w:type="pct"/>
          </w:tcPr>
          <w:p w14:paraId="70618BDC" w14:textId="77777777" w:rsidR="00021219" w:rsidRPr="000045BD" w:rsidRDefault="00021219" w:rsidP="00CA4427">
            <w:pPr>
              <w:pStyle w:val="TableBody"/>
            </w:pPr>
          </w:p>
        </w:tc>
        <w:tc>
          <w:tcPr>
            <w:tcW w:w="471" w:type="pct"/>
          </w:tcPr>
          <w:p w14:paraId="3DD44B55" w14:textId="30EC32B1" w:rsidR="00021219" w:rsidRPr="000045BD" w:rsidRDefault="00021219" w:rsidP="00CA4427">
            <w:pPr>
              <w:pStyle w:val="TableBody"/>
            </w:pPr>
          </w:p>
        </w:tc>
        <w:tc>
          <w:tcPr>
            <w:tcW w:w="471" w:type="pct"/>
          </w:tcPr>
          <w:p w14:paraId="19B8CB79" w14:textId="77777777" w:rsidR="00021219" w:rsidRPr="000045BD" w:rsidRDefault="00021219" w:rsidP="00CA4427">
            <w:pPr>
              <w:pStyle w:val="TableBody"/>
            </w:pPr>
          </w:p>
        </w:tc>
        <w:tc>
          <w:tcPr>
            <w:tcW w:w="471" w:type="pct"/>
          </w:tcPr>
          <w:p w14:paraId="145AC22A" w14:textId="1DD1EE89" w:rsidR="00021219" w:rsidRPr="000045BD" w:rsidRDefault="00021219" w:rsidP="00CA4427">
            <w:pPr>
              <w:pStyle w:val="TableBody"/>
            </w:pPr>
          </w:p>
        </w:tc>
        <w:tc>
          <w:tcPr>
            <w:tcW w:w="471" w:type="pct"/>
          </w:tcPr>
          <w:p w14:paraId="78D78744" w14:textId="77777777" w:rsidR="00021219" w:rsidRPr="000045BD" w:rsidRDefault="00021219" w:rsidP="00CA4427">
            <w:pPr>
              <w:pStyle w:val="TableBody"/>
            </w:pPr>
          </w:p>
        </w:tc>
        <w:tc>
          <w:tcPr>
            <w:tcW w:w="471" w:type="pct"/>
          </w:tcPr>
          <w:p w14:paraId="7F6D3CE0" w14:textId="77777777" w:rsidR="00021219" w:rsidRPr="000045BD" w:rsidRDefault="00021219" w:rsidP="00CA4427">
            <w:pPr>
              <w:pStyle w:val="TableBody"/>
            </w:pPr>
          </w:p>
        </w:tc>
        <w:tc>
          <w:tcPr>
            <w:tcW w:w="471" w:type="pct"/>
          </w:tcPr>
          <w:p w14:paraId="1CC56346" w14:textId="77777777" w:rsidR="00021219" w:rsidRPr="000045BD" w:rsidRDefault="00021219" w:rsidP="00CA4427">
            <w:pPr>
              <w:pStyle w:val="TableBody"/>
            </w:pPr>
          </w:p>
        </w:tc>
        <w:tc>
          <w:tcPr>
            <w:tcW w:w="470" w:type="pct"/>
          </w:tcPr>
          <w:p w14:paraId="5B7E3EAF" w14:textId="77777777" w:rsidR="00021219" w:rsidRPr="000045BD" w:rsidRDefault="00021219" w:rsidP="00CA4427">
            <w:pPr>
              <w:pStyle w:val="TableBody"/>
            </w:pPr>
          </w:p>
        </w:tc>
      </w:tr>
    </w:tbl>
    <w:p w14:paraId="679D511C" w14:textId="4530BF2E" w:rsidR="007D6629" w:rsidRDefault="007D6629" w:rsidP="00CA4427">
      <w:pPr>
        <w:pStyle w:val="TableBodyRed"/>
      </w:pPr>
      <w:r w:rsidRPr="00FA23E5">
        <w:t>Add rows</w:t>
      </w:r>
      <w:r w:rsidR="00AC2363">
        <w:t>/columns</w:t>
      </w:r>
      <w:r w:rsidRPr="00FA23E5">
        <w:t xml:space="preserve"> to the table if required.</w:t>
      </w:r>
    </w:p>
    <w:p w14:paraId="347619B6" w14:textId="77777777" w:rsidR="004217ED" w:rsidRPr="001F2A75" w:rsidRDefault="001A75C1" w:rsidP="003123DC">
      <w:pPr>
        <w:spacing w:after="0"/>
        <w:rPr>
          <w:sz w:val="18"/>
          <w:szCs w:val="18"/>
        </w:rPr>
      </w:pPr>
      <w:r w:rsidRPr="001F2A75">
        <w:rPr>
          <w:sz w:val="18"/>
          <w:szCs w:val="18"/>
        </w:rPr>
        <w:t>* M</w:t>
      </w:r>
      <w:r w:rsidR="00AD0724" w:rsidRPr="001F2A75">
        <w:rPr>
          <w:sz w:val="18"/>
          <w:szCs w:val="18"/>
        </w:rPr>
        <w:t xml:space="preserve">ethod = </w:t>
      </w:r>
      <w:r w:rsidR="00E61C59" w:rsidRPr="001F2A75">
        <w:rPr>
          <w:sz w:val="18"/>
          <w:szCs w:val="18"/>
        </w:rPr>
        <w:t xml:space="preserve">e.g. </w:t>
      </w:r>
      <w:r w:rsidR="00AD0724" w:rsidRPr="001F2A75">
        <w:rPr>
          <w:sz w:val="18"/>
          <w:szCs w:val="18"/>
        </w:rPr>
        <w:t>WHO cylinder/bottle bioassay</w:t>
      </w:r>
      <w:r w:rsidR="00AB527F" w:rsidRPr="001F2A75">
        <w:rPr>
          <w:sz w:val="18"/>
          <w:szCs w:val="18"/>
        </w:rPr>
        <w:t xml:space="preserve">, Endpoint = </w:t>
      </w:r>
      <w:r w:rsidR="00761DE2" w:rsidRPr="001F2A75">
        <w:rPr>
          <w:sz w:val="18"/>
          <w:szCs w:val="18"/>
        </w:rPr>
        <w:t>e.g.</w:t>
      </w:r>
      <w:r w:rsidR="00FC6456" w:rsidRPr="001F2A75">
        <w:rPr>
          <w:sz w:val="18"/>
          <w:szCs w:val="18"/>
        </w:rPr>
        <w:t xml:space="preserve"> </w:t>
      </w:r>
      <w:r w:rsidR="00AB527F" w:rsidRPr="001F2A75">
        <w:rPr>
          <w:sz w:val="18"/>
          <w:szCs w:val="18"/>
        </w:rPr>
        <w:t>M24</w:t>
      </w:r>
      <w:r w:rsidR="000463EB" w:rsidRPr="001F2A75">
        <w:rPr>
          <w:sz w:val="18"/>
          <w:szCs w:val="18"/>
        </w:rPr>
        <w:t xml:space="preserve"> (%)</w:t>
      </w:r>
    </w:p>
    <w:p w14:paraId="06627A7F" w14:textId="04BBD20E" w:rsidR="006C0853" w:rsidRPr="001F2A75" w:rsidRDefault="006C0853" w:rsidP="003123DC">
      <w:pPr>
        <w:spacing w:after="0"/>
        <w:rPr>
          <w:sz w:val="18"/>
          <w:szCs w:val="18"/>
        </w:rPr>
      </w:pPr>
      <w:r w:rsidRPr="001F2A75">
        <w:rPr>
          <w:sz w:val="18"/>
          <w:szCs w:val="18"/>
        </w:rPr>
        <w:t xml:space="preserve">Results from </w:t>
      </w:r>
      <w:r w:rsidR="007A0ADB" w:rsidRPr="001F2A75">
        <w:rPr>
          <w:sz w:val="18"/>
          <w:szCs w:val="18"/>
        </w:rPr>
        <w:t xml:space="preserve">any </w:t>
      </w:r>
      <w:r w:rsidRPr="001F2A75">
        <w:rPr>
          <w:sz w:val="18"/>
          <w:szCs w:val="18"/>
        </w:rPr>
        <w:t>genotypic characterisations</w:t>
      </w:r>
      <w:r w:rsidR="007A0ADB" w:rsidRPr="001F2A75">
        <w:rPr>
          <w:sz w:val="18"/>
          <w:szCs w:val="18"/>
        </w:rPr>
        <w:t xml:space="preserve"> conducted</w:t>
      </w:r>
      <w:r w:rsidRPr="001F2A75">
        <w:rPr>
          <w:sz w:val="18"/>
          <w:szCs w:val="18"/>
        </w:rPr>
        <w:t xml:space="preserve"> should be appended to this form</w:t>
      </w:r>
      <w:r w:rsidR="007A0ADB" w:rsidRPr="001F2A75">
        <w:rPr>
          <w:sz w:val="18"/>
          <w:szCs w:val="18"/>
        </w:rPr>
        <w:t>.</w:t>
      </w:r>
    </w:p>
    <w:p w14:paraId="2F335D49" w14:textId="01900901" w:rsidR="00136133" w:rsidRPr="00CF0280" w:rsidRDefault="00136133" w:rsidP="000045BD">
      <w:pPr>
        <w:pStyle w:val="Sublevel"/>
      </w:pPr>
      <w:r w:rsidRPr="00CF3F5D">
        <w:lastRenderedPageBreak/>
        <w:t>B3</w:t>
      </w:r>
      <w:r w:rsidR="002E18DD">
        <w:t>.</w:t>
      </w:r>
      <w:r w:rsidRPr="00CF3F5D">
        <w:t xml:space="preserve"> </w:t>
      </w:r>
      <w:r w:rsidR="003B7641">
        <w:t>Strain c</w:t>
      </w:r>
      <w:r w:rsidR="00CF0280" w:rsidRPr="00CF3F5D">
        <w:t>haracteri</w:t>
      </w:r>
      <w:r w:rsidR="00B1177C">
        <w:t>s</w:t>
      </w:r>
      <w:r w:rsidR="00CF0280" w:rsidRPr="00CF3F5D">
        <w:t>ation</w:t>
      </w:r>
      <w:r w:rsidRPr="00CF3F5D">
        <w:t xml:space="preserve"> </w:t>
      </w:r>
      <w:r w:rsidR="00C91DE3">
        <w:t>–</w:t>
      </w:r>
      <w:r w:rsidR="003B7641">
        <w:t xml:space="preserve"> </w:t>
      </w:r>
      <w:r w:rsidR="002E18DD">
        <w:t>i</w:t>
      </w:r>
      <w:r w:rsidRPr="00CF3F5D">
        <w:t xml:space="preserve">nsecticide </w:t>
      </w:r>
      <w:r w:rsidR="002E18DD">
        <w:t>r</w:t>
      </w:r>
      <w:r w:rsidRPr="00CF3F5D">
        <w:t xml:space="preserve">esistance </w:t>
      </w:r>
      <w:r w:rsidR="002E18DD">
        <w:t>i</w:t>
      </w:r>
      <w:r w:rsidRPr="00CF3F5D">
        <w:t>ntensity</w:t>
      </w:r>
    </w:p>
    <w:tbl>
      <w:tblPr>
        <w:tblStyle w:val="TableGrid"/>
        <w:tblW w:w="5000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tblCellMar>
          <w:top w:w="14" w:type="dxa"/>
          <w:left w:w="43" w:type="dxa"/>
          <w:bottom w:w="14" w:type="dxa"/>
          <w:right w:w="43" w:type="dxa"/>
        </w:tblCellMar>
        <w:tblLook w:val="04A0" w:firstRow="1" w:lastRow="0" w:firstColumn="1" w:lastColumn="0" w:noHBand="0" w:noVBand="1"/>
      </w:tblPr>
      <w:tblGrid>
        <w:gridCol w:w="1167"/>
        <w:gridCol w:w="827"/>
        <w:gridCol w:w="1218"/>
        <w:gridCol w:w="1218"/>
        <w:gridCol w:w="1218"/>
        <w:gridCol w:w="1217"/>
        <w:gridCol w:w="1217"/>
        <w:gridCol w:w="1217"/>
        <w:gridCol w:w="1217"/>
        <w:gridCol w:w="1217"/>
        <w:gridCol w:w="1217"/>
      </w:tblGrid>
      <w:tr w:rsidR="000045BD" w:rsidRPr="00021219" w14:paraId="2C06AA8C" w14:textId="77777777" w:rsidTr="006B0D10">
        <w:tc>
          <w:tcPr>
            <w:tcW w:w="450" w:type="pct"/>
            <w:tcBorders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2510D73A" w14:textId="207E9597" w:rsidR="00BB1E44" w:rsidRPr="00021219" w:rsidRDefault="00BB1E44" w:rsidP="00CA4427">
            <w:pPr>
              <w:pStyle w:val="Tableheaderswhiteongreen"/>
            </w:pPr>
            <w:r w:rsidRPr="00021219">
              <w:t>Mosquito species/</w:t>
            </w:r>
            <w:r w:rsidR="000045BD">
              <w:t xml:space="preserve"> </w:t>
            </w:r>
            <w:r w:rsidRPr="00021219">
              <w:t>strain</w:t>
            </w:r>
          </w:p>
        </w:tc>
        <w:tc>
          <w:tcPr>
            <w:tcW w:w="319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121D82B2" w14:textId="77777777" w:rsidR="00BB1E44" w:rsidRPr="00021219" w:rsidRDefault="00BB1E44" w:rsidP="00CA4427">
            <w:pPr>
              <w:pStyle w:val="Tableheaderswhiteongreen"/>
            </w:pPr>
            <w:r w:rsidRPr="00021219">
              <w:t>Test date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112BAA1A" w14:textId="5F0B20AE" w:rsidR="00BB1E44" w:rsidRDefault="00BB1E44" w:rsidP="00CA4427">
            <w:pPr>
              <w:pStyle w:val="Tableheaderswhiteongreen"/>
            </w:pPr>
            <w:r>
              <w:t>[Method</w:t>
            </w:r>
            <w:r w:rsidR="00144F45">
              <w:t>*</w:t>
            </w:r>
            <w:r>
              <w:t>]</w:t>
            </w:r>
          </w:p>
          <w:p w14:paraId="53296D34" w14:textId="77777777" w:rsidR="00BB1E44" w:rsidRDefault="00BB1E44" w:rsidP="00CA4427">
            <w:pPr>
              <w:pStyle w:val="Tableheaderswhiteongreen"/>
            </w:pPr>
            <w:r>
              <w:t>[Insecticide]</w:t>
            </w:r>
          </w:p>
          <w:p w14:paraId="1E2E8659" w14:textId="77777777" w:rsidR="00BB1E44" w:rsidRDefault="00BB1E44" w:rsidP="00CA4427">
            <w:pPr>
              <w:pStyle w:val="Tableheaderswhiteongreen"/>
            </w:pPr>
            <w:r>
              <w:t>[Dose]</w:t>
            </w:r>
          </w:p>
          <w:p w14:paraId="774F41D9" w14:textId="48F19BA9" w:rsidR="00AB527F" w:rsidRPr="00021219" w:rsidRDefault="00AB527F" w:rsidP="00CA4427">
            <w:pPr>
              <w:pStyle w:val="Tableheaderswhiteongreen"/>
            </w:pPr>
            <w:r>
              <w:t>[Endpoint</w:t>
            </w:r>
            <w:r w:rsidR="00144F45">
              <w:t>*</w:t>
            </w:r>
            <w:r>
              <w:t>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369E197E" w14:textId="77777777" w:rsidR="00BB1E44" w:rsidRDefault="00BB1E44" w:rsidP="00CA4427">
            <w:pPr>
              <w:pStyle w:val="Tableheaderswhiteongreen"/>
            </w:pPr>
            <w:r>
              <w:t>[Method]</w:t>
            </w:r>
          </w:p>
          <w:p w14:paraId="6A44D3C2" w14:textId="77777777" w:rsidR="00BB1E44" w:rsidRDefault="00BB1E44" w:rsidP="00CA4427">
            <w:pPr>
              <w:pStyle w:val="Tableheaderswhiteongreen"/>
            </w:pPr>
            <w:r>
              <w:t>[Insecticide]</w:t>
            </w:r>
          </w:p>
          <w:p w14:paraId="1E4E5FF0" w14:textId="77777777" w:rsidR="00BB1E44" w:rsidRDefault="00BB1E44" w:rsidP="00CA4427">
            <w:pPr>
              <w:pStyle w:val="Tableheaderswhiteongreen"/>
            </w:pPr>
            <w:r>
              <w:t>[Dose]</w:t>
            </w:r>
          </w:p>
          <w:p w14:paraId="6D7CA346" w14:textId="3FC334C8" w:rsidR="00AB527F" w:rsidRPr="00021219" w:rsidRDefault="00AB527F" w:rsidP="00CA4427">
            <w:pPr>
              <w:pStyle w:val="Tableheaderswhiteongreen"/>
            </w:pPr>
            <w:r>
              <w:t>[Endpoint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6190A08D" w14:textId="77777777" w:rsidR="00BB1E44" w:rsidRDefault="00BB1E44" w:rsidP="00CA4427">
            <w:pPr>
              <w:pStyle w:val="Tableheaderswhiteongreen"/>
            </w:pPr>
            <w:r>
              <w:t>[Method]</w:t>
            </w:r>
          </w:p>
          <w:p w14:paraId="046C1F43" w14:textId="77777777" w:rsidR="00BB1E44" w:rsidRDefault="00BB1E44" w:rsidP="00CA4427">
            <w:pPr>
              <w:pStyle w:val="Tableheaderswhiteongreen"/>
            </w:pPr>
            <w:r>
              <w:t>[Insecticide]</w:t>
            </w:r>
          </w:p>
          <w:p w14:paraId="4EC134F6" w14:textId="77777777" w:rsidR="00BB1E44" w:rsidRDefault="00BB1E44" w:rsidP="00CA4427">
            <w:pPr>
              <w:pStyle w:val="Tableheaderswhiteongreen"/>
            </w:pPr>
            <w:r>
              <w:t>[Dose]</w:t>
            </w:r>
          </w:p>
          <w:p w14:paraId="42F7FF3E" w14:textId="6519B32E" w:rsidR="00AB527F" w:rsidRPr="00021219" w:rsidRDefault="00AB527F" w:rsidP="00CA4427">
            <w:pPr>
              <w:pStyle w:val="Tableheaderswhiteongreen"/>
            </w:pPr>
            <w:r>
              <w:t>[Endpoint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3F07C650" w14:textId="77777777" w:rsidR="00BB1E44" w:rsidRDefault="00BB1E44" w:rsidP="00CA4427">
            <w:pPr>
              <w:pStyle w:val="Tableheaderswhiteongreen"/>
            </w:pPr>
            <w:r>
              <w:t>[Method]</w:t>
            </w:r>
          </w:p>
          <w:p w14:paraId="284FCE45" w14:textId="77777777" w:rsidR="00BB1E44" w:rsidRDefault="00BB1E44" w:rsidP="00CA4427">
            <w:pPr>
              <w:pStyle w:val="Tableheaderswhiteongreen"/>
            </w:pPr>
            <w:r>
              <w:t>[Insecticide]</w:t>
            </w:r>
          </w:p>
          <w:p w14:paraId="4C14E780" w14:textId="77777777" w:rsidR="00BB1E44" w:rsidRDefault="00BB1E44" w:rsidP="00CA4427">
            <w:pPr>
              <w:pStyle w:val="Tableheaderswhiteongreen"/>
            </w:pPr>
            <w:r>
              <w:t>[Dose]</w:t>
            </w:r>
          </w:p>
          <w:p w14:paraId="18A8F36D" w14:textId="5901EC85" w:rsidR="00AB527F" w:rsidRPr="00021219" w:rsidRDefault="00AB527F" w:rsidP="00CA4427">
            <w:pPr>
              <w:pStyle w:val="Tableheaderswhiteongreen"/>
            </w:pPr>
            <w:r>
              <w:t>[Endpoint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248F6594" w14:textId="77777777" w:rsidR="00BB1E44" w:rsidRDefault="00BB1E44" w:rsidP="00CA4427">
            <w:pPr>
              <w:pStyle w:val="Tableheaderswhiteongreen"/>
            </w:pPr>
            <w:r>
              <w:t>[Method]</w:t>
            </w:r>
          </w:p>
          <w:p w14:paraId="2C38B576" w14:textId="77777777" w:rsidR="00BB1E44" w:rsidRDefault="00BB1E44" w:rsidP="00CA4427">
            <w:pPr>
              <w:pStyle w:val="Tableheaderswhiteongreen"/>
            </w:pPr>
            <w:r>
              <w:t>[Insecticide]</w:t>
            </w:r>
          </w:p>
          <w:p w14:paraId="36E53322" w14:textId="77777777" w:rsidR="00BB1E44" w:rsidRDefault="00BB1E44" w:rsidP="00CA4427">
            <w:pPr>
              <w:pStyle w:val="Tableheaderswhiteongreen"/>
            </w:pPr>
            <w:r>
              <w:t>[Dose]</w:t>
            </w:r>
          </w:p>
          <w:p w14:paraId="1696296A" w14:textId="11E771DA" w:rsidR="00AB527F" w:rsidRPr="00021219" w:rsidRDefault="00AB527F" w:rsidP="00CA4427">
            <w:pPr>
              <w:pStyle w:val="Tableheaderswhiteongreen"/>
            </w:pPr>
            <w:r>
              <w:t>[Endpoint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19BF8E2B" w14:textId="77777777" w:rsidR="00BB1E44" w:rsidRDefault="00BB1E44" w:rsidP="00CA4427">
            <w:pPr>
              <w:pStyle w:val="Tableheaderswhiteongreen"/>
            </w:pPr>
            <w:r>
              <w:t>[Method]</w:t>
            </w:r>
          </w:p>
          <w:p w14:paraId="64BDC61C" w14:textId="77777777" w:rsidR="00BB1E44" w:rsidRDefault="00BB1E44" w:rsidP="00CA4427">
            <w:pPr>
              <w:pStyle w:val="Tableheaderswhiteongreen"/>
            </w:pPr>
            <w:r>
              <w:t>[Insecticide]</w:t>
            </w:r>
          </w:p>
          <w:p w14:paraId="72A6580F" w14:textId="77777777" w:rsidR="00BB1E44" w:rsidRDefault="00BB1E44" w:rsidP="00CA4427">
            <w:pPr>
              <w:pStyle w:val="Tableheaderswhiteongreen"/>
            </w:pPr>
            <w:r>
              <w:t>[Dose]</w:t>
            </w:r>
          </w:p>
          <w:p w14:paraId="5F660CBE" w14:textId="728D2DC2" w:rsidR="00AB527F" w:rsidRPr="00021219" w:rsidRDefault="00AB527F" w:rsidP="00CA4427">
            <w:pPr>
              <w:pStyle w:val="Tableheaderswhiteongreen"/>
            </w:pPr>
            <w:r>
              <w:t>[Endpoint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6903B66E" w14:textId="77777777" w:rsidR="00BB1E44" w:rsidRDefault="00BB1E44" w:rsidP="00CA4427">
            <w:pPr>
              <w:pStyle w:val="Tableheaderswhiteongreen"/>
            </w:pPr>
            <w:r>
              <w:t>[Method]</w:t>
            </w:r>
          </w:p>
          <w:p w14:paraId="4E7A78E5" w14:textId="77777777" w:rsidR="00BB1E44" w:rsidRDefault="00BB1E44" w:rsidP="00CA4427">
            <w:pPr>
              <w:pStyle w:val="Tableheaderswhiteongreen"/>
            </w:pPr>
            <w:r>
              <w:t>[Insecticide]</w:t>
            </w:r>
          </w:p>
          <w:p w14:paraId="7518D05F" w14:textId="77777777" w:rsidR="00BB1E44" w:rsidRDefault="00BB1E44" w:rsidP="00CA4427">
            <w:pPr>
              <w:pStyle w:val="Tableheaderswhiteongreen"/>
            </w:pPr>
            <w:r>
              <w:t>[Dose]</w:t>
            </w:r>
          </w:p>
          <w:p w14:paraId="4B7CC85A" w14:textId="53FEB8DB" w:rsidR="00AB527F" w:rsidRPr="00021219" w:rsidRDefault="00AB527F" w:rsidP="00CA4427">
            <w:pPr>
              <w:pStyle w:val="Tableheaderswhiteongreen"/>
            </w:pPr>
            <w:r>
              <w:t>[Endpoint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0D1EF266" w14:textId="77777777" w:rsidR="00BB1E44" w:rsidRDefault="00BB1E44" w:rsidP="00CA4427">
            <w:pPr>
              <w:pStyle w:val="Tableheaderswhiteongreen"/>
            </w:pPr>
            <w:r>
              <w:t>[Method]</w:t>
            </w:r>
          </w:p>
          <w:p w14:paraId="7745F464" w14:textId="77777777" w:rsidR="00BB1E44" w:rsidRDefault="00BB1E44" w:rsidP="00CA4427">
            <w:pPr>
              <w:pStyle w:val="Tableheaderswhiteongreen"/>
            </w:pPr>
            <w:r>
              <w:t>[Insecticide]</w:t>
            </w:r>
          </w:p>
          <w:p w14:paraId="0EB18647" w14:textId="77777777" w:rsidR="00BB1E44" w:rsidRDefault="00BB1E44" w:rsidP="00CA4427">
            <w:pPr>
              <w:pStyle w:val="Tableheaderswhiteongreen"/>
            </w:pPr>
            <w:r>
              <w:t>[Dose]</w:t>
            </w:r>
          </w:p>
          <w:p w14:paraId="51BD8927" w14:textId="4B79015F" w:rsidR="00AB527F" w:rsidRPr="00021219" w:rsidRDefault="00AB527F" w:rsidP="00CA4427">
            <w:pPr>
              <w:pStyle w:val="Tableheaderswhiteongreen"/>
            </w:pPr>
            <w:r>
              <w:t>[Endpoint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</w:tcBorders>
            <w:shd w:val="clear" w:color="auto" w:fill="03A783"/>
            <w:vAlign w:val="center"/>
          </w:tcPr>
          <w:p w14:paraId="6F437B80" w14:textId="77777777" w:rsidR="00BB1E44" w:rsidRDefault="00BB1E44" w:rsidP="00CA4427">
            <w:pPr>
              <w:pStyle w:val="Tableheaderswhiteongreen"/>
            </w:pPr>
            <w:r>
              <w:t>[Method]</w:t>
            </w:r>
          </w:p>
          <w:p w14:paraId="0AE5D1A4" w14:textId="77777777" w:rsidR="00BB1E44" w:rsidRDefault="00BB1E44" w:rsidP="00CA4427">
            <w:pPr>
              <w:pStyle w:val="Tableheaderswhiteongreen"/>
            </w:pPr>
            <w:r>
              <w:t>[Insecticide]</w:t>
            </w:r>
          </w:p>
          <w:p w14:paraId="51EB1EBC" w14:textId="77777777" w:rsidR="00BB1E44" w:rsidRDefault="00BB1E44" w:rsidP="00CA4427">
            <w:pPr>
              <w:pStyle w:val="Tableheaderswhiteongreen"/>
            </w:pPr>
            <w:r>
              <w:t>[Dose]</w:t>
            </w:r>
          </w:p>
          <w:p w14:paraId="2DA84909" w14:textId="4406F37B" w:rsidR="00AB527F" w:rsidRPr="00021219" w:rsidRDefault="00AB527F" w:rsidP="00CA4427">
            <w:pPr>
              <w:pStyle w:val="Tableheaderswhiteongreen"/>
            </w:pPr>
            <w:r>
              <w:t>[Endpoint]</w:t>
            </w:r>
          </w:p>
        </w:tc>
      </w:tr>
      <w:tr w:rsidR="000045BD" w:rsidRPr="00021219" w14:paraId="56A9B4AE" w14:textId="77777777" w:rsidTr="006B0D10">
        <w:tc>
          <w:tcPr>
            <w:tcW w:w="450" w:type="pct"/>
          </w:tcPr>
          <w:p w14:paraId="16C99341" w14:textId="333D8C43" w:rsidR="00BB1E44" w:rsidRPr="00021219" w:rsidRDefault="00BB1E44" w:rsidP="00CA4427">
            <w:pPr>
              <w:pStyle w:val="TableBody"/>
            </w:pPr>
            <w:r w:rsidRPr="00021219">
              <w:t>[Mosquito species/</w:t>
            </w:r>
            <w:r w:rsidR="000045BD">
              <w:t xml:space="preserve"> </w:t>
            </w:r>
            <w:r w:rsidRPr="00021219">
              <w:t>strain]</w:t>
            </w:r>
          </w:p>
        </w:tc>
        <w:tc>
          <w:tcPr>
            <w:tcW w:w="319" w:type="pct"/>
          </w:tcPr>
          <w:p w14:paraId="4E22E8A6" w14:textId="77777777" w:rsidR="00BB1E44" w:rsidRPr="00021219" w:rsidRDefault="00BB1E44" w:rsidP="00CA4427">
            <w:pPr>
              <w:pStyle w:val="TableBody"/>
            </w:pPr>
            <w:r w:rsidRPr="00021219">
              <w:t>[Test date]</w:t>
            </w:r>
          </w:p>
        </w:tc>
        <w:tc>
          <w:tcPr>
            <w:tcW w:w="470" w:type="pct"/>
          </w:tcPr>
          <w:p w14:paraId="2C43FF73" w14:textId="77777777" w:rsidR="00BB1E44" w:rsidRPr="00021219" w:rsidRDefault="00BB1E44" w:rsidP="00CA4427">
            <w:pPr>
              <w:pStyle w:val="TableBody"/>
            </w:pPr>
          </w:p>
        </w:tc>
        <w:tc>
          <w:tcPr>
            <w:tcW w:w="470" w:type="pct"/>
          </w:tcPr>
          <w:p w14:paraId="47AB9BC5" w14:textId="77777777" w:rsidR="00BB1E44" w:rsidRPr="00021219" w:rsidRDefault="00BB1E44" w:rsidP="00CA4427">
            <w:pPr>
              <w:pStyle w:val="TableBody"/>
            </w:pPr>
          </w:p>
        </w:tc>
        <w:tc>
          <w:tcPr>
            <w:tcW w:w="470" w:type="pct"/>
          </w:tcPr>
          <w:p w14:paraId="1D83A8DD" w14:textId="77777777" w:rsidR="00BB1E44" w:rsidRPr="00021219" w:rsidRDefault="00BB1E44" w:rsidP="00CA4427">
            <w:pPr>
              <w:pStyle w:val="TableBody"/>
            </w:pPr>
          </w:p>
        </w:tc>
        <w:tc>
          <w:tcPr>
            <w:tcW w:w="470" w:type="pct"/>
          </w:tcPr>
          <w:p w14:paraId="5EF1E706" w14:textId="77777777" w:rsidR="00BB1E44" w:rsidRPr="00021219" w:rsidRDefault="00BB1E44" w:rsidP="00CA4427">
            <w:pPr>
              <w:pStyle w:val="TableBody"/>
            </w:pPr>
          </w:p>
        </w:tc>
        <w:tc>
          <w:tcPr>
            <w:tcW w:w="470" w:type="pct"/>
          </w:tcPr>
          <w:p w14:paraId="0138A8A0" w14:textId="77777777" w:rsidR="00BB1E44" w:rsidRPr="00021219" w:rsidRDefault="00BB1E44" w:rsidP="00CA4427">
            <w:pPr>
              <w:pStyle w:val="TableBody"/>
            </w:pPr>
          </w:p>
        </w:tc>
        <w:tc>
          <w:tcPr>
            <w:tcW w:w="470" w:type="pct"/>
          </w:tcPr>
          <w:p w14:paraId="75A9B4A0" w14:textId="77777777" w:rsidR="00BB1E44" w:rsidRPr="00021219" w:rsidRDefault="00BB1E44" w:rsidP="00CA4427">
            <w:pPr>
              <w:pStyle w:val="TableBody"/>
            </w:pPr>
          </w:p>
        </w:tc>
        <w:tc>
          <w:tcPr>
            <w:tcW w:w="470" w:type="pct"/>
          </w:tcPr>
          <w:p w14:paraId="0A83484E" w14:textId="77777777" w:rsidR="00BB1E44" w:rsidRPr="00021219" w:rsidRDefault="00BB1E44" w:rsidP="00CA4427">
            <w:pPr>
              <w:pStyle w:val="TableBody"/>
            </w:pPr>
          </w:p>
        </w:tc>
        <w:tc>
          <w:tcPr>
            <w:tcW w:w="470" w:type="pct"/>
          </w:tcPr>
          <w:p w14:paraId="69797FD2" w14:textId="77777777" w:rsidR="00BB1E44" w:rsidRPr="00021219" w:rsidRDefault="00BB1E44" w:rsidP="00CA4427">
            <w:pPr>
              <w:pStyle w:val="TableBody"/>
            </w:pPr>
          </w:p>
        </w:tc>
        <w:tc>
          <w:tcPr>
            <w:tcW w:w="470" w:type="pct"/>
          </w:tcPr>
          <w:p w14:paraId="752990EC" w14:textId="77777777" w:rsidR="00BB1E44" w:rsidRPr="00021219" w:rsidRDefault="00BB1E44" w:rsidP="00CA4427">
            <w:pPr>
              <w:pStyle w:val="TableBody"/>
            </w:pPr>
          </w:p>
        </w:tc>
      </w:tr>
      <w:tr w:rsidR="000045BD" w:rsidRPr="00021219" w14:paraId="4198D754" w14:textId="77777777" w:rsidTr="006B0D10">
        <w:tc>
          <w:tcPr>
            <w:tcW w:w="450" w:type="pct"/>
          </w:tcPr>
          <w:p w14:paraId="4785564B" w14:textId="5B3AA7FA" w:rsidR="00BB1E44" w:rsidRPr="00021219" w:rsidRDefault="00BB1E44" w:rsidP="00CA4427">
            <w:pPr>
              <w:pStyle w:val="TableBody"/>
            </w:pPr>
            <w:r w:rsidRPr="00021219">
              <w:t>[Mosquito species/</w:t>
            </w:r>
            <w:r w:rsidR="000045BD">
              <w:t xml:space="preserve"> </w:t>
            </w:r>
            <w:r w:rsidRPr="00021219">
              <w:t>strain]</w:t>
            </w:r>
          </w:p>
        </w:tc>
        <w:tc>
          <w:tcPr>
            <w:tcW w:w="319" w:type="pct"/>
          </w:tcPr>
          <w:p w14:paraId="614C6857" w14:textId="77777777" w:rsidR="00BB1E44" w:rsidRPr="00021219" w:rsidRDefault="00BB1E44" w:rsidP="00CA4427">
            <w:pPr>
              <w:pStyle w:val="TableBody"/>
            </w:pPr>
            <w:r w:rsidRPr="00021219">
              <w:t>[Test date]</w:t>
            </w:r>
          </w:p>
        </w:tc>
        <w:tc>
          <w:tcPr>
            <w:tcW w:w="470" w:type="pct"/>
          </w:tcPr>
          <w:p w14:paraId="4B4BBD6D" w14:textId="77777777" w:rsidR="00BB1E44" w:rsidRPr="00021219" w:rsidRDefault="00BB1E44" w:rsidP="00CA4427">
            <w:pPr>
              <w:pStyle w:val="TableBody"/>
            </w:pPr>
          </w:p>
        </w:tc>
        <w:tc>
          <w:tcPr>
            <w:tcW w:w="470" w:type="pct"/>
          </w:tcPr>
          <w:p w14:paraId="33AEE70C" w14:textId="77777777" w:rsidR="00BB1E44" w:rsidRPr="00021219" w:rsidRDefault="00BB1E44" w:rsidP="00CA4427">
            <w:pPr>
              <w:pStyle w:val="TableBody"/>
            </w:pPr>
          </w:p>
        </w:tc>
        <w:tc>
          <w:tcPr>
            <w:tcW w:w="470" w:type="pct"/>
          </w:tcPr>
          <w:p w14:paraId="57E29924" w14:textId="77777777" w:rsidR="00BB1E44" w:rsidRPr="00021219" w:rsidRDefault="00BB1E44" w:rsidP="00CA4427">
            <w:pPr>
              <w:pStyle w:val="TableBody"/>
            </w:pPr>
          </w:p>
        </w:tc>
        <w:tc>
          <w:tcPr>
            <w:tcW w:w="470" w:type="pct"/>
          </w:tcPr>
          <w:p w14:paraId="2B19D57E" w14:textId="77777777" w:rsidR="00BB1E44" w:rsidRPr="00021219" w:rsidRDefault="00BB1E44" w:rsidP="00CA4427">
            <w:pPr>
              <w:pStyle w:val="TableBody"/>
            </w:pPr>
          </w:p>
        </w:tc>
        <w:tc>
          <w:tcPr>
            <w:tcW w:w="470" w:type="pct"/>
          </w:tcPr>
          <w:p w14:paraId="19200D54" w14:textId="77777777" w:rsidR="00BB1E44" w:rsidRPr="00021219" w:rsidRDefault="00BB1E44" w:rsidP="00CA4427">
            <w:pPr>
              <w:pStyle w:val="TableBody"/>
            </w:pPr>
          </w:p>
        </w:tc>
        <w:tc>
          <w:tcPr>
            <w:tcW w:w="470" w:type="pct"/>
          </w:tcPr>
          <w:p w14:paraId="7DAC1F16" w14:textId="77777777" w:rsidR="00BB1E44" w:rsidRPr="00021219" w:rsidRDefault="00BB1E44" w:rsidP="00CA4427">
            <w:pPr>
              <w:pStyle w:val="TableBody"/>
            </w:pPr>
          </w:p>
        </w:tc>
        <w:tc>
          <w:tcPr>
            <w:tcW w:w="470" w:type="pct"/>
          </w:tcPr>
          <w:p w14:paraId="4F318B73" w14:textId="77777777" w:rsidR="00BB1E44" w:rsidRPr="00021219" w:rsidRDefault="00BB1E44" w:rsidP="00CA4427">
            <w:pPr>
              <w:pStyle w:val="TableBody"/>
            </w:pPr>
          </w:p>
        </w:tc>
        <w:tc>
          <w:tcPr>
            <w:tcW w:w="470" w:type="pct"/>
          </w:tcPr>
          <w:p w14:paraId="3ABF8961" w14:textId="77777777" w:rsidR="00BB1E44" w:rsidRPr="00021219" w:rsidRDefault="00BB1E44" w:rsidP="00CA4427">
            <w:pPr>
              <w:pStyle w:val="TableBody"/>
            </w:pPr>
          </w:p>
        </w:tc>
        <w:tc>
          <w:tcPr>
            <w:tcW w:w="470" w:type="pct"/>
          </w:tcPr>
          <w:p w14:paraId="61061678" w14:textId="77777777" w:rsidR="00BB1E44" w:rsidRPr="00021219" w:rsidRDefault="00BB1E44" w:rsidP="00CA4427">
            <w:pPr>
              <w:pStyle w:val="TableBody"/>
            </w:pPr>
          </w:p>
        </w:tc>
      </w:tr>
    </w:tbl>
    <w:p w14:paraId="7756ABAD" w14:textId="30F85920" w:rsidR="005F27A1" w:rsidRDefault="005F27A1" w:rsidP="00F92E9B">
      <w:pPr>
        <w:pStyle w:val="Normalred"/>
        <w:spacing w:after="0"/>
      </w:pPr>
      <w:r w:rsidRPr="00FA23E5">
        <w:t>Add rows</w:t>
      </w:r>
      <w:r w:rsidR="00F92E9B">
        <w:t>/columns</w:t>
      </w:r>
      <w:r w:rsidRPr="00FA23E5">
        <w:t xml:space="preserve"> to the table if required.</w:t>
      </w:r>
    </w:p>
    <w:p w14:paraId="407CFE63" w14:textId="6F9DCF88" w:rsidR="006B0D10" w:rsidRPr="00F92E9B" w:rsidRDefault="000463EB" w:rsidP="006B0D10">
      <w:pPr>
        <w:rPr>
          <w:sz w:val="18"/>
          <w:szCs w:val="18"/>
        </w:rPr>
      </w:pPr>
      <w:r w:rsidRPr="00F92E9B">
        <w:rPr>
          <w:sz w:val="18"/>
          <w:szCs w:val="18"/>
        </w:rPr>
        <w:t xml:space="preserve">* Method = </w:t>
      </w:r>
      <w:r w:rsidR="00761DE2" w:rsidRPr="00F92E9B">
        <w:rPr>
          <w:sz w:val="18"/>
          <w:szCs w:val="18"/>
        </w:rPr>
        <w:t xml:space="preserve">e.g. </w:t>
      </w:r>
      <w:r w:rsidRPr="00F92E9B">
        <w:rPr>
          <w:sz w:val="18"/>
          <w:szCs w:val="18"/>
        </w:rPr>
        <w:t xml:space="preserve">WHO cylinder/bottle bioassay, Endpoint = </w:t>
      </w:r>
      <w:r w:rsidR="00761DE2" w:rsidRPr="00F92E9B">
        <w:rPr>
          <w:sz w:val="18"/>
          <w:szCs w:val="18"/>
        </w:rPr>
        <w:t xml:space="preserve">e.g. </w:t>
      </w:r>
      <w:r w:rsidRPr="00F92E9B">
        <w:rPr>
          <w:sz w:val="18"/>
          <w:szCs w:val="18"/>
        </w:rPr>
        <w:t>M24(%)</w:t>
      </w:r>
    </w:p>
    <w:p w14:paraId="142F8CE5" w14:textId="77777777" w:rsidR="006B0D10" w:rsidRDefault="006B0D10">
      <w:pPr>
        <w:spacing w:after="0" w:line="240" w:lineRule="auto"/>
      </w:pPr>
      <w:r>
        <w:br w:type="page"/>
      </w:r>
    </w:p>
    <w:p w14:paraId="3CE92774" w14:textId="7EB1FA9E" w:rsidR="00723DF4" w:rsidRPr="0083645E" w:rsidRDefault="00723DF4" w:rsidP="006B0D10">
      <w:pPr>
        <w:pStyle w:val="Heading1"/>
      </w:pPr>
      <w:r w:rsidRPr="00E10046">
        <w:lastRenderedPageBreak/>
        <w:t xml:space="preserve">Section </w:t>
      </w:r>
      <w:r w:rsidR="00272F61" w:rsidRPr="00E10046">
        <w:t>C</w:t>
      </w:r>
      <w:r w:rsidR="002E18DD">
        <w:t>.</w:t>
      </w:r>
      <w:r w:rsidRPr="00E10046">
        <w:t xml:space="preserve"> Definition of </w:t>
      </w:r>
      <w:r w:rsidR="0055537E">
        <w:t>l</w:t>
      </w:r>
      <w:r w:rsidR="00F02688" w:rsidRPr="00E10046">
        <w:t xml:space="preserve">ocal </w:t>
      </w:r>
      <w:r w:rsidR="0055537E">
        <w:t>v</w:t>
      </w:r>
      <w:r w:rsidR="00F02688" w:rsidRPr="00E10046">
        <w:t xml:space="preserve">ector </w:t>
      </w:r>
      <w:r w:rsidR="0055537E">
        <w:t>species</w:t>
      </w:r>
      <w:r w:rsidRPr="00E10046">
        <w:t xml:space="preserve"> </w:t>
      </w:r>
      <w:r w:rsidR="00272F61" w:rsidRPr="00E10046">
        <w:t xml:space="preserve">at </w:t>
      </w:r>
      <w:r w:rsidR="000C3E10">
        <w:t>semi-field</w:t>
      </w:r>
      <w:r w:rsidR="00272F61" w:rsidRPr="00E10046">
        <w:t xml:space="preserve"> sites </w:t>
      </w:r>
    </w:p>
    <w:p w14:paraId="579B6900" w14:textId="7DB1DC74" w:rsidR="00723DF4" w:rsidRPr="00E10046" w:rsidRDefault="00272F61" w:rsidP="00CA4427">
      <w:pPr>
        <w:pStyle w:val="Sublevel"/>
      </w:pPr>
      <w:r w:rsidRPr="00E10046">
        <w:t>C</w:t>
      </w:r>
      <w:r w:rsidR="00723DF4" w:rsidRPr="00E10046">
        <w:t>1</w:t>
      </w:r>
      <w:r w:rsidR="002E18DD">
        <w:t>.</w:t>
      </w:r>
      <w:r w:rsidR="00723DF4" w:rsidRPr="00E10046">
        <w:t xml:space="preserve"> </w:t>
      </w:r>
      <w:r w:rsidR="00B62BFC" w:rsidRPr="00E10046">
        <w:t xml:space="preserve">Local </w:t>
      </w:r>
      <w:r w:rsidR="002E18DD">
        <w:t>v</w:t>
      </w:r>
      <w:r w:rsidR="00B62BFC" w:rsidRPr="00E10046">
        <w:t xml:space="preserve">ector </w:t>
      </w:r>
      <w:r w:rsidR="002E18DD">
        <w:t>p</w:t>
      </w:r>
      <w:r w:rsidR="00B62BFC" w:rsidRPr="00E10046">
        <w:t xml:space="preserve">opulation </w:t>
      </w:r>
      <w:r w:rsidR="0055537E">
        <w:t>species</w:t>
      </w:r>
      <w:r w:rsidR="00B62BFC" w:rsidRPr="00E10046">
        <w:t xml:space="preserve"> at </w:t>
      </w:r>
      <w:r w:rsidR="002E18DD">
        <w:t>s</w:t>
      </w:r>
      <w:r w:rsidR="00E10046">
        <w:t>emi-field</w:t>
      </w:r>
      <w:r w:rsidR="00B62BFC" w:rsidRPr="00E10046">
        <w:t xml:space="preserve"> </w:t>
      </w:r>
      <w:r w:rsidR="002E18DD">
        <w:t>s</w:t>
      </w:r>
      <w:r w:rsidR="00B62BFC" w:rsidRPr="00E10046">
        <w:t>ites</w:t>
      </w:r>
      <w:r w:rsidR="006D4F64">
        <w:t>*</w:t>
      </w:r>
    </w:p>
    <w:tbl>
      <w:tblPr>
        <w:tblW w:w="5000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shd w:val="clear" w:color="auto" w:fill="E6E6E6"/>
        <w:tblCellMar>
          <w:top w:w="14" w:type="dxa"/>
          <w:bottom w:w="14" w:type="dxa"/>
        </w:tblCellMar>
        <w:tblLook w:val="0000" w:firstRow="0" w:lastRow="0" w:firstColumn="0" w:lastColumn="0" w:noHBand="0" w:noVBand="0"/>
      </w:tblPr>
      <w:tblGrid>
        <w:gridCol w:w="2784"/>
        <w:gridCol w:w="2432"/>
        <w:gridCol w:w="2880"/>
        <w:gridCol w:w="4854"/>
      </w:tblGrid>
      <w:tr w:rsidR="00CA4427" w:rsidRPr="00FD5AAD" w14:paraId="7648D64F" w14:textId="77777777" w:rsidTr="00CA4427">
        <w:trPr>
          <w:cantSplit/>
          <w:trHeight w:val="374"/>
        </w:trPr>
        <w:tc>
          <w:tcPr>
            <w:tcW w:w="1075" w:type="pct"/>
            <w:tcBorders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2B898D0F" w14:textId="03C29DE3" w:rsidR="000D2F44" w:rsidRDefault="000D2F44" w:rsidP="00CA4427">
            <w:pPr>
              <w:pStyle w:val="Tableheaderswhiteongreen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Semi-field </w:t>
            </w:r>
            <w:r w:rsidR="002E18DD">
              <w:rPr>
                <w:lang w:val="en-CA" w:eastAsia="en-CA"/>
              </w:rPr>
              <w:t>s</w:t>
            </w:r>
            <w:r>
              <w:rPr>
                <w:lang w:val="en-CA" w:eastAsia="en-CA"/>
              </w:rPr>
              <w:t>ite</w:t>
            </w:r>
          </w:p>
        </w:tc>
        <w:tc>
          <w:tcPr>
            <w:tcW w:w="939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0018195E" w14:textId="1A925396" w:rsidR="000D2F44" w:rsidRPr="00CA24AE" w:rsidRDefault="000D2F44" w:rsidP="00CA4427">
            <w:pPr>
              <w:pStyle w:val="Tableheaderswhiteongreen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Mosquito </w:t>
            </w:r>
            <w:r w:rsidR="002E18DD">
              <w:rPr>
                <w:lang w:val="en-CA" w:eastAsia="en-CA"/>
              </w:rPr>
              <w:t>s</w:t>
            </w:r>
            <w:r>
              <w:rPr>
                <w:lang w:val="en-CA" w:eastAsia="en-CA"/>
              </w:rPr>
              <w:t>pecies</w:t>
            </w:r>
          </w:p>
        </w:tc>
        <w:tc>
          <w:tcPr>
            <w:tcW w:w="1112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7297CBFA" w14:textId="19B6B066" w:rsidR="000D2F44" w:rsidRPr="00FD5AAD" w:rsidRDefault="000D2F44" w:rsidP="00CA4427">
            <w:pPr>
              <w:pStyle w:val="Tableheaderswhiteongreen"/>
              <w:rPr>
                <w:lang w:val="en-CA" w:eastAsia="en-CA"/>
              </w:rPr>
            </w:pPr>
            <w:r>
              <w:rPr>
                <w:lang w:val="en-CA" w:eastAsia="en-CA"/>
              </w:rPr>
              <w:t>Vector</w:t>
            </w:r>
            <w:r w:rsidR="002E18DD">
              <w:rPr>
                <w:lang w:val="en-CA" w:eastAsia="en-CA"/>
              </w:rPr>
              <w:t xml:space="preserve"> c</w:t>
            </w:r>
            <w:r>
              <w:rPr>
                <w:lang w:val="en-CA" w:eastAsia="en-CA"/>
              </w:rPr>
              <w:t>haracteristic</w:t>
            </w:r>
            <w:r w:rsidR="002E18DD">
              <w:rPr>
                <w:lang w:val="en-CA" w:eastAsia="en-CA"/>
              </w:rPr>
              <w:t>(s)</w:t>
            </w:r>
          </w:p>
        </w:tc>
        <w:tc>
          <w:tcPr>
            <w:tcW w:w="1875" w:type="pct"/>
            <w:tcBorders>
              <w:left w:val="single" w:sz="4" w:space="0" w:color="FFFFFF" w:themeColor="background1"/>
            </w:tcBorders>
            <w:shd w:val="clear" w:color="auto" w:fill="03A783"/>
            <w:vAlign w:val="center"/>
          </w:tcPr>
          <w:p w14:paraId="44792337" w14:textId="022E6C94" w:rsidR="000D2F44" w:rsidRPr="54C9B85A" w:rsidRDefault="00612AB3" w:rsidP="00CA4427">
            <w:pPr>
              <w:pStyle w:val="Tableheaderswhiteongreen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Proportional presence in </w:t>
            </w:r>
            <w:r w:rsidR="00DE2D9E">
              <w:rPr>
                <w:lang w:val="en-CA" w:eastAsia="en-CA"/>
              </w:rPr>
              <w:t>local vector population</w:t>
            </w:r>
          </w:p>
        </w:tc>
      </w:tr>
      <w:tr w:rsidR="000D2F44" w:rsidRPr="00FD5AAD" w14:paraId="29EE4172" w14:textId="77777777" w:rsidTr="00CA4427">
        <w:trPr>
          <w:cantSplit/>
          <w:trHeight w:val="374"/>
        </w:trPr>
        <w:tc>
          <w:tcPr>
            <w:tcW w:w="1075" w:type="pct"/>
          </w:tcPr>
          <w:p w14:paraId="64B47661" w14:textId="125F1ECD" w:rsidR="000D2F44" w:rsidRPr="000F7375" w:rsidRDefault="000D2F44" w:rsidP="00CA4427">
            <w:pPr>
              <w:pStyle w:val="TableBody"/>
              <w:rPr>
                <w:bCs/>
                <w:lang w:val="en-CA" w:eastAsia="en-CA"/>
              </w:rPr>
            </w:pPr>
            <w:r w:rsidRPr="00A74BA9">
              <w:rPr>
                <w:lang w:val="en-CA" w:eastAsia="en-CA"/>
              </w:rPr>
              <w:t>[Site name</w:t>
            </w:r>
            <w:r>
              <w:rPr>
                <w:lang w:val="en-CA" w:eastAsia="en-CA"/>
              </w:rPr>
              <w:t>, location</w:t>
            </w:r>
            <w:r w:rsidRPr="00A74BA9">
              <w:rPr>
                <w:lang w:val="en-CA" w:eastAsia="en-CA"/>
              </w:rPr>
              <w:t>]</w:t>
            </w:r>
          </w:p>
        </w:tc>
        <w:tc>
          <w:tcPr>
            <w:tcW w:w="939" w:type="pct"/>
            <w:shd w:val="clear" w:color="auto" w:fill="auto"/>
          </w:tcPr>
          <w:p w14:paraId="7A40A528" w14:textId="724B3867" w:rsidR="000D2F44" w:rsidRPr="00F02688" w:rsidRDefault="000D2F44" w:rsidP="00CA4427">
            <w:pPr>
              <w:pStyle w:val="TableBody"/>
              <w:rPr>
                <w:i/>
                <w:iCs/>
                <w:lang w:val="en-CA" w:eastAsia="en-CA"/>
              </w:rPr>
            </w:pPr>
            <w:r w:rsidRPr="000F7375">
              <w:rPr>
                <w:lang w:val="en-CA" w:eastAsia="en-CA"/>
              </w:rPr>
              <w:t>[Mosquito species]</w:t>
            </w:r>
          </w:p>
        </w:tc>
        <w:tc>
          <w:tcPr>
            <w:tcW w:w="1112" w:type="pct"/>
            <w:shd w:val="clear" w:color="auto" w:fill="auto"/>
          </w:tcPr>
          <w:p w14:paraId="5E76655B" w14:textId="08C6A24A" w:rsidR="000D2F44" w:rsidRPr="00A74BA9" w:rsidRDefault="000D2F44" w:rsidP="00CA4427">
            <w:pPr>
              <w:pStyle w:val="TableBody"/>
              <w:rPr>
                <w:lang w:val="en-CA" w:eastAsia="en-CA"/>
              </w:rPr>
            </w:pPr>
            <w:r w:rsidRPr="00A74BA9">
              <w:rPr>
                <w:lang w:val="en-CA" w:eastAsia="en-CA"/>
              </w:rPr>
              <w:t>[Vector characteristics]</w:t>
            </w:r>
          </w:p>
        </w:tc>
        <w:tc>
          <w:tcPr>
            <w:tcW w:w="1875" w:type="pct"/>
            <w:shd w:val="clear" w:color="auto" w:fill="auto"/>
          </w:tcPr>
          <w:p w14:paraId="5590AA9E" w14:textId="68313438" w:rsidR="000D2F44" w:rsidRPr="00A74BA9" w:rsidRDefault="000D2F44" w:rsidP="00CA4427">
            <w:pPr>
              <w:pStyle w:val="TableBody"/>
              <w:rPr>
                <w:lang w:val="en-CA" w:eastAsia="en-CA"/>
              </w:rPr>
            </w:pPr>
            <w:r w:rsidRPr="00A74BA9">
              <w:rPr>
                <w:lang w:val="en-CA" w:eastAsia="en-CA"/>
              </w:rPr>
              <w:t>[Primary/Secondary]</w:t>
            </w:r>
          </w:p>
        </w:tc>
      </w:tr>
      <w:tr w:rsidR="000D2F44" w:rsidRPr="00FD5AAD" w14:paraId="71943724" w14:textId="77777777" w:rsidTr="00CA4427">
        <w:trPr>
          <w:cantSplit/>
          <w:trHeight w:val="374"/>
        </w:trPr>
        <w:tc>
          <w:tcPr>
            <w:tcW w:w="1075" w:type="pct"/>
          </w:tcPr>
          <w:p w14:paraId="50C865AC" w14:textId="09E3912D" w:rsidR="000D2F44" w:rsidRPr="000F7375" w:rsidRDefault="000D2F44" w:rsidP="00CA4427">
            <w:pPr>
              <w:pStyle w:val="TableBody"/>
              <w:rPr>
                <w:bCs/>
                <w:lang w:val="en-CA" w:eastAsia="en-CA"/>
              </w:rPr>
            </w:pPr>
            <w:r w:rsidRPr="00A74BA9">
              <w:rPr>
                <w:lang w:val="en-CA" w:eastAsia="en-CA"/>
              </w:rPr>
              <w:t>[Site name</w:t>
            </w:r>
            <w:r>
              <w:rPr>
                <w:lang w:val="en-CA" w:eastAsia="en-CA"/>
              </w:rPr>
              <w:t>, location</w:t>
            </w:r>
            <w:r w:rsidRPr="00A74BA9">
              <w:rPr>
                <w:lang w:val="en-CA" w:eastAsia="en-CA"/>
              </w:rPr>
              <w:t>]</w:t>
            </w:r>
          </w:p>
        </w:tc>
        <w:tc>
          <w:tcPr>
            <w:tcW w:w="939" w:type="pct"/>
            <w:shd w:val="clear" w:color="auto" w:fill="auto"/>
          </w:tcPr>
          <w:p w14:paraId="4AADC479" w14:textId="6FFC7AA3" w:rsidR="000D2F44" w:rsidRPr="00F02688" w:rsidRDefault="000D2F44" w:rsidP="00CA4427">
            <w:pPr>
              <w:pStyle w:val="TableBody"/>
              <w:rPr>
                <w:i/>
                <w:iCs/>
                <w:lang w:val="en-CA" w:eastAsia="en-CA"/>
              </w:rPr>
            </w:pPr>
            <w:r w:rsidRPr="000F7375">
              <w:rPr>
                <w:lang w:val="en-CA" w:eastAsia="en-CA"/>
              </w:rPr>
              <w:t>[Mosquito species]</w:t>
            </w:r>
          </w:p>
        </w:tc>
        <w:tc>
          <w:tcPr>
            <w:tcW w:w="1112" w:type="pct"/>
            <w:shd w:val="clear" w:color="auto" w:fill="auto"/>
          </w:tcPr>
          <w:p w14:paraId="22D8B38F" w14:textId="04EA9D66" w:rsidR="000D2F44" w:rsidRPr="00A74BA9" w:rsidRDefault="000D2F44" w:rsidP="00CA4427">
            <w:pPr>
              <w:pStyle w:val="TableBody"/>
              <w:rPr>
                <w:lang w:val="en-CA" w:eastAsia="en-CA"/>
              </w:rPr>
            </w:pPr>
            <w:r w:rsidRPr="00A74BA9">
              <w:rPr>
                <w:lang w:val="en-CA" w:eastAsia="en-CA"/>
              </w:rPr>
              <w:t>[Vector characteristics]</w:t>
            </w:r>
          </w:p>
        </w:tc>
        <w:tc>
          <w:tcPr>
            <w:tcW w:w="1875" w:type="pct"/>
            <w:shd w:val="clear" w:color="auto" w:fill="auto"/>
          </w:tcPr>
          <w:p w14:paraId="6E6D48F1" w14:textId="7600A276" w:rsidR="000D2F44" w:rsidRPr="00A74BA9" w:rsidRDefault="000D2F44" w:rsidP="00CA4427">
            <w:pPr>
              <w:pStyle w:val="TableBody"/>
              <w:rPr>
                <w:lang w:val="en-CA" w:eastAsia="en-CA"/>
              </w:rPr>
            </w:pPr>
            <w:r w:rsidRPr="00A74BA9">
              <w:rPr>
                <w:lang w:val="en-CA" w:eastAsia="en-CA"/>
              </w:rPr>
              <w:t>[Primary/Secondary]</w:t>
            </w:r>
          </w:p>
        </w:tc>
      </w:tr>
      <w:tr w:rsidR="000D2F44" w:rsidRPr="00FD5AAD" w14:paraId="67530A8F" w14:textId="77777777" w:rsidTr="00CA4427">
        <w:trPr>
          <w:cantSplit/>
          <w:trHeight w:val="374"/>
        </w:trPr>
        <w:tc>
          <w:tcPr>
            <w:tcW w:w="1075" w:type="pct"/>
          </w:tcPr>
          <w:p w14:paraId="256EDFCB" w14:textId="058517C0" w:rsidR="000D2F44" w:rsidRPr="000F7375" w:rsidRDefault="000D2F44" w:rsidP="00CA4427">
            <w:pPr>
              <w:pStyle w:val="TableBody"/>
              <w:rPr>
                <w:bCs/>
                <w:lang w:val="en-CA" w:eastAsia="en-CA"/>
              </w:rPr>
            </w:pPr>
            <w:r w:rsidRPr="00A74BA9">
              <w:rPr>
                <w:lang w:val="en-CA" w:eastAsia="en-CA"/>
              </w:rPr>
              <w:t>[Site name</w:t>
            </w:r>
            <w:r>
              <w:rPr>
                <w:lang w:val="en-CA" w:eastAsia="en-CA"/>
              </w:rPr>
              <w:t>, location</w:t>
            </w:r>
            <w:r w:rsidRPr="00A74BA9">
              <w:rPr>
                <w:lang w:val="en-CA" w:eastAsia="en-CA"/>
              </w:rPr>
              <w:t>]</w:t>
            </w:r>
          </w:p>
        </w:tc>
        <w:tc>
          <w:tcPr>
            <w:tcW w:w="939" w:type="pct"/>
            <w:shd w:val="clear" w:color="auto" w:fill="auto"/>
          </w:tcPr>
          <w:p w14:paraId="4F9C8E23" w14:textId="0E08BFEC" w:rsidR="000D2F44" w:rsidRDefault="000D2F44" w:rsidP="00CA4427">
            <w:pPr>
              <w:pStyle w:val="TableBody"/>
              <w:rPr>
                <w:i/>
                <w:iCs/>
                <w:lang w:val="en-CA" w:eastAsia="en-CA"/>
              </w:rPr>
            </w:pPr>
            <w:r w:rsidRPr="000F7375">
              <w:rPr>
                <w:lang w:val="en-CA" w:eastAsia="en-CA"/>
              </w:rPr>
              <w:t>[Mosquito species]</w:t>
            </w:r>
          </w:p>
        </w:tc>
        <w:tc>
          <w:tcPr>
            <w:tcW w:w="1112" w:type="pct"/>
          </w:tcPr>
          <w:p w14:paraId="56C048D4" w14:textId="37A50FDF" w:rsidR="000D2F44" w:rsidRPr="00A74BA9" w:rsidRDefault="000D2F44" w:rsidP="00CA4427">
            <w:pPr>
              <w:pStyle w:val="TableBody"/>
              <w:rPr>
                <w:lang w:val="en-CA" w:eastAsia="en-CA"/>
              </w:rPr>
            </w:pPr>
            <w:r w:rsidRPr="00A74BA9">
              <w:rPr>
                <w:lang w:val="en-CA" w:eastAsia="en-CA"/>
              </w:rPr>
              <w:t>[Vector characteristics]</w:t>
            </w:r>
          </w:p>
        </w:tc>
        <w:tc>
          <w:tcPr>
            <w:tcW w:w="1875" w:type="pct"/>
          </w:tcPr>
          <w:p w14:paraId="29B6DD43" w14:textId="11658DCB" w:rsidR="000D2F44" w:rsidRPr="00A74BA9" w:rsidRDefault="000D2F44" w:rsidP="00CA4427">
            <w:pPr>
              <w:pStyle w:val="TableBody"/>
              <w:rPr>
                <w:lang w:val="en-CA" w:eastAsia="en-CA"/>
              </w:rPr>
            </w:pPr>
            <w:r w:rsidRPr="00A74BA9">
              <w:rPr>
                <w:lang w:val="en-CA" w:eastAsia="en-CA"/>
              </w:rPr>
              <w:t>[Primary/Secondary]</w:t>
            </w:r>
          </w:p>
        </w:tc>
      </w:tr>
    </w:tbl>
    <w:p w14:paraId="3D4B6206" w14:textId="77777777" w:rsidR="000D2F44" w:rsidRPr="00FA23E5" w:rsidRDefault="000D2F44" w:rsidP="000E71E4">
      <w:pPr>
        <w:pStyle w:val="Normalred"/>
        <w:spacing w:after="0"/>
      </w:pPr>
      <w:r w:rsidRPr="00FA23E5">
        <w:t>Add rows to the table if required.</w:t>
      </w:r>
    </w:p>
    <w:p w14:paraId="77C4CEF3" w14:textId="384608F2" w:rsidR="00963E2C" w:rsidRPr="00347B4F" w:rsidRDefault="006D4F64" w:rsidP="007310A0">
      <w:pPr>
        <w:spacing w:after="0"/>
        <w:rPr>
          <w:sz w:val="18"/>
          <w:szCs w:val="18"/>
        </w:rPr>
      </w:pPr>
      <w:r w:rsidRPr="00347B4F">
        <w:rPr>
          <w:sz w:val="18"/>
          <w:szCs w:val="18"/>
        </w:rPr>
        <w:t>*</w:t>
      </w:r>
      <w:r w:rsidR="000D2F44" w:rsidRPr="00347B4F">
        <w:rPr>
          <w:sz w:val="18"/>
          <w:szCs w:val="18"/>
        </w:rPr>
        <w:t xml:space="preserve">If the composition of the vector population at the semi-field comprises multiple vector species, e.g., </w:t>
      </w:r>
      <w:r w:rsidR="000D2F44" w:rsidRPr="00347B4F">
        <w:rPr>
          <w:i/>
          <w:iCs/>
          <w:sz w:val="18"/>
          <w:szCs w:val="18"/>
        </w:rPr>
        <w:t xml:space="preserve">An. gambiae </w:t>
      </w:r>
      <w:r w:rsidR="002B5DD3" w:rsidRPr="00347B4F">
        <w:rPr>
          <w:i/>
          <w:iCs/>
          <w:sz w:val="18"/>
          <w:szCs w:val="18"/>
        </w:rPr>
        <w:t>s.l.</w:t>
      </w:r>
      <w:r w:rsidR="002B5DD3" w:rsidRPr="00347B4F">
        <w:rPr>
          <w:sz w:val="18"/>
          <w:szCs w:val="18"/>
        </w:rPr>
        <w:t xml:space="preserve"> </w:t>
      </w:r>
      <w:r w:rsidR="000D2F44" w:rsidRPr="00347B4F">
        <w:rPr>
          <w:sz w:val="18"/>
          <w:szCs w:val="18"/>
        </w:rPr>
        <w:t xml:space="preserve">and </w:t>
      </w:r>
      <w:r w:rsidR="000D2F44" w:rsidRPr="00347B4F">
        <w:rPr>
          <w:i/>
          <w:iCs/>
          <w:sz w:val="18"/>
          <w:szCs w:val="18"/>
        </w:rPr>
        <w:t>An. funestus</w:t>
      </w:r>
      <w:r w:rsidR="002B5DD3" w:rsidRPr="00347B4F">
        <w:rPr>
          <w:sz w:val="18"/>
          <w:szCs w:val="18"/>
        </w:rPr>
        <w:t>, and the intention is to analyse the results fr</w:t>
      </w:r>
      <w:r w:rsidR="007B6CD6" w:rsidRPr="00347B4F">
        <w:rPr>
          <w:sz w:val="18"/>
          <w:szCs w:val="18"/>
        </w:rPr>
        <w:t>om</w:t>
      </w:r>
      <w:r w:rsidR="002B5DD3" w:rsidRPr="00347B4F">
        <w:rPr>
          <w:sz w:val="18"/>
          <w:szCs w:val="18"/>
        </w:rPr>
        <w:t xml:space="preserve"> both species</w:t>
      </w:r>
      <w:r w:rsidR="007B6CD6" w:rsidRPr="00347B4F">
        <w:rPr>
          <w:sz w:val="18"/>
          <w:szCs w:val="18"/>
        </w:rPr>
        <w:t xml:space="preserve"> in the semi-</w:t>
      </w:r>
      <w:r w:rsidR="00044BE9" w:rsidRPr="00347B4F">
        <w:rPr>
          <w:sz w:val="18"/>
          <w:szCs w:val="18"/>
        </w:rPr>
        <w:t>field data analysis</w:t>
      </w:r>
      <w:r w:rsidR="002B5DD3" w:rsidRPr="00347B4F">
        <w:rPr>
          <w:sz w:val="18"/>
          <w:szCs w:val="18"/>
        </w:rPr>
        <w:t>, complete one row per specie</w:t>
      </w:r>
      <w:r w:rsidR="00C55A45" w:rsidRPr="00347B4F">
        <w:rPr>
          <w:sz w:val="18"/>
          <w:szCs w:val="18"/>
        </w:rPr>
        <w:t>s</w:t>
      </w:r>
      <w:r w:rsidR="00FC6456" w:rsidRPr="00347B4F">
        <w:rPr>
          <w:sz w:val="18"/>
          <w:szCs w:val="18"/>
        </w:rPr>
        <w:t>.</w:t>
      </w:r>
    </w:p>
    <w:p w14:paraId="0128BBA0" w14:textId="6C4CAABC" w:rsidR="005E312A" w:rsidRDefault="005E312A" w:rsidP="007310A0">
      <w:pPr>
        <w:spacing w:after="0"/>
        <w:rPr>
          <w:sz w:val="18"/>
          <w:szCs w:val="18"/>
        </w:rPr>
      </w:pPr>
      <w:r w:rsidRPr="007310A0">
        <w:rPr>
          <w:sz w:val="18"/>
          <w:szCs w:val="18"/>
        </w:rPr>
        <w:t>Results from any genotypic characterisations conducted should be appended to this form.</w:t>
      </w:r>
    </w:p>
    <w:p w14:paraId="314EEE28" w14:textId="77777777" w:rsidR="007310A0" w:rsidRPr="007310A0" w:rsidRDefault="007310A0" w:rsidP="007310A0">
      <w:pPr>
        <w:spacing w:after="0"/>
        <w:rPr>
          <w:sz w:val="18"/>
          <w:szCs w:val="18"/>
        </w:rPr>
      </w:pPr>
    </w:p>
    <w:p w14:paraId="7B089B21" w14:textId="0C873F4E" w:rsidR="00FD1006" w:rsidRPr="00FC6456" w:rsidRDefault="00CB61C5" w:rsidP="00CA4427">
      <w:pPr>
        <w:pStyle w:val="Sublevel"/>
        <w:rPr>
          <w:rFonts w:ascii="Calibri" w:hAnsi="Calibri" w:cs="Calibri"/>
        </w:rPr>
      </w:pPr>
      <w:r w:rsidRPr="00FC6456">
        <w:rPr>
          <w:rFonts w:ascii="Calibri" w:hAnsi="Calibri" w:cs="Calibri"/>
        </w:rPr>
        <w:t>C</w:t>
      </w:r>
      <w:r w:rsidR="00FD1006" w:rsidRPr="00FC6456">
        <w:rPr>
          <w:rFonts w:ascii="Calibri" w:hAnsi="Calibri" w:cs="Calibri"/>
        </w:rPr>
        <w:t>2</w:t>
      </w:r>
      <w:r w:rsidR="002E18DD" w:rsidRPr="00FC6456">
        <w:rPr>
          <w:rFonts w:ascii="Calibri" w:hAnsi="Calibri" w:cs="Calibri"/>
        </w:rPr>
        <w:t>.</w:t>
      </w:r>
      <w:r w:rsidR="00723DF4" w:rsidRPr="00FC6456">
        <w:rPr>
          <w:rFonts w:ascii="Calibri" w:hAnsi="Calibri" w:cs="Calibri"/>
        </w:rPr>
        <w:t xml:space="preserve"> </w:t>
      </w:r>
      <w:r w:rsidRPr="00FC6456">
        <w:rPr>
          <w:rFonts w:ascii="Calibri" w:hAnsi="Calibri" w:cs="Calibri"/>
        </w:rPr>
        <w:t xml:space="preserve"> </w:t>
      </w:r>
      <w:r w:rsidR="00723DF4" w:rsidRPr="00FC6456">
        <w:rPr>
          <w:rFonts w:ascii="Calibri" w:hAnsi="Calibri" w:cs="Calibri"/>
        </w:rPr>
        <w:t>S</w:t>
      </w:r>
      <w:r w:rsidR="009C0680" w:rsidRPr="00FC6456">
        <w:rPr>
          <w:rFonts w:ascii="Calibri" w:hAnsi="Calibri" w:cs="Calibri"/>
        </w:rPr>
        <w:t xml:space="preserve">pecies </w:t>
      </w:r>
      <w:r w:rsidR="002E18DD" w:rsidRPr="00FC6456">
        <w:rPr>
          <w:rFonts w:ascii="Calibri" w:hAnsi="Calibri" w:cs="Calibri"/>
        </w:rPr>
        <w:t>characteri</w:t>
      </w:r>
      <w:r w:rsidR="005E312A">
        <w:rPr>
          <w:rFonts w:ascii="Calibri" w:hAnsi="Calibri" w:cs="Calibri"/>
        </w:rPr>
        <w:t>s</w:t>
      </w:r>
      <w:r w:rsidR="002E18DD" w:rsidRPr="00FC6456">
        <w:rPr>
          <w:rFonts w:ascii="Calibri" w:hAnsi="Calibri" w:cs="Calibri"/>
        </w:rPr>
        <w:t>ation</w:t>
      </w:r>
      <w:r w:rsidR="00FD1006" w:rsidRPr="00FC6456">
        <w:rPr>
          <w:rFonts w:ascii="Calibri" w:hAnsi="Calibri" w:cs="Calibri"/>
        </w:rPr>
        <w:t xml:space="preserve"> – phenotypic insecticide resistance status</w:t>
      </w:r>
    </w:p>
    <w:tbl>
      <w:tblPr>
        <w:tblStyle w:val="TableGrid"/>
        <w:tblW w:w="5000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tblCellMar>
          <w:top w:w="14" w:type="dxa"/>
          <w:left w:w="43" w:type="dxa"/>
          <w:bottom w:w="14" w:type="dxa"/>
          <w:right w:w="43" w:type="dxa"/>
        </w:tblCellMar>
        <w:tblLook w:val="04A0" w:firstRow="1" w:lastRow="0" w:firstColumn="1" w:lastColumn="0" w:noHBand="0" w:noVBand="1"/>
      </w:tblPr>
      <w:tblGrid>
        <w:gridCol w:w="1165"/>
        <w:gridCol w:w="823"/>
        <w:gridCol w:w="1202"/>
        <w:gridCol w:w="1202"/>
        <w:gridCol w:w="1202"/>
        <w:gridCol w:w="1202"/>
        <w:gridCol w:w="1233"/>
        <w:gridCol w:w="1233"/>
        <w:gridCol w:w="1233"/>
        <w:gridCol w:w="1233"/>
        <w:gridCol w:w="1222"/>
      </w:tblGrid>
      <w:tr w:rsidR="00CA4427" w:rsidRPr="00021219" w14:paraId="4313399A" w14:textId="77777777" w:rsidTr="00CA4427">
        <w:tc>
          <w:tcPr>
            <w:tcW w:w="450" w:type="pct"/>
            <w:tcBorders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020C7F42" w14:textId="72F8E663" w:rsidR="00FD1006" w:rsidRPr="00021219" w:rsidRDefault="00FD1006" w:rsidP="00CA4427">
            <w:pPr>
              <w:pStyle w:val="Tableheaderswhiteongreen"/>
            </w:pPr>
            <w:r w:rsidRPr="00021219">
              <w:t>Mosquito species/</w:t>
            </w:r>
            <w:r w:rsidR="00CA4427">
              <w:t xml:space="preserve"> </w:t>
            </w:r>
            <w:r w:rsidRPr="00021219">
              <w:t>strain</w:t>
            </w:r>
          </w:p>
        </w:tc>
        <w:tc>
          <w:tcPr>
            <w:tcW w:w="318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347AAB65" w14:textId="77777777" w:rsidR="00FD1006" w:rsidRPr="00021219" w:rsidRDefault="00FD1006" w:rsidP="00CA4427">
            <w:pPr>
              <w:pStyle w:val="Tableheaderswhiteongreen"/>
            </w:pPr>
            <w:r w:rsidRPr="00021219">
              <w:t>Test date</w:t>
            </w:r>
          </w:p>
        </w:tc>
        <w:tc>
          <w:tcPr>
            <w:tcW w:w="464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610DFFCF" w14:textId="528D0A10" w:rsidR="00FD1006" w:rsidRDefault="00FD1006" w:rsidP="00CA4427">
            <w:pPr>
              <w:pStyle w:val="Tableheaderswhiteongreen"/>
            </w:pPr>
            <w:r>
              <w:t>[Method</w:t>
            </w:r>
            <w:r w:rsidR="007310A0">
              <w:t>*</w:t>
            </w:r>
            <w:r>
              <w:t>]</w:t>
            </w:r>
          </w:p>
          <w:p w14:paraId="711B88EE" w14:textId="77777777" w:rsidR="00FD1006" w:rsidRDefault="00FD1006" w:rsidP="00CA4427">
            <w:pPr>
              <w:pStyle w:val="Tableheaderswhiteongreen"/>
            </w:pPr>
            <w:r>
              <w:t>[Insecticide]</w:t>
            </w:r>
          </w:p>
          <w:p w14:paraId="4860FF68" w14:textId="77777777" w:rsidR="00FD1006" w:rsidRDefault="00FD1006" w:rsidP="00CA4427">
            <w:pPr>
              <w:pStyle w:val="Tableheaderswhiteongreen"/>
            </w:pPr>
            <w:r>
              <w:t>[Dose]</w:t>
            </w:r>
          </w:p>
          <w:p w14:paraId="4C3316D1" w14:textId="07C7E7E0" w:rsidR="00FD1006" w:rsidRPr="00021219" w:rsidRDefault="00FD1006" w:rsidP="00CA4427">
            <w:pPr>
              <w:pStyle w:val="Tableheaderswhiteongreen"/>
            </w:pPr>
            <w:r>
              <w:t>[Endpoint</w:t>
            </w:r>
            <w:r w:rsidR="007310A0">
              <w:t>*</w:t>
            </w:r>
            <w:r>
              <w:t>]</w:t>
            </w:r>
          </w:p>
        </w:tc>
        <w:tc>
          <w:tcPr>
            <w:tcW w:w="464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5EFF2831" w14:textId="77777777" w:rsidR="00FD1006" w:rsidRDefault="00FD1006" w:rsidP="00CA4427">
            <w:pPr>
              <w:pStyle w:val="Tableheaderswhiteongreen"/>
            </w:pPr>
            <w:r>
              <w:t>[Method]</w:t>
            </w:r>
          </w:p>
          <w:p w14:paraId="7DB5B896" w14:textId="77777777" w:rsidR="00FD1006" w:rsidRDefault="00FD1006" w:rsidP="00CA4427">
            <w:pPr>
              <w:pStyle w:val="Tableheaderswhiteongreen"/>
            </w:pPr>
            <w:r>
              <w:t>[Insecticide]</w:t>
            </w:r>
          </w:p>
          <w:p w14:paraId="3F775C10" w14:textId="77777777" w:rsidR="00FD1006" w:rsidRDefault="00FD1006" w:rsidP="00CA4427">
            <w:pPr>
              <w:pStyle w:val="Tableheaderswhiteongreen"/>
            </w:pPr>
            <w:r>
              <w:t>[Dose]</w:t>
            </w:r>
          </w:p>
          <w:p w14:paraId="6113982B" w14:textId="77777777" w:rsidR="00FD1006" w:rsidRPr="00021219" w:rsidRDefault="00FD1006" w:rsidP="00CA4427">
            <w:pPr>
              <w:pStyle w:val="Tableheaderswhiteongreen"/>
            </w:pPr>
            <w:r>
              <w:t>[Endpoint]</w:t>
            </w:r>
          </w:p>
        </w:tc>
        <w:tc>
          <w:tcPr>
            <w:tcW w:w="464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47C198F7" w14:textId="77777777" w:rsidR="00FD1006" w:rsidRDefault="00FD1006" w:rsidP="00CA4427">
            <w:pPr>
              <w:pStyle w:val="Tableheaderswhiteongreen"/>
            </w:pPr>
            <w:r>
              <w:t>[Method]</w:t>
            </w:r>
          </w:p>
          <w:p w14:paraId="6916126C" w14:textId="77777777" w:rsidR="00FD1006" w:rsidRDefault="00FD1006" w:rsidP="00CA4427">
            <w:pPr>
              <w:pStyle w:val="Tableheaderswhiteongreen"/>
            </w:pPr>
            <w:r>
              <w:t>[Insecticide]</w:t>
            </w:r>
          </w:p>
          <w:p w14:paraId="0ECD9925" w14:textId="77777777" w:rsidR="00FD1006" w:rsidRDefault="00FD1006" w:rsidP="00CA4427">
            <w:pPr>
              <w:pStyle w:val="Tableheaderswhiteongreen"/>
            </w:pPr>
            <w:r>
              <w:t>[Dose]</w:t>
            </w:r>
          </w:p>
          <w:p w14:paraId="0078E71A" w14:textId="77777777" w:rsidR="00FD1006" w:rsidRPr="00021219" w:rsidRDefault="00FD1006" w:rsidP="00CA4427">
            <w:pPr>
              <w:pStyle w:val="Tableheaderswhiteongreen"/>
            </w:pPr>
            <w:r>
              <w:t>[Endpoint]</w:t>
            </w:r>
          </w:p>
        </w:tc>
        <w:tc>
          <w:tcPr>
            <w:tcW w:w="464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39468EF0" w14:textId="77777777" w:rsidR="00FD1006" w:rsidRDefault="00FD1006" w:rsidP="00CA4427">
            <w:pPr>
              <w:pStyle w:val="Tableheaderswhiteongreen"/>
            </w:pPr>
            <w:r>
              <w:t>[Method]</w:t>
            </w:r>
          </w:p>
          <w:p w14:paraId="62E65365" w14:textId="77777777" w:rsidR="00FD1006" w:rsidRDefault="00FD1006" w:rsidP="00CA4427">
            <w:pPr>
              <w:pStyle w:val="Tableheaderswhiteongreen"/>
            </w:pPr>
            <w:r>
              <w:t>[Insecticide]</w:t>
            </w:r>
          </w:p>
          <w:p w14:paraId="391A3690" w14:textId="77777777" w:rsidR="00FD1006" w:rsidRDefault="00FD1006" w:rsidP="00CA4427">
            <w:pPr>
              <w:pStyle w:val="Tableheaderswhiteongreen"/>
            </w:pPr>
            <w:r>
              <w:t>[Dose]</w:t>
            </w:r>
          </w:p>
          <w:p w14:paraId="3DAC093B" w14:textId="77777777" w:rsidR="00FD1006" w:rsidRPr="00021219" w:rsidRDefault="00FD1006" w:rsidP="00CA4427">
            <w:pPr>
              <w:pStyle w:val="Tableheaderswhiteongreen"/>
            </w:pPr>
            <w:r>
              <w:t>[Endpoint]</w:t>
            </w:r>
          </w:p>
        </w:tc>
        <w:tc>
          <w:tcPr>
            <w:tcW w:w="47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0BEAEAE3" w14:textId="77777777" w:rsidR="00FD1006" w:rsidRDefault="00FD1006" w:rsidP="00CA4427">
            <w:pPr>
              <w:pStyle w:val="Tableheaderswhiteongreen"/>
            </w:pPr>
            <w:r>
              <w:t>[Method]</w:t>
            </w:r>
          </w:p>
          <w:p w14:paraId="4E41C0C2" w14:textId="77777777" w:rsidR="00FD1006" w:rsidRDefault="00FD1006" w:rsidP="00CA4427">
            <w:pPr>
              <w:pStyle w:val="Tableheaderswhiteongreen"/>
            </w:pPr>
            <w:r>
              <w:t>[Insecticide]</w:t>
            </w:r>
          </w:p>
          <w:p w14:paraId="4B8CB874" w14:textId="77777777" w:rsidR="00FD1006" w:rsidRDefault="00FD1006" w:rsidP="00CA4427">
            <w:pPr>
              <w:pStyle w:val="Tableheaderswhiteongreen"/>
            </w:pPr>
            <w:r>
              <w:t>[Dose]</w:t>
            </w:r>
          </w:p>
          <w:p w14:paraId="708D1C25" w14:textId="77777777" w:rsidR="00FD1006" w:rsidRPr="00021219" w:rsidRDefault="00FD1006" w:rsidP="00CA4427">
            <w:pPr>
              <w:pStyle w:val="Tableheaderswhiteongreen"/>
            </w:pPr>
            <w:r>
              <w:t>[Endpoint]</w:t>
            </w:r>
          </w:p>
        </w:tc>
        <w:tc>
          <w:tcPr>
            <w:tcW w:w="47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707DA7C2" w14:textId="77777777" w:rsidR="00FD1006" w:rsidRDefault="00FD1006" w:rsidP="00CA4427">
            <w:pPr>
              <w:pStyle w:val="Tableheaderswhiteongreen"/>
            </w:pPr>
            <w:r>
              <w:t>[Method]</w:t>
            </w:r>
          </w:p>
          <w:p w14:paraId="1F99A21C" w14:textId="77777777" w:rsidR="00FD1006" w:rsidRDefault="00FD1006" w:rsidP="00CA4427">
            <w:pPr>
              <w:pStyle w:val="Tableheaderswhiteongreen"/>
            </w:pPr>
            <w:r>
              <w:t>[Insecticide]</w:t>
            </w:r>
          </w:p>
          <w:p w14:paraId="63ECBD8C" w14:textId="77777777" w:rsidR="00FD1006" w:rsidRDefault="00FD1006" w:rsidP="00CA4427">
            <w:pPr>
              <w:pStyle w:val="Tableheaderswhiteongreen"/>
            </w:pPr>
            <w:r>
              <w:t>[Dose]</w:t>
            </w:r>
          </w:p>
          <w:p w14:paraId="0C30989A" w14:textId="77777777" w:rsidR="00FD1006" w:rsidRPr="00021219" w:rsidRDefault="00FD1006" w:rsidP="00CA4427">
            <w:pPr>
              <w:pStyle w:val="Tableheaderswhiteongreen"/>
            </w:pPr>
            <w:r>
              <w:t>[Endpoint]</w:t>
            </w:r>
          </w:p>
        </w:tc>
        <w:tc>
          <w:tcPr>
            <w:tcW w:w="47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3F5AFF46" w14:textId="77777777" w:rsidR="00FD1006" w:rsidRDefault="00FD1006" w:rsidP="00CA4427">
            <w:pPr>
              <w:pStyle w:val="Tableheaderswhiteongreen"/>
            </w:pPr>
            <w:r>
              <w:t>[Method]</w:t>
            </w:r>
          </w:p>
          <w:p w14:paraId="20FFE42B" w14:textId="77777777" w:rsidR="00FD1006" w:rsidRDefault="00FD1006" w:rsidP="00CA4427">
            <w:pPr>
              <w:pStyle w:val="Tableheaderswhiteongreen"/>
            </w:pPr>
            <w:r>
              <w:t>[Insecticide]</w:t>
            </w:r>
          </w:p>
          <w:p w14:paraId="13E100E4" w14:textId="77777777" w:rsidR="00FD1006" w:rsidRDefault="00FD1006" w:rsidP="00CA4427">
            <w:pPr>
              <w:pStyle w:val="Tableheaderswhiteongreen"/>
            </w:pPr>
            <w:r>
              <w:t>[Dose]</w:t>
            </w:r>
          </w:p>
          <w:p w14:paraId="39EBF84E" w14:textId="77777777" w:rsidR="00FD1006" w:rsidRPr="00021219" w:rsidRDefault="00FD1006" w:rsidP="00CA4427">
            <w:pPr>
              <w:pStyle w:val="Tableheaderswhiteongreen"/>
            </w:pPr>
            <w:r>
              <w:t>[Endpoint]</w:t>
            </w:r>
          </w:p>
        </w:tc>
        <w:tc>
          <w:tcPr>
            <w:tcW w:w="47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2CA19B22" w14:textId="77777777" w:rsidR="00FD1006" w:rsidRDefault="00FD1006" w:rsidP="00CA4427">
            <w:pPr>
              <w:pStyle w:val="Tableheaderswhiteongreen"/>
            </w:pPr>
            <w:r>
              <w:t>[Method]</w:t>
            </w:r>
          </w:p>
          <w:p w14:paraId="4EC9362D" w14:textId="77777777" w:rsidR="00FD1006" w:rsidRDefault="00FD1006" w:rsidP="00CA4427">
            <w:pPr>
              <w:pStyle w:val="Tableheaderswhiteongreen"/>
            </w:pPr>
            <w:r>
              <w:t>[Insecticide]</w:t>
            </w:r>
          </w:p>
          <w:p w14:paraId="1830397C" w14:textId="77777777" w:rsidR="00FD1006" w:rsidRDefault="00FD1006" w:rsidP="00CA4427">
            <w:pPr>
              <w:pStyle w:val="Tableheaderswhiteongreen"/>
            </w:pPr>
            <w:r>
              <w:t>[Dose]</w:t>
            </w:r>
          </w:p>
          <w:p w14:paraId="0D1A1B6C" w14:textId="77777777" w:rsidR="00FD1006" w:rsidRPr="00021219" w:rsidRDefault="00FD1006" w:rsidP="00CA4427">
            <w:pPr>
              <w:pStyle w:val="Tableheaderswhiteongreen"/>
            </w:pPr>
            <w:r>
              <w:t>[Endpoint]</w:t>
            </w:r>
          </w:p>
        </w:tc>
        <w:tc>
          <w:tcPr>
            <w:tcW w:w="472" w:type="pct"/>
            <w:tcBorders>
              <w:left w:val="single" w:sz="4" w:space="0" w:color="FFFFFF" w:themeColor="background1"/>
            </w:tcBorders>
            <w:shd w:val="clear" w:color="auto" w:fill="03A783"/>
            <w:vAlign w:val="center"/>
          </w:tcPr>
          <w:p w14:paraId="3D9ABBC0" w14:textId="77777777" w:rsidR="00FD1006" w:rsidRDefault="00FD1006" w:rsidP="00CA4427">
            <w:pPr>
              <w:pStyle w:val="Tableheaderswhiteongreen"/>
            </w:pPr>
            <w:r>
              <w:t>[Method]</w:t>
            </w:r>
          </w:p>
          <w:p w14:paraId="74219375" w14:textId="77777777" w:rsidR="00FD1006" w:rsidRDefault="00FD1006" w:rsidP="00CA4427">
            <w:pPr>
              <w:pStyle w:val="Tableheaderswhiteongreen"/>
            </w:pPr>
            <w:r>
              <w:t>[Insecticide]</w:t>
            </w:r>
          </w:p>
          <w:p w14:paraId="4722E01F" w14:textId="77777777" w:rsidR="00FD1006" w:rsidRDefault="00FD1006" w:rsidP="00CA4427">
            <w:pPr>
              <w:pStyle w:val="Tableheaderswhiteongreen"/>
            </w:pPr>
            <w:r>
              <w:t>[Dose]</w:t>
            </w:r>
          </w:p>
          <w:p w14:paraId="1FFCDF67" w14:textId="77777777" w:rsidR="00FD1006" w:rsidRPr="00021219" w:rsidRDefault="00FD1006" w:rsidP="00CA4427">
            <w:pPr>
              <w:pStyle w:val="Tableheaderswhiteongreen"/>
            </w:pPr>
            <w:r>
              <w:t>[Endpoint]</w:t>
            </w:r>
          </w:p>
        </w:tc>
      </w:tr>
      <w:tr w:rsidR="00CA4427" w:rsidRPr="00021219" w14:paraId="354AC58C" w14:textId="77777777" w:rsidTr="00CA4427">
        <w:trPr>
          <w:trHeight w:val="858"/>
        </w:trPr>
        <w:tc>
          <w:tcPr>
            <w:tcW w:w="450" w:type="pct"/>
          </w:tcPr>
          <w:p w14:paraId="539591DA" w14:textId="51AB4B71" w:rsidR="00FD1006" w:rsidRPr="00021219" w:rsidRDefault="00FD1006" w:rsidP="004E3E16">
            <w:r w:rsidRPr="00021219">
              <w:t>[Mosquito species/</w:t>
            </w:r>
            <w:r w:rsidR="00CA4427">
              <w:t xml:space="preserve"> </w:t>
            </w:r>
            <w:r w:rsidRPr="00021219">
              <w:t>strain]</w:t>
            </w:r>
          </w:p>
        </w:tc>
        <w:tc>
          <w:tcPr>
            <w:tcW w:w="318" w:type="pct"/>
          </w:tcPr>
          <w:p w14:paraId="2C0927EC" w14:textId="77777777" w:rsidR="00FD1006" w:rsidRPr="00021219" w:rsidRDefault="00FD1006" w:rsidP="004E3E16">
            <w:r w:rsidRPr="00021219">
              <w:t>[Test date]</w:t>
            </w:r>
          </w:p>
        </w:tc>
        <w:tc>
          <w:tcPr>
            <w:tcW w:w="464" w:type="pct"/>
          </w:tcPr>
          <w:p w14:paraId="764D4666" w14:textId="77777777" w:rsidR="00FD1006" w:rsidRPr="00021219" w:rsidRDefault="00FD1006" w:rsidP="004E3E16"/>
        </w:tc>
        <w:tc>
          <w:tcPr>
            <w:tcW w:w="464" w:type="pct"/>
          </w:tcPr>
          <w:p w14:paraId="0D92A3B4" w14:textId="77777777" w:rsidR="00FD1006" w:rsidRPr="00021219" w:rsidRDefault="00FD1006" w:rsidP="004E3E16"/>
        </w:tc>
        <w:tc>
          <w:tcPr>
            <w:tcW w:w="464" w:type="pct"/>
          </w:tcPr>
          <w:p w14:paraId="4D9EF28D" w14:textId="77777777" w:rsidR="00FD1006" w:rsidRPr="00021219" w:rsidRDefault="00FD1006" w:rsidP="004E3E16"/>
        </w:tc>
        <w:tc>
          <w:tcPr>
            <w:tcW w:w="464" w:type="pct"/>
          </w:tcPr>
          <w:p w14:paraId="65CBF3F8" w14:textId="77777777" w:rsidR="00FD1006" w:rsidRPr="00021219" w:rsidRDefault="00FD1006" w:rsidP="004E3E16"/>
        </w:tc>
        <w:tc>
          <w:tcPr>
            <w:tcW w:w="476" w:type="pct"/>
          </w:tcPr>
          <w:p w14:paraId="5C5B6EBF" w14:textId="77777777" w:rsidR="00FD1006" w:rsidRPr="00021219" w:rsidRDefault="00FD1006" w:rsidP="004E3E16"/>
        </w:tc>
        <w:tc>
          <w:tcPr>
            <w:tcW w:w="476" w:type="pct"/>
          </w:tcPr>
          <w:p w14:paraId="3AB486AE" w14:textId="77777777" w:rsidR="00FD1006" w:rsidRPr="00021219" w:rsidRDefault="00FD1006" w:rsidP="004E3E16"/>
        </w:tc>
        <w:tc>
          <w:tcPr>
            <w:tcW w:w="476" w:type="pct"/>
          </w:tcPr>
          <w:p w14:paraId="3A9F8D44" w14:textId="77777777" w:rsidR="00FD1006" w:rsidRPr="00021219" w:rsidRDefault="00FD1006" w:rsidP="004E3E16"/>
        </w:tc>
        <w:tc>
          <w:tcPr>
            <w:tcW w:w="476" w:type="pct"/>
          </w:tcPr>
          <w:p w14:paraId="15FB2B31" w14:textId="77777777" w:rsidR="00FD1006" w:rsidRPr="00021219" w:rsidRDefault="00FD1006" w:rsidP="004E3E16"/>
        </w:tc>
        <w:tc>
          <w:tcPr>
            <w:tcW w:w="472" w:type="pct"/>
          </w:tcPr>
          <w:p w14:paraId="5FB4C732" w14:textId="77777777" w:rsidR="00FD1006" w:rsidRPr="00021219" w:rsidRDefault="00FD1006" w:rsidP="004E3E16"/>
        </w:tc>
      </w:tr>
      <w:tr w:rsidR="00CA4427" w:rsidRPr="00021219" w14:paraId="65924683" w14:textId="77777777" w:rsidTr="00CA4427">
        <w:tc>
          <w:tcPr>
            <w:tcW w:w="450" w:type="pct"/>
          </w:tcPr>
          <w:p w14:paraId="1089536B" w14:textId="337A020C" w:rsidR="00FD1006" w:rsidRPr="00021219" w:rsidRDefault="00FD1006" w:rsidP="004E3E16">
            <w:r w:rsidRPr="00021219">
              <w:t>[Mosquito species/</w:t>
            </w:r>
            <w:r w:rsidR="00CA4427">
              <w:t xml:space="preserve"> </w:t>
            </w:r>
            <w:r w:rsidRPr="00021219">
              <w:t>strain]</w:t>
            </w:r>
          </w:p>
        </w:tc>
        <w:tc>
          <w:tcPr>
            <w:tcW w:w="318" w:type="pct"/>
          </w:tcPr>
          <w:p w14:paraId="7F51F540" w14:textId="77777777" w:rsidR="00FD1006" w:rsidRPr="00021219" w:rsidRDefault="00FD1006" w:rsidP="004E3E16">
            <w:r w:rsidRPr="00021219">
              <w:t>[Test date]</w:t>
            </w:r>
          </w:p>
        </w:tc>
        <w:tc>
          <w:tcPr>
            <w:tcW w:w="464" w:type="pct"/>
          </w:tcPr>
          <w:p w14:paraId="063AA019" w14:textId="77777777" w:rsidR="00FD1006" w:rsidRPr="00021219" w:rsidRDefault="00FD1006" w:rsidP="004E3E16"/>
        </w:tc>
        <w:tc>
          <w:tcPr>
            <w:tcW w:w="464" w:type="pct"/>
          </w:tcPr>
          <w:p w14:paraId="121C9EB3" w14:textId="77777777" w:rsidR="00FD1006" w:rsidRPr="00021219" w:rsidRDefault="00FD1006" w:rsidP="004E3E16"/>
        </w:tc>
        <w:tc>
          <w:tcPr>
            <w:tcW w:w="464" w:type="pct"/>
          </w:tcPr>
          <w:p w14:paraId="6F00F4AB" w14:textId="77777777" w:rsidR="00FD1006" w:rsidRPr="00021219" w:rsidRDefault="00FD1006" w:rsidP="004E3E16"/>
        </w:tc>
        <w:tc>
          <w:tcPr>
            <w:tcW w:w="464" w:type="pct"/>
          </w:tcPr>
          <w:p w14:paraId="12B73471" w14:textId="77777777" w:rsidR="00FD1006" w:rsidRPr="00021219" w:rsidRDefault="00FD1006" w:rsidP="004E3E16"/>
        </w:tc>
        <w:tc>
          <w:tcPr>
            <w:tcW w:w="476" w:type="pct"/>
          </w:tcPr>
          <w:p w14:paraId="19639152" w14:textId="77777777" w:rsidR="00FD1006" w:rsidRPr="00021219" w:rsidRDefault="00FD1006" w:rsidP="004E3E16"/>
        </w:tc>
        <w:tc>
          <w:tcPr>
            <w:tcW w:w="476" w:type="pct"/>
          </w:tcPr>
          <w:p w14:paraId="1BCAA818" w14:textId="77777777" w:rsidR="00FD1006" w:rsidRPr="00021219" w:rsidRDefault="00FD1006" w:rsidP="004E3E16"/>
        </w:tc>
        <w:tc>
          <w:tcPr>
            <w:tcW w:w="476" w:type="pct"/>
          </w:tcPr>
          <w:p w14:paraId="489F6820" w14:textId="77777777" w:rsidR="00FD1006" w:rsidRPr="00021219" w:rsidRDefault="00FD1006" w:rsidP="004E3E16"/>
        </w:tc>
        <w:tc>
          <w:tcPr>
            <w:tcW w:w="476" w:type="pct"/>
          </w:tcPr>
          <w:p w14:paraId="266A7170" w14:textId="77777777" w:rsidR="00FD1006" w:rsidRPr="00021219" w:rsidRDefault="00FD1006" w:rsidP="004E3E16"/>
        </w:tc>
        <w:tc>
          <w:tcPr>
            <w:tcW w:w="472" w:type="pct"/>
          </w:tcPr>
          <w:p w14:paraId="5C8E990C" w14:textId="77777777" w:rsidR="00FD1006" w:rsidRPr="00021219" w:rsidRDefault="00FD1006" w:rsidP="004E3E16"/>
        </w:tc>
      </w:tr>
    </w:tbl>
    <w:p w14:paraId="28F35C8C" w14:textId="29B33758" w:rsidR="00FD1006" w:rsidRDefault="00FD1006" w:rsidP="000E71E4">
      <w:pPr>
        <w:pStyle w:val="Normalred"/>
        <w:spacing w:after="0"/>
      </w:pPr>
      <w:r w:rsidRPr="00FA23E5">
        <w:t>Add rows</w:t>
      </w:r>
      <w:r w:rsidR="006A35C2">
        <w:t>/columns</w:t>
      </w:r>
      <w:r w:rsidRPr="00FA23E5">
        <w:t xml:space="preserve"> to the table if required.</w:t>
      </w:r>
    </w:p>
    <w:p w14:paraId="551E7FD9" w14:textId="1C72A3B9" w:rsidR="00723DF4" w:rsidRPr="007310A0" w:rsidRDefault="00FD1006" w:rsidP="007310A0">
      <w:pPr>
        <w:spacing w:after="0"/>
        <w:rPr>
          <w:sz w:val="18"/>
          <w:szCs w:val="18"/>
        </w:rPr>
      </w:pPr>
      <w:r w:rsidRPr="007310A0">
        <w:rPr>
          <w:sz w:val="18"/>
          <w:szCs w:val="18"/>
        </w:rPr>
        <w:t xml:space="preserve">* Method = </w:t>
      </w:r>
      <w:r w:rsidR="003D6431" w:rsidRPr="007310A0">
        <w:rPr>
          <w:sz w:val="18"/>
          <w:szCs w:val="18"/>
        </w:rPr>
        <w:t xml:space="preserve">e.g. </w:t>
      </w:r>
      <w:r w:rsidRPr="007310A0">
        <w:rPr>
          <w:sz w:val="18"/>
          <w:szCs w:val="18"/>
        </w:rPr>
        <w:t xml:space="preserve">WHO cylinder/bottle bioassay, Endpoint = </w:t>
      </w:r>
      <w:r w:rsidR="003D6431" w:rsidRPr="007310A0">
        <w:rPr>
          <w:sz w:val="18"/>
          <w:szCs w:val="18"/>
        </w:rPr>
        <w:t xml:space="preserve">e.g. </w:t>
      </w:r>
      <w:r w:rsidRPr="007310A0">
        <w:rPr>
          <w:sz w:val="18"/>
          <w:szCs w:val="18"/>
        </w:rPr>
        <w:t>M24 (%)</w:t>
      </w:r>
    </w:p>
    <w:p w14:paraId="36EFA02B" w14:textId="3D92B0BF" w:rsidR="007A0ADB" w:rsidRPr="007310A0" w:rsidRDefault="00B1177C" w:rsidP="004E3E16">
      <w:pPr>
        <w:rPr>
          <w:sz w:val="18"/>
          <w:szCs w:val="18"/>
        </w:rPr>
      </w:pPr>
      <w:r w:rsidRPr="007310A0">
        <w:rPr>
          <w:sz w:val="18"/>
          <w:szCs w:val="18"/>
        </w:rPr>
        <w:t>Results from any genotypic characterisations conducted should be appended to this form.</w:t>
      </w:r>
    </w:p>
    <w:p w14:paraId="44D9F71F" w14:textId="41DD773C" w:rsidR="00B817E6" w:rsidRPr="00CF0280" w:rsidRDefault="007A13E5" w:rsidP="00CA4427">
      <w:pPr>
        <w:pStyle w:val="Sublevel"/>
      </w:pPr>
      <w:r w:rsidRPr="00963E2C">
        <w:rPr>
          <w:rFonts w:asciiTheme="majorHAnsi" w:hAnsiTheme="majorHAnsi"/>
        </w:rPr>
        <w:lastRenderedPageBreak/>
        <w:t>C</w:t>
      </w:r>
      <w:r>
        <w:rPr>
          <w:rFonts w:asciiTheme="majorHAnsi" w:hAnsiTheme="majorHAnsi"/>
        </w:rPr>
        <w:t>3</w:t>
      </w:r>
      <w:r w:rsidR="002E18DD">
        <w:rPr>
          <w:rFonts w:asciiTheme="majorHAnsi" w:hAnsiTheme="majorHAnsi"/>
        </w:rPr>
        <w:t>.</w:t>
      </w:r>
      <w:r w:rsidRPr="00963E2C">
        <w:rPr>
          <w:rFonts w:asciiTheme="majorHAnsi" w:hAnsiTheme="majorHAnsi"/>
        </w:rPr>
        <w:t xml:space="preserve">  </w:t>
      </w:r>
      <w:r w:rsidRPr="007A0ADB">
        <w:rPr>
          <w:rFonts w:ascii="Calibri" w:hAnsi="Calibri" w:cs="Calibri"/>
        </w:rPr>
        <w:t xml:space="preserve">Species </w:t>
      </w:r>
      <w:r w:rsidR="002E18DD" w:rsidRPr="007A0ADB">
        <w:rPr>
          <w:rFonts w:ascii="Calibri" w:hAnsi="Calibri" w:cs="Calibri"/>
        </w:rPr>
        <w:t>characteri</w:t>
      </w:r>
      <w:r w:rsidR="007A0ADB">
        <w:rPr>
          <w:rFonts w:ascii="Calibri" w:hAnsi="Calibri" w:cs="Calibri"/>
        </w:rPr>
        <w:t>s</w:t>
      </w:r>
      <w:r w:rsidR="002E18DD" w:rsidRPr="007A0ADB">
        <w:rPr>
          <w:rFonts w:ascii="Calibri" w:hAnsi="Calibri" w:cs="Calibri"/>
        </w:rPr>
        <w:t>ation</w:t>
      </w:r>
      <w:r>
        <w:t xml:space="preserve"> – </w:t>
      </w:r>
      <w:r w:rsidR="002E18DD">
        <w:t>i</w:t>
      </w:r>
      <w:r w:rsidR="00063937" w:rsidRPr="00CF3F5D">
        <w:t xml:space="preserve">nsecticide </w:t>
      </w:r>
      <w:r w:rsidR="002E18DD">
        <w:t>r</w:t>
      </w:r>
      <w:r w:rsidR="00063937" w:rsidRPr="00CF3F5D">
        <w:t xml:space="preserve">esistance </w:t>
      </w:r>
      <w:r w:rsidR="002E18DD">
        <w:t>i</w:t>
      </w:r>
      <w:r w:rsidR="00063937" w:rsidRPr="00CF3F5D">
        <w:t>ntensity</w:t>
      </w:r>
    </w:p>
    <w:tbl>
      <w:tblPr>
        <w:tblStyle w:val="TableGrid"/>
        <w:tblW w:w="5000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tblCellMar>
          <w:top w:w="14" w:type="dxa"/>
          <w:left w:w="43" w:type="dxa"/>
          <w:bottom w:w="14" w:type="dxa"/>
          <w:right w:w="43" w:type="dxa"/>
        </w:tblCellMar>
        <w:tblLook w:val="04A0" w:firstRow="1" w:lastRow="0" w:firstColumn="1" w:lastColumn="0" w:noHBand="0" w:noVBand="1"/>
      </w:tblPr>
      <w:tblGrid>
        <w:gridCol w:w="1167"/>
        <w:gridCol w:w="825"/>
        <w:gridCol w:w="1218"/>
        <w:gridCol w:w="1218"/>
        <w:gridCol w:w="1218"/>
        <w:gridCol w:w="1218"/>
        <w:gridCol w:w="1218"/>
        <w:gridCol w:w="1217"/>
        <w:gridCol w:w="1217"/>
        <w:gridCol w:w="1217"/>
        <w:gridCol w:w="1217"/>
      </w:tblGrid>
      <w:tr w:rsidR="00017657" w:rsidRPr="00021219" w14:paraId="5283412C" w14:textId="77777777" w:rsidTr="00605247">
        <w:trPr>
          <w:trHeight w:val="374"/>
        </w:trPr>
        <w:tc>
          <w:tcPr>
            <w:tcW w:w="450" w:type="pct"/>
            <w:tcBorders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7175B5C0" w14:textId="6C43D26D" w:rsidR="00B817E6" w:rsidRPr="00021219" w:rsidRDefault="00B817E6" w:rsidP="00605247">
            <w:pPr>
              <w:pStyle w:val="Tableheaderswhiteongreen"/>
            </w:pPr>
            <w:r w:rsidRPr="00021219">
              <w:t>Mosquito species/</w:t>
            </w:r>
            <w:r w:rsidR="00CA4427">
              <w:t xml:space="preserve"> </w:t>
            </w:r>
            <w:r w:rsidRPr="00021219">
              <w:t>strain</w:t>
            </w:r>
          </w:p>
        </w:tc>
        <w:tc>
          <w:tcPr>
            <w:tcW w:w="318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4BCA84B4" w14:textId="77777777" w:rsidR="00B817E6" w:rsidRPr="00021219" w:rsidRDefault="00B817E6" w:rsidP="00605247">
            <w:pPr>
              <w:pStyle w:val="Tableheaderswhiteongreen"/>
            </w:pPr>
            <w:r w:rsidRPr="00021219">
              <w:t>Test date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3351D445" w14:textId="2645AF21" w:rsidR="00B817E6" w:rsidRDefault="00B817E6" w:rsidP="00605247">
            <w:pPr>
              <w:pStyle w:val="Tableheaderswhiteongreen"/>
            </w:pPr>
            <w:r>
              <w:t>[Method</w:t>
            </w:r>
            <w:r w:rsidR="003426FB">
              <w:t>*</w:t>
            </w:r>
            <w:r>
              <w:t>]</w:t>
            </w:r>
          </w:p>
          <w:p w14:paraId="65491D9A" w14:textId="77777777" w:rsidR="00B817E6" w:rsidRDefault="00B817E6" w:rsidP="00605247">
            <w:pPr>
              <w:pStyle w:val="Tableheaderswhiteongreen"/>
            </w:pPr>
            <w:r>
              <w:t>[Insecticide]</w:t>
            </w:r>
          </w:p>
          <w:p w14:paraId="4101822C" w14:textId="77777777" w:rsidR="00B817E6" w:rsidRDefault="00B817E6" w:rsidP="00605247">
            <w:pPr>
              <w:pStyle w:val="Tableheaderswhiteongreen"/>
            </w:pPr>
            <w:r>
              <w:t>[Dose]</w:t>
            </w:r>
          </w:p>
          <w:p w14:paraId="71EBBB08" w14:textId="5A5C4B6B" w:rsidR="00B817E6" w:rsidRPr="00021219" w:rsidRDefault="00B817E6" w:rsidP="00605247">
            <w:pPr>
              <w:pStyle w:val="Tableheaderswhiteongreen"/>
            </w:pPr>
            <w:r>
              <w:t>[Endpoint</w:t>
            </w:r>
            <w:r w:rsidR="003426FB">
              <w:t>*</w:t>
            </w:r>
            <w:r>
              <w:t>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7B731511" w14:textId="77777777" w:rsidR="00B817E6" w:rsidRDefault="00B817E6" w:rsidP="00605247">
            <w:pPr>
              <w:pStyle w:val="Tableheaderswhiteongreen"/>
            </w:pPr>
            <w:r>
              <w:t>[Method]</w:t>
            </w:r>
          </w:p>
          <w:p w14:paraId="08FC346D" w14:textId="77777777" w:rsidR="00B817E6" w:rsidRDefault="00B817E6" w:rsidP="00605247">
            <w:pPr>
              <w:pStyle w:val="Tableheaderswhiteongreen"/>
            </w:pPr>
            <w:r>
              <w:t>[Insecticide]</w:t>
            </w:r>
          </w:p>
          <w:p w14:paraId="4E73E7D4" w14:textId="77777777" w:rsidR="00B817E6" w:rsidRDefault="00B817E6" w:rsidP="00605247">
            <w:pPr>
              <w:pStyle w:val="Tableheaderswhiteongreen"/>
            </w:pPr>
            <w:r>
              <w:t>[Dose]</w:t>
            </w:r>
          </w:p>
          <w:p w14:paraId="4F918CA0" w14:textId="77777777" w:rsidR="00B817E6" w:rsidRPr="00021219" w:rsidRDefault="00B817E6" w:rsidP="00605247">
            <w:pPr>
              <w:pStyle w:val="Tableheaderswhiteongreen"/>
            </w:pPr>
            <w:r>
              <w:t>[Endpoint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1DCCC373" w14:textId="77777777" w:rsidR="00B817E6" w:rsidRDefault="00B817E6" w:rsidP="00605247">
            <w:pPr>
              <w:pStyle w:val="Tableheaderswhiteongreen"/>
            </w:pPr>
            <w:r>
              <w:t>[Method]</w:t>
            </w:r>
          </w:p>
          <w:p w14:paraId="5372C6C7" w14:textId="77777777" w:rsidR="00B817E6" w:rsidRDefault="00B817E6" w:rsidP="00605247">
            <w:pPr>
              <w:pStyle w:val="Tableheaderswhiteongreen"/>
            </w:pPr>
            <w:r>
              <w:t>[Insecticide]</w:t>
            </w:r>
          </w:p>
          <w:p w14:paraId="75409C60" w14:textId="77777777" w:rsidR="00B817E6" w:rsidRDefault="00B817E6" w:rsidP="00605247">
            <w:pPr>
              <w:pStyle w:val="Tableheaderswhiteongreen"/>
            </w:pPr>
            <w:r>
              <w:t>[Dose]</w:t>
            </w:r>
          </w:p>
          <w:p w14:paraId="4ABC1825" w14:textId="77777777" w:rsidR="00B817E6" w:rsidRPr="00021219" w:rsidRDefault="00B817E6" w:rsidP="00605247">
            <w:pPr>
              <w:pStyle w:val="Tableheaderswhiteongreen"/>
            </w:pPr>
            <w:r>
              <w:t>[Endpoint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2CF7144A" w14:textId="77777777" w:rsidR="00B817E6" w:rsidRDefault="00B817E6" w:rsidP="00605247">
            <w:pPr>
              <w:pStyle w:val="Tableheaderswhiteongreen"/>
            </w:pPr>
            <w:r>
              <w:t>[Method]</w:t>
            </w:r>
          </w:p>
          <w:p w14:paraId="1DD23459" w14:textId="77777777" w:rsidR="00B817E6" w:rsidRDefault="00B817E6" w:rsidP="00605247">
            <w:pPr>
              <w:pStyle w:val="Tableheaderswhiteongreen"/>
            </w:pPr>
            <w:r>
              <w:t>[Insecticide]</w:t>
            </w:r>
          </w:p>
          <w:p w14:paraId="242F0F87" w14:textId="77777777" w:rsidR="00B817E6" w:rsidRDefault="00B817E6" w:rsidP="00605247">
            <w:pPr>
              <w:pStyle w:val="Tableheaderswhiteongreen"/>
            </w:pPr>
            <w:r>
              <w:t>[Dose]</w:t>
            </w:r>
          </w:p>
          <w:p w14:paraId="3C7375AD" w14:textId="77777777" w:rsidR="00B817E6" w:rsidRPr="00021219" w:rsidRDefault="00B817E6" w:rsidP="00605247">
            <w:pPr>
              <w:pStyle w:val="Tableheaderswhiteongreen"/>
            </w:pPr>
            <w:r>
              <w:t>[Endpoint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34763A33" w14:textId="77777777" w:rsidR="00B817E6" w:rsidRDefault="00B817E6" w:rsidP="00605247">
            <w:pPr>
              <w:pStyle w:val="Tableheaderswhiteongreen"/>
            </w:pPr>
            <w:r>
              <w:t>[Method]</w:t>
            </w:r>
          </w:p>
          <w:p w14:paraId="36A393E4" w14:textId="77777777" w:rsidR="00B817E6" w:rsidRDefault="00B817E6" w:rsidP="00605247">
            <w:pPr>
              <w:pStyle w:val="Tableheaderswhiteongreen"/>
            </w:pPr>
            <w:r>
              <w:t>[Insecticide]</w:t>
            </w:r>
          </w:p>
          <w:p w14:paraId="3C6D51BE" w14:textId="77777777" w:rsidR="00B817E6" w:rsidRDefault="00B817E6" w:rsidP="00605247">
            <w:pPr>
              <w:pStyle w:val="Tableheaderswhiteongreen"/>
            </w:pPr>
            <w:r>
              <w:t>[Dose]</w:t>
            </w:r>
          </w:p>
          <w:p w14:paraId="48E5BD8A" w14:textId="77777777" w:rsidR="00B817E6" w:rsidRPr="00021219" w:rsidRDefault="00B817E6" w:rsidP="00605247">
            <w:pPr>
              <w:pStyle w:val="Tableheaderswhiteongreen"/>
            </w:pPr>
            <w:r>
              <w:t>[Endpoint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30A536F8" w14:textId="77777777" w:rsidR="00B817E6" w:rsidRDefault="00B817E6" w:rsidP="00605247">
            <w:pPr>
              <w:pStyle w:val="Tableheaderswhiteongreen"/>
            </w:pPr>
            <w:r>
              <w:t>[Method]</w:t>
            </w:r>
          </w:p>
          <w:p w14:paraId="4D3A87C8" w14:textId="77777777" w:rsidR="00B817E6" w:rsidRDefault="00B817E6" w:rsidP="00605247">
            <w:pPr>
              <w:pStyle w:val="Tableheaderswhiteongreen"/>
            </w:pPr>
            <w:r>
              <w:t>[Insecticide]</w:t>
            </w:r>
          </w:p>
          <w:p w14:paraId="5977ECA1" w14:textId="77777777" w:rsidR="00B817E6" w:rsidRDefault="00B817E6" w:rsidP="00605247">
            <w:pPr>
              <w:pStyle w:val="Tableheaderswhiteongreen"/>
            </w:pPr>
            <w:r>
              <w:t>[Dose]</w:t>
            </w:r>
          </w:p>
          <w:p w14:paraId="68BDC8AF" w14:textId="77777777" w:rsidR="00B817E6" w:rsidRPr="00021219" w:rsidRDefault="00B817E6" w:rsidP="00605247">
            <w:pPr>
              <w:pStyle w:val="Tableheaderswhiteongreen"/>
            </w:pPr>
            <w:r>
              <w:t>[Endpoint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53C8C680" w14:textId="77777777" w:rsidR="00B817E6" w:rsidRDefault="00B817E6" w:rsidP="00605247">
            <w:pPr>
              <w:pStyle w:val="Tableheaderswhiteongreen"/>
            </w:pPr>
            <w:r>
              <w:t>[Method]</w:t>
            </w:r>
          </w:p>
          <w:p w14:paraId="5874100A" w14:textId="77777777" w:rsidR="00B817E6" w:rsidRDefault="00B817E6" w:rsidP="00605247">
            <w:pPr>
              <w:pStyle w:val="Tableheaderswhiteongreen"/>
            </w:pPr>
            <w:r>
              <w:t>[Insecticide]</w:t>
            </w:r>
          </w:p>
          <w:p w14:paraId="77982CEA" w14:textId="77777777" w:rsidR="00B817E6" w:rsidRDefault="00B817E6" w:rsidP="00605247">
            <w:pPr>
              <w:pStyle w:val="Tableheaderswhiteongreen"/>
            </w:pPr>
            <w:r>
              <w:t>[Dose]</w:t>
            </w:r>
          </w:p>
          <w:p w14:paraId="240012AF" w14:textId="77777777" w:rsidR="00B817E6" w:rsidRPr="00021219" w:rsidRDefault="00B817E6" w:rsidP="00605247">
            <w:pPr>
              <w:pStyle w:val="Tableheaderswhiteongreen"/>
            </w:pPr>
            <w:r>
              <w:t>[Endpoint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31D978D9" w14:textId="77777777" w:rsidR="00B817E6" w:rsidRDefault="00B817E6" w:rsidP="00605247">
            <w:pPr>
              <w:pStyle w:val="Tableheaderswhiteongreen"/>
            </w:pPr>
            <w:r>
              <w:t>[Method]</w:t>
            </w:r>
          </w:p>
          <w:p w14:paraId="7EFDFC4A" w14:textId="77777777" w:rsidR="00B817E6" w:rsidRDefault="00B817E6" w:rsidP="00605247">
            <w:pPr>
              <w:pStyle w:val="Tableheaderswhiteongreen"/>
            </w:pPr>
            <w:r>
              <w:t>[Insecticide]</w:t>
            </w:r>
          </w:p>
          <w:p w14:paraId="70C48C74" w14:textId="77777777" w:rsidR="00B817E6" w:rsidRDefault="00B817E6" w:rsidP="00605247">
            <w:pPr>
              <w:pStyle w:val="Tableheaderswhiteongreen"/>
            </w:pPr>
            <w:r>
              <w:t>[Dose]</w:t>
            </w:r>
          </w:p>
          <w:p w14:paraId="3F4D3BCC" w14:textId="77777777" w:rsidR="00B817E6" w:rsidRPr="00021219" w:rsidRDefault="00B817E6" w:rsidP="00605247">
            <w:pPr>
              <w:pStyle w:val="Tableheaderswhiteongreen"/>
            </w:pPr>
            <w:r>
              <w:t>[Endpoint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</w:tcBorders>
            <w:shd w:val="clear" w:color="auto" w:fill="03A783"/>
            <w:vAlign w:val="center"/>
          </w:tcPr>
          <w:p w14:paraId="10FBCC1E" w14:textId="77777777" w:rsidR="00B817E6" w:rsidRDefault="00B817E6" w:rsidP="00605247">
            <w:pPr>
              <w:pStyle w:val="Tableheaderswhiteongreen"/>
            </w:pPr>
            <w:r>
              <w:t>[Method]</w:t>
            </w:r>
          </w:p>
          <w:p w14:paraId="26D2478F" w14:textId="77777777" w:rsidR="00B817E6" w:rsidRDefault="00B817E6" w:rsidP="00605247">
            <w:pPr>
              <w:pStyle w:val="Tableheaderswhiteongreen"/>
            </w:pPr>
            <w:r>
              <w:t>[Insecticide]</w:t>
            </w:r>
          </w:p>
          <w:p w14:paraId="6C0FF650" w14:textId="77777777" w:rsidR="00B817E6" w:rsidRDefault="00B817E6" w:rsidP="00605247">
            <w:pPr>
              <w:pStyle w:val="Tableheaderswhiteongreen"/>
            </w:pPr>
            <w:r>
              <w:t>[Dose]</w:t>
            </w:r>
          </w:p>
          <w:p w14:paraId="3B695233" w14:textId="77777777" w:rsidR="00B817E6" w:rsidRPr="00021219" w:rsidRDefault="00B817E6" w:rsidP="00605247">
            <w:pPr>
              <w:pStyle w:val="Tableheaderswhiteongreen"/>
            </w:pPr>
            <w:r>
              <w:t>[Endpoint]</w:t>
            </w:r>
          </w:p>
        </w:tc>
      </w:tr>
      <w:tr w:rsidR="00D10DA2" w:rsidRPr="00021219" w14:paraId="42E0E06B" w14:textId="77777777" w:rsidTr="00926C9E">
        <w:trPr>
          <w:trHeight w:val="885"/>
        </w:trPr>
        <w:tc>
          <w:tcPr>
            <w:tcW w:w="450" w:type="pct"/>
          </w:tcPr>
          <w:p w14:paraId="10681C3D" w14:textId="00EC946A" w:rsidR="00B817E6" w:rsidRPr="00021219" w:rsidRDefault="00B817E6" w:rsidP="00CA4427">
            <w:pPr>
              <w:pStyle w:val="TableBody"/>
            </w:pPr>
            <w:r w:rsidRPr="00021219">
              <w:t>[Mosquito species/</w:t>
            </w:r>
            <w:r w:rsidR="00CA4427">
              <w:t xml:space="preserve"> </w:t>
            </w:r>
            <w:r w:rsidRPr="00021219">
              <w:t>strain]</w:t>
            </w:r>
          </w:p>
        </w:tc>
        <w:tc>
          <w:tcPr>
            <w:tcW w:w="318" w:type="pct"/>
          </w:tcPr>
          <w:p w14:paraId="05100F2E" w14:textId="77777777" w:rsidR="00B817E6" w:rsidRPr="00021219" w:rsidRDefault="00B817E6" w:rsidP="00CA4427">
            <w:pPr>
              <w:pStyle w:val="TableBody"/>
            </w:pPr>
            <w:r w:rsidRPr="00021219">
              <w:t>[Test date]</w:t>
            </w:r>
          </w:p>
        </w:tc>
        <w:tc>
          <w:tcPr>
            <w:tcW w:w="470" w:type="pct"/>
          </w:tcPr>
          <w:p w14:paraId="542301F8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0" w:type="pct"/>
          </w:tcPr>
          <w:p w14:paraId="5E0F7204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0" w:type="pct"/>
          </w:tcPr>
          <w:p w14:paraId="1195E503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0" w:type="pct"/>
          </w:tcPr>
          <w:p w14:paraId="3E7F6A99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0" w:type="pct"/>
          </w:tcPr>
          <w:p w14:paraId="39294680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0" w:type="pct"/>
          </w:tcPr>
          <w:p w14:paraId="7F826AF2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0" w:type="pct"/>
          </w:tcPr>
          <w:p w14:paraId="494DCCEF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0" w:type="pct"/>
          </w:tcPr>
          <w:p w14:paraId="48BBD2F4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0" w:type="pct"/>
          </w:tcPr>
          <w:p w14:paraId="6898A438" w14:textId="77777777" w:rsidR="00B817E6" w:rsidRPr="00021219" w:rsidRDefault="00B817E6" w:rsidP="00CA4427">
            <w:pPr>
              <w:pStyle w:val="TableBody"/>
            </w:pPr>
          </w:p>
        </w:tc>
      </w:tr>
      <w:tr w:rsidR="00D10DA2" w:rsidRPr="00021219" w14:paraId="7B4A7332" w14:textId="77777777" w:rsidTr="00926C9E">
        <w:trPr>
          <w:trHeight w:val="374"/>
        </w:trPr>
        <w:tc>
          <w:tcPr>
            <w:tcW w:w="450" w:type="pct"/>
          </w:tcPr>
          <w:p w14:paraId="480E4E2D" w14:textId="0F0660E1" w:rsidR="00B817E6" w:rsidRPr="00021219" w:rsidRDefault="00B817E6" w:rsidP="00CA4427">
            <w:pPr>
              <w:pStyle w:val="TableBody"/>
            </w:pPr>
            <w:r w:rsidRPr="00021219">
              <w:t>[Mosquito species/</w:t>
            </w:r>
            <w:r w:rsidR="00CA4427">
              <w:t xml:space="preserve"> </w:t>
            </w:r>
            <w:r w:rsidRPr="00021219">
              <w:t>strain]</w:t>
            </w:r>
          </w:p>
        </w:tc>
        <w:tc>
          <w:tcPr>
            <w:tcW w:w="318" w:type="pct"/>
          </w:tcPr>
          <w:p w14:paraId="67D9DE00" w14:textId="77777777" w:rsidR="00B817E6" w:rsidRPr="00021219" w:rsidRDefault="00B817E6" w:rsidP="00CA4427">
            <w:pPr>
              <w:pStyle w:val="TableBody"/>
            </w:pPr>
            <w:r w:rsidRPr="00021219">
              <w:t>[Test date]</w:t>
            </w:r>
          </w:p>
        </w:tc>
        <w:tc>
          <w:tcPr>
            <w:tcW w:w="470" w:type="pct"/>
          </w:tcPr>
          <w:p w14:paraId="2C26950C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0" w:type="pct"/>
          </w:tcPr>
          <w:p w14:paraId="5F30A82D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0" w:type="pct"/>
          </w:tcPr>
          <w:p w14:paraId="68B0B6BD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0" w:type="pct"/>
          </w:tcPr>
          <w:p w14:paraId="5E5F5C2E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0" w:type="pct"/>
          </w:tcPr>
          <w:p w14:paraId="0B6043A8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0" w:type="pct"/>
          </w:tcPr>
          <w:p w14:paraId="07102993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0" w:type="pct"/>
          </w:tcPr>
          <w:p w14:paraId="12179FF5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0" w:type="pct"/>
          </w:tcPr>
          <w:p w14:paraId="2F602C48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0" w:type="pct"/>
          </w:tcPr>
          <w:p w14:paraId="178F9B6D" w14:textId="77777777" w:rsidR="00B817E6" w:rsidRPr="00021219" w:rsidRDefault="00B817E6" w:rsidP="00CA4427">
            <w:pPr>
              <w:pStyle w:val="TableBody"/>
            </w:pPr>
          </w:p>
        </w:tc>
      </w:tr>
    </w:tbl>
    <w:p w14:paraId="3BD210DE" w14:textId="2DF83A6D" w:rsidR="00B817E6" w:rsidRDefault="00B817E6" w:rsidP="003426FB">
      <w:pPr>
        <w:pStyle w:val="Normalred"/>
        <w:spacing w:after="0"/>
      </w:pPr>
      <w:r w:rsidRPr="00FA23E5">
        <w:t>Add rows</w:t>
      </w:r>
      <w:r w:rsidR="003426FB">
        <w:t>/columns</w:t>
      </w:r>
      <w:r w:rsidRPr="00FA23E5">
        <w:t xml:space="preserve"> to the table if required.</w:t>
      </w:r>
    </w:p>
    <w:p w14:paraId="5759DF63" w14:textId="7539256C" w:rsidR="00136133" w:rsidRPr="003426FB" w:rsidRDefault="00B817E6" w:rsidP="00926C9E">
      <w:pPr>
        <w:rPr>
          <w:sz w:val="18"/>
          <w:szCs w:val="18"/>
        </w:rPr>
      </w:pPr>
      <w:r w:rsidRPr="003426FB">
        <w:rPr>
          <w:sz w:val="18"/>
          <w:szCs w:val="18"/>
        </w:rPr>
        <w:t xml:space="preserve">* Method = </w:t>
      </w:r>
      <w:r w:rsidR="003D6431" w:rsidRPr="003426FB">
        <w:rPr>
          <w:sz w:val="18"/>
          <w:szCs w:val="18"/>
        </w:rPr>
        <w:t xml:space="preserve">e.g. </w:t>
      </w:r>
      <w:r w:rsidRPr="003426FB">
        <w:rPr>
          <w:sz w:val="18"/>
          <w:szCs w:val="18"/>
        </w:rPr>
        <w:t xml:space="preserve">WHO cylinder/bottle bioassay, Endpoint = </w:t>
      </w:r>
      <w:r w:rsidR="003D6431" w:rsidRPr="003426FB">
        <w:rPr>
          <w:sz w:val="18"/>
          <w:szCs w:val="18"/>
        </w:rPr>
        <w:t xml:space="preserve">e.g. </w:t>
      </w:r>
      <w:r w:rsidRPr="003426FB">
        <w:rPr>
          <w:sz w:val="18"/>
          <w:szCs w:val="18"/>
        </w:rPr>
        <w:t>M24 (%)</w:t>
      </w:r>
    </w:p>
    <w:p w14:paraId="0B9FBE24" w14:textId="40A45FCC" w:rsidR="00406133" w:rsidRPr="00CF0280" w:rsidRDefault="00406133" w:rsidP="00926C9E">
      <w:pPr>
        <w:pStyle w:val="Sublevel"/>
        <w:rPr>
          <w:rFonts w:ascii="Cambria" w:hAnsi="Cambria"/>
        </w:rPr>
      </w:pPr>
      <w:r w:rsidRPr="00963E2C">
        <w:t>C</w:t>
      </w:r>
      <w:r>
        <w:t>4</w:t>
      </w:r>
      <w:r w:rsidR="002E18DD">
        <w:t>.</w:t>
      </w:r>
      <w:r w:rsidRPr="00963E2C">
        <w:t xml:space="preserve"> S</w:t>
      </w:r>
      <w:r>
        <w:t xml:space="preserve">pecies </w:t>
      </w:r>
      <w:r w:rsidR="002E18DD">
        <w:t>characteri</w:t>
      </w:r>
      <w:r w:rsidR="005E312A">
        <w:t>s</w:t>
      </w:r>
      <w:r w:rsidR="002E18DD">
        <w:t>ation</w:t>
      </w:r>
      <w:r>
        <w:rPr>
          <w:rFonts w:ascii="Cambria" w:hAnsi="Cambria"/>
        </w:rPr>
        <w:t xml:space="preserve"> – </w:t>
      </w:r>
      <w:r w:rsidR="00E12197">
        <w:rPr>
          <w:rFonts w:ascii="Cambria" w:hAnsi="Cambria"/>
        </w:rPr>
        <w:t>LC</w:t>
      </w:r>
      <w:r w:rsidR="00E12197" w:rsidRPr="006651FD">
        <w:rPr>
          <w:rFonts w:ascii="Cambria" w:hAnsi="Cambria"/>
          <w:vertAlign w:val="subscript"/>
        </w:rPr>
        <w:t>50</w:t>
      </w:r>
      <w:r w:rsidR="00E12197">
        <w:rPr>
          <w:rFonts w:ascii="Cambria" w:hAnsi="Cambria"/>
        </w:rPr>
        <w:t xml:space="preserve"> and LC</w:t>
      </w:r>
      <w:r w:rsidR="00E12197" w:rsidRPr="006651FD">
        <w:rPr>
          <w:rFonts w:ascii="Cambria" w:hAnsi="Cambria"/>
          <w:vertAlign w:val="subscript"/>
        </w:rPr>
        <w:t>90</w:t>
      </w:r>
      <w:r w:rsidR="009D6E2A" w:rsidRPr="006651FD">
        <w:rPr>
          <w:rFonts w:ascii="Cambria" w:hAnsi="Cambria"/>
          <w:vertAlign w:val="superscript"/>
        </w:rPr>
        <w:t>*</w:t>
      </w:r>
    </w:p>
    <w:tbl>
      <w:tblPr>
        <w:tblStyle w:val="TableGrid"/>
        <w:tblW w:w="5000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tblCellMar>
          <w:top w:w="14" w:type="dxa"/>
          <w:bottom w:w="14" w:type="dxa"/>
        </w:tblCellMar>
        <w:tblLook w:val="04A0" w:firstRow="1" w:lastRow="0" w:firstColumn="1" w:lastColumn="0" w:noHBand="0" w:noVBand="1"/>
      </w:tblPr>
      <w:tblGrid>
        <w:gridCol w:w="3114"/>
        <w:gridCol w:w="1985"/>
        <w:gridCol w:w="1275"/>
        <w:gridCol w:w="1277"/>
        <w:gridCol w:w="1134"/>
        <w:gridCol w:w="1274"/>
        <w:gridCol w:w="1417"/>
        <w:gridCol w:w="1474"/>
      </w:tblGrid>
      <w:tr w:rsidR="00D56E3E" w14:paraId="17DBA49B" w14:textId="77777777" w:rsidTr="00052E08">
        <w:trPr>
          <w:trHeight w:val="374"/>
        </w:trPr>
        <w:tc>
          <w:tcPr>
            <w:tcW w:w="1202" w:type="pct"/>
            <w:tcBorders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7A60D2B6" w14:textId="5CDD505A" w:rsidR="00D56E3E" w:rsidRDefault="00D56E3E" w:rsidP="00926C9E">
            <w:pPr>
              <w:pStyle w:val="Tableheaderswhiteongreen"/>
            </w:pPr>
            <w:r>
              <w:t>Species</w:t>
            </w:r>
          </w:p>
        </w:tc>
        <w:tc>
          <w:tcPr>
            <w:tcW w:w="766" w:type="pct"/>
            <w:tcBorders>
              <w:right w:val="single" w:sz="4" w:space="0" w:color="FFFFFF" w:themeColor="background1"/>
            </w:tcBorders>
            <w:shd w:val="clear" w:color="auto" w:fill="03A783"/>
          </w:tcPr>
          <w:p w14:paraId="4D009E5A" w14:textId="46FD0BDF" w:rsidR="00D56E3E" w:rsidRDefault="00D56E3E" w:rsidP="00926C9E">
            <w:pPr>
              <w:pStyle w:val="Tableheaderswhiteongreen"/>
            </w:pPr>
            <w:r>
              <w:t>Insecticide</w:t>
            </w:r>
          </w:p>
        </w:tc>
        <w:tc>
          <w:tcPr>
            <w:tcW w:w="492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28C7F2E5" w14:textId="29D434F7" w:rsidR="00D56E3E" w:rsidRDefault="00D56E3E" w:rsidP="00926C9E">
            <w:pPr>
              <w:pStyle w:val="Tableheaderswhiteongreen"/>
            </w:pPr>
            <w:r>
              <w:t>Endpoint</w:t>
            </w:r>
          </w:p>
        </w:tc>
        <w:tc>
          <w:tcPr>
            <w:tcW w:w="493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6F809C3B" w14:textId="61BD80C7" w:rsidR="00D56E3E" w:rsidRDefault="00D56E3E" w:rsidP="00926C9E">
            <w:pPr>
              <w:pStyle w:val="Tableheaderswhiteongreen"/>
            </w:pPr>
            <w:r>
              <w:t>Slope</w:t>
            </w:r>
          </w:p>
        </w:tc>
        <w:tc>
          <w:tcPr>
            <w:tcW w:w="438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33F6770D" w14:textId="11EFD7E9" w:rsidR="00D56E3E" w:rsidRDefault="00D56E3E" w:rsidP="00926C9E">
            <w:pPr>
              <w:pStyle w:val="Tableheaderswhiteongreen"/>
            </w:pPr>
            <w:r>
              <w:t>LC</w:t>
            </w:r>
            <w:r w:rsidRPr="006651FD">
              <w:rPr>
                <w:vertAlign w:val="subscript"/>
              </w:rPr>
              <w:t>50</w:t>
            </w:r>
          </w:p>
        </w:tc>
        <w:tc>
          <w:tcPr>
            <w:tcW w:w="492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1141EBB1" w14:textId="7CACDC2B" w:rsidR="00D56E3E" w:rsidRDefault="00D56E3E" w:rsidP="00926C9E">
            <w:pPr>
              <w:pStyle w:val="Tableheaderswhiteongreen"/>
            </w:pPr>
            <w:r>
              <w:t>95% CI</w:t>
            </w:r>
          </w:p>
        </w:tc>
        <w:tc>
          <w:tcPr>
            <w:tcW w:w="54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28FBA118" w14:textId="420FF56E" w:rsidR="00D56E3E" w:rsidRDefault="00D56E3E" w:rsidP="00926C9E">
            <w:pPr>
              <w:pStyle w:val="Tableheaderswhiteongreen"/>
            </w:pPr>
            <w:r>
              <w:t>LC</w:t>
            </w:r>
            <w:r w:rsidRPr="006651FD">
              <w:rPr>
                <w:vertAlign w:val="subscript"/>
              </w:rPr>
              <w:t>90</w:t>
            </w:r>
          </w:p>
        </w:tc>
        <w:tc>
          <w:tcPr>
            <w:tcW w:w="569" w:type="pct"/>
            <w:tcBorders>
              <w:left w:val="single" w:sz="4" w:space="0" w:color="FFFFFF" w:themeColor="background1"/>
            </w:tcBorders>
            <w:shd w:val="clear" w:color="auto" w:fill="03A783"/>
            <w:vAlign w:val="center"/>
          </w:tcPr>
          <w:p w14:paraId="585FED9C" w14:textId="1280B244" w:rsidR="00D56E3E" w:rsidRDefault="00D56E3E" w:rsidP="00926C9E">
            <w:pPr>
              <w:pStyle w:val="Tableheaderswhiteongreen"/>
            </w:pPr>
            <w:r>
              <w:t>95%CI</w:t>
            </w:r>
          </w:p>
        </w:tc>
      </w:tr>
      <w:tr w:rsidR="00D56E3E" w14:paraId="481783C0" w14:textId="77777777" w:rsidTr="00052E08">
        <w:trPr>
          <w:trHeight w:val="374"/>
        </w:trPr>
        <w:tc>
          <w:tcPr>
            <w:tcW w:w="1202" w:type="pct"/>
          </w:tcPr>
          <w:p w14:paraId="55166BB8" w14:textId="20DA21D4" w:rsidR="00D56E3E" w:rsidRDefault="00D56E3E" w:rsidP="00926C9E">
            <w:pPr>
              <w:pStyle w:val="TableBody"/>
            </w:pPr>
            <w:r w:rsidRPr="00021219">
              <w:t>[Mosquito species/strain]</w:t>
            </w:r>
          </w:p>
        </w:tc>
        <w:tc>
          <w:tcPr>
            <w:tcW w:w="766" w:type="pct"/>
          </w:tcPr>
          <w:p w14:paraId="4BC8AD77" w14:textId="77777777" w:rsidR="00D56E3E" w:rsidRDefault="00D56E3E" w:rsidP="00926C9E">
            <w:pPr>
              <w:pStyle w:val="TableBody"/>
            </w:pPr>
          </w:p>
        </w:tc>
        <w:tc>
          <w:tcPr>
            <w:tcW w:w="492" w:type="pct"/>
          </w:tcPr>
          <w:p w14:paraId="0DE08DFF" w14:textId="43A5D427" w:rsidR="00D56E3E" w:rsidRDefault="00D56E3E" w:rsidP="00926C9E">
            <w:pPr>
              <w:pStyle w:val="TableBody"/>
            </w:pPr>
          </w:p>
        </w:tc>
        <w:tc>
          <w:tcPr>
            <w:tcW w:w="493" w:type="pct"/>
          </w:tcPr>
          <w:p w14:paraId="582F5EB7" w14:textId="5EDFD94E" w:rsidR="00D56E3E" w:rsidRPr="006651FD" w:rsidRDefault="00D56E3E" w:rsidP="00926C9E">
            <w:pPr>
              <w:pStyle w:val="TableBody"/>
            </w:pPr>
          </w:p>
        </w:tc>
        <w:tc>
          <w:tcPr>
            <w:tcW w:w="438" w:type="pct"/>
          </w:tcPr>
          <w:p w14:paraId="2C516966" w14:textId="3676A5BD" w:rsidR="00D56E3E" w:rsidRDefault="00D56E3E" w:rsidP="00926C9E">
            <w:pPr>
              <w:pStyle w:val="TableBody"/>
            </w:pPr>
          </w:p>
        </w:tc>
        <w:tc>
          <w:tcPr>
            <w:tcW w:w="492" w:type="pct"/>
          </w:tcPr>
          <w:p w14:paraId="4A453C81" w14:textId="77777777" w:rsidR="00D56E3E" w:rsidRDefault="00D56E3E" w:rsidP="00926C9E">
            <w:pPr>
              <w:pStyle w:val="TableBody"/>
            </w:pPr>
          </w:p>
        </w:tc>
        <w:tc>
          <w:tcPr>
            <w:tcW w:w="547" w:type="pct"/>
          </w:tcPr>
          <w:p w14:paraId="5D2F0185" w14:textId="77777777" w:rsidR="00D56E3E" w:rsidRDefault="00D56E3E" w:rsidP="00926C9E">
            <w:pPr>
              <w:pStyle w:val="TableBody"/>
            </w:pPr>
          </w:p>
        </w:tc>
        <w:tc>
          <w:tcPr>
            <w:tcW w:w="569" w:type="pct"/>
          </w:tcPr>
          <w:p w14:paraId="6F5A314B" w14:textId="77777777" w:rsidR="00D56E3E" w:rsidRDefault="00D56E3E" w:rsidP="00926C9E">
            <w:pPr>
              <w:pStyle w:val="TableBody"/>
            </w:pPr>
          </w:p>
        </w:tc>
      </w:tr>
      <w:tr w:rsidR="00D56E3E" w14:paraId="4D4BB47B" w14:textId="77777777" w:rsidTr="00052E08">
        <w:trPr>
          <w:trHeight w:val="374"/>
        </w:trPr>
        <w:tc>
          <w:tcPr>
            <w:tcW w:w="1202" w:type="pct"/>
          </w:tcPr>
          <w:p w14:paraId="78AAE600" w14:textId="1183C50E" w:rsidR="00D56E3E" w:rsidRDefault="00D56E3E" w:rsidP="00926C9E">
            <w:pPr>
              <w:pStyle w:val="TableBody"/>
            </w:pPr>
            <w:r w:rsidRPr="00021219">
              <w:t>[Mosquito species/strain]</w:t>
            </w:r>
          </w:p>
        </w:tc>
        <w:tc>
          <w:tcPr>
            <w:tcW w:w="766" w:type="pct"/>
          </w:tcPr>
          <w:p w14:paraId="3E0EAC23" w14:textId="77777777" w:rsidR="00D56E3E" w:rsidRDefault="00D56E3E" w:rsidP="00926C9E">
            <w:pPr>
              <w:pStyle w:val="TableBody"/>
            </w:pPr>
          </w:p>
        </w:tc>
        <w:tc>
          <w:tcPr>
            <w:tcW w:w="492" w:type="pct"/>
          </w:tcPr>
          <w:p w14:paraId="16A980C6" w14:textId="42F4A299" w:rsidR="00D56E3E" w:rsidRDefault="00D56E3E" w:rsidP="00926C9E">
            <w:pPr>
              <w:pStyle w:val="TableBody"/>
            </w:pPr>
          </w:p>
        </w:tc>
        <w:tc>
          <w:tcPr>
            <w:tcW w:w="493" w:type="pct"/>
          </w:tcPr>
          <w:p w14:paraId="4F467BC5" w14:textId="3A5E688B" w:rsidR="00D56E3E" w:rsidRDefault="00D56E3E" w:rsidP="00926C9E">
            <w:pPr>
              <w:pStyle w:val="TableBody"/>
            </w:pPr>
          </w:p>
        </w:tc>
        <w:tc>
          <w:tcPr>
            <w:tcW w:w="438" w:type="pct"/>
          </w:tcPr>
          <w:p w14:paraId="5E071273" w14:textId="40DD588B" w:rsidR="00D56E3E" w:rsidRDefault="00D56E3E" w:rsidP="00926C9E">
            <w:pPr>
              <w:pStyle w:val="TableBody"/>
            </w:pPr>
          </w:p>
        </w:tc>
        <w:tc>
          <w:tcPr>
            <w:tcW w:w="492" w:type="pct"/>
          </w:tcPr>
          <w:p w14:paraId="505BB678" w14:textId="77777777" w:rsidR="00D56E3E" w:rsidRDefault="00D56E3E" w:rsidP="00926C9E">
            <w:pPr>
              <w:pStyle w:val="TableBody"/>
            </w:pPr>
          </w:p>
        </w:tc>
        <w:tc>
          <w:tcPr>
            <w:tcW w:w="547" w:type="pct"/>
          </w:tcPr>
          <w:p w14:paraId="6973FAA0" w14:textId="77777777" w:rsidR="00D56E3E" w:rsidRDefault="00D56E3E" w:rsidP="00926C9E">
            <w:pPr>
              <w:pStyle w:val="TableBody"/>
            </w:pPr>
          </w:p>
        </w:tc>
        <w:tc>
          <w:tcPr>
            <w:tcW w:w="569" w:type="pct"/>
          </w:tcPr>
          <w:p w14:paraId="2162AE95" w14:textId="77777777" w:rsidR="00D56E3E" w:rsidRDefault="00D56E3E" w:rsidP="00926C9E">
            <w:pPr>
              <w:pStyle w:val="TableBody"/>
            </w:pPr>
          </w:p>
        </w:tc>
      </w:tr>
      <w:tr w:rsidR="00D56E3E" w14:paraId="75C2250C" w14:textId="77777777" w:rsidTr="00052E08">
        <w:trPr>
          <w:trHeight w:val="374"/>
        </w:trPr>
        <w:tc>
          <w:tcPr>
            <w:tcW w:w="1202" w:type="pct"/>
          </w:tcPr>
          <w:p w14:paraId="6F44EDC8" w14:textId="1733A281" w:rsidR="00D56E3E" w:rsidRDefault="00D56E3E" w:rsidP="00926C9E">
            <w:pPr>
              <w:pStyle w:val="TableBody"/>
            </w:pPr>
            <w:r w:rsidRPr="00021219">
              <w:t>[Mosquito species/strain]</w:t>
            </w:r>
          </w:p>
        </w:tc>
        <w:tc>
          <w:tcPr>
            <w:tcW w:w="766" w:type="pct"/>
          </w:tcPr>
          <w:p w14:paraId="6490D9A3" w14:textId="77777777" w:rsidR="00D56E3E" w:rsidRDefault="00D56E3E" w:rsidP="00926C9E">
            <w:pPr>
              <w:pStyle w:val="TableBody"/>
            </w:pPr>
          </w:p>
        </w:tc>
        <w:tc>
          <w:tcPr>
            <w:tcW w:w="492" w:type="pct"/>
          </w:tcPr>
          <w:p w14:paraId="701FDC6D" w14:textId="6E378FB4" w:rsidR="00D56E3E" w:rsidRDefault="00D56E3E" w:rsidP="00926C9E">
            <w:pPr>
              <w:pStyle w:val="TableBody"/>
            </w:pPr>
          </w:p>
        </w:tc>
        <w:tc>
          <w:tcPr>
            <w:tcW w:w="493" w:type="pct"/>
          </w:tcPr>
          <w:p w14:paraId="42630CEA" w14:textId="7867C295" w:rsidR="00D56E3E" w:rsidRDefault="00D56E3E" w:rsidP="00926C9E">
            <w:pPr>
              <w:pStyle w:val="TableBody"/>
            </w:pPr>
          </w:p>
        </w:tc>
        <w:tc>
          <w:tcPr>
            <w:tcW w:w="438" w:type="pct"/>
          </w:tcPr>
          <w:p w14:paraId="6CF33F34" w14:textId="10553093" w:rsidR="00D56E3E" w:rsidRDefault="00D56E3E" w:rsidP="00926C9E">
            <w:pPr>
              <w:pStyle w:val="TableBody"/>
            </w:pPr>
          </w:p>
        </w:tc>
        <w:tc>
          <w:tcPr>
            <w:tcW w:w="492" w:type="pct"/>
          </w:tcPr>
          <w:p w14:paraId="4ACC91B2" w14:textId="77777777" w:rsidR="00D56E3E" w:rsidRDefault="00D56E3E" w:rsidP="00926C9E">
            <w:pPr>
              <w:pStyle w:val="TableBody"/>
            </w:pPr>
          </w:p>
        </w:tc>
        <w:tc>
          <w:tcPr>
            <w:tcW w:w="547" w:type="pct"/>
          </w:tcPr>
          <w:p w14:paraId="24FE3168" w14:textId="77777777" w:rsidR="00D56E3E" w:rsidRDefault="00D56E3E" w:rsidP="00926C9E">
            <w:pPr>
              <w:pStyle w:val="TableBody"/>
            </w:pPr>
          </w:p>
        </w:tc>
        <w:tc>
          <w:tcPr>
            <w:tcW w:w="569" w:type="pct"/>
          </w:tcPr>
          <w:p w14:paraId="46BA3128" w14:textId="77777777" w:rsidR="00D56E3E" w:rsidRDefault="00D56E3E" w:rsidP="00926C9E">
            <w:pPr>
              <w:pStyle w:val="TableBody"/>
            </w:pPr>
          </w:p>
        </w:tc>
      </w:tr>
    </w:tbl>
    <w:p w14:paraId="696B2B4A" w14:textId="7B5DA3D7" w:rsidR="009E7109" w:rsidRPr="006651FD" w:rsidRDefault="009E7109" w:rsidP="00822683">
      <w:pPr>
        <w:pStyle w:val="Normalred"/>
        <w:spacing w:after="0"/>
      </w:pPr>
      <w:r w:rsidRPr="00FA23E5">
        <w:t>Add rows to the table if required.</w:t>
      </w:r>
    </w:p>
    <w:p w14:paraId="314BC872" w14:textId="47897EAE" w:rsidR="00406133" w:rsidRPr="00822683" w:rsidRDefault="009E7109" w:rsidP="00926C9E">
      <w:pPr>
        <w:rPr>
          <w:sz w:val="18"/>
          <w:szCs w:val="18"/>
        </w:rPr>
      </w:pPr>
      <w:r w:rsidRPr="00822683">
        <w:rPr>
          <w:sz w:val="18"/>
          <w:szCs w:val="18"/>
        </w:rPr>
        <w:t>*LC</w:t>
      </w:r>
      <w:r w:rsidRPr="00822683">
        <w:rPr>
          <w:sz w:val="18"/>
          <w:szCs w:val="18"/>
          <w:vertAlign w:val="subscript"/>
        </w:rPr>
        <w:t>90</w:t>
      </w:r>
      <w:r w:rsidRPr="00822683">
        <w:rPr>
          <w:sz w:val="18"/>
          <w:szCs w:val="18"/>
        </w:rPr>
        <w:t xml:space="preserve"> can be replaced by LC</w:t>
      </w:r>
      <w:r w:rsidRPr="00822683">
        <w:rPr>
          <w:sz w:val="18"/>
          <w:szCs w:val="18"/>
          <w:vertAlign w:val="subscript"/>
        </w:rPr>
        <w:t>95</w:t>
      </w:r>
      <w:r w:rsidRPr="00822683">
        <w:rPr>
          <w:sz w:val="18"/>
          <w:szCs w:val="18"/>
        </w:rPr>
        <w:t xml:space="preserve"> or</w:t>
      </w:r>
      <w:r w:rsidR="00822683">
        <w:rPr>
          <w:sz w:val="18"/>
          <w:szCs w:val="18"/>
        </w:rPr>
        <w:t xml:space="preserve"> </w:t>
      </w:r>
      <w:r w:rsidRPr="00822683">
        <w:rPr>
          <w:sz w:val="18"/>
          <w:szCs w:val="18"/>
        </w:rPr>
        <w:t>LC</w:t>
      </w:r>
      <w:r w:rsidRPr="00822683">
        <w:rPr>
          <w:sz w:val="18"/>
          <w:szCs w:val="18"/>
          <w:vertAlign w:val="subscript"/>
        </w:rPr>
        <w:t>99</w:t>
      </w:r>
      <w:r w:rsidRPr="00822683">
        <w:rPr>
          <w:sz w:val="18"/>
          <w:szCs w:val="18"/>
        </w:rPr>
        <w:t xml:space="preserve"> as appropriate</w:t>
      </w:r>
      <w:r w:rsidR="00FC6456" w:rsidRPr="00822683">
        <w:rPr>
          <w:sz w:val="18"/>
          <w:szCs w:val="18"/>
        </w:rPr>
        <w:t>.</w:t>
      </w:r>
    </w:p>
    <w:sectPr w:rsidR="00406133" w:rsidRPr="00822683" w:rsidSect="00FB2889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 w:code="1"/>
      <w:pgMar w:top="504" w:right="1440" w:bottom="1800" w:left="1440" w:header="144" w:footer="432" w:gutter="0"/>
      <w:cols w:space="708"/>
      <w:formProt w:val="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2B9A2" w14:textId="77777777" w:rsidR="00947CCA" w:rsidRDefault="00947CCA" w:rsidP="004E3E16">
      <w:r>
        <w:separator/>
      </w:r>
    </w:p>
  </w:endnote>
  <w:endnote w:type="continuationSeparator" w:id="0">
    <w:p w14:paraId="65442037" w14:textId="77777777" w:rsidR="00947CCA" w:rsidRDefault="00947CCA" w:rsidP="004E3E16">
      <w:r>
        <w:continuationSeparator/>
      </w:r>
    </w:p>
  </w:endnote>
  <w:endnote w:type="continuationNotice" w:id="1">
    <w:p w14:paraId="447EC0E1" w14:textId="77777777" w:rsidR="00947CCA" w:rsidRDefault="00947CCA" w:rsidP="004E3E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(Body)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06793801"/>
      <w:docPartObj>
        <w:docPartGallery w:val="Page Numbers (Bottom of Page)"/>
        <w:docPartUnique/>
      </w:docPartObj>
    </w:sdtPr>
    <w:sdtContent>
      <w:p w14:paraId="49EB36A4" w14:textId="2AAC7577" w:rsidR="008E27B3" w:rsidRPr="00FC6456" w:rsidRDefault="00A66009" w:rsidP="006B0D10">
        <w:pPr>
          <w:pStyle w:val="Footer"/>
          <w:tabs>
            <w:tab w:val="clear" w:pos="4153"/>
            <w:tab w:val="clear" w:pos="8306"/>
            <w:tab w:val="center" w:pos="8820"/>
            <w:tab w:val="right" w:pos="12960"/>
          </w:tabs>
          <w:rPr>
            <w:sz w:val="20"/>
            <w:szCs w:val="20"/>
          </w:rPr>
        </w:pPr>
        <w:r w:rsidRPr="00E37A4F">
          <w:rPr>
            <w:sz w:val="18"/>
            <w:szCs w:val="18"/>
          </w:rPr>
          <w:t xml:space="preserve">WHO PQT/VCP </w:t>
        </w:r>
        <w:r w:rsidR="00FC6456" w:rsidRPr="00E37A4F">
          <w:rPr>
            <w:sz w:val="18"/>
            <w:szCs w:val="18"/>
          </w:rPr>
          <w:t xml:space="preserve">– </w:t>
        </w:r>
        <w:r w:rsidRPr="00E37A4F">
          <w:rPr>
            <w:sz w:val="18"/>
            <w:szCs w:val="18"/>
          </w:rPr>
          <w:t>Matrix of selected mosquito strains</w:t>
        </w:r>
        <w:r w:rsidR="00FC6456" w:rsidRPr="00E37A4F">
          <w:rPr>
            <w:sz w:val="18"/>
            <w:szCs w:val="18"/>
          </w:rPr>
          <w:t xml:space="preserve"> (template)</w:t>
        </w:r>
        <w:r>
          <w:tab/>
        </w:r>
        <w:r w:rsidRPr="005475A8">
          <w:rPr>
            <w:sz w:val="18"/>
            <w:szCs w:val="18"/>
          </w:rPr>
          <w:t>Template version</w:t>
        </w:r>
        <w:r w:rsidR="00FC6456">
          <w:rPr>
            <w:sz w:val="18"/>
            <w:szCs w:val="18"/>
          </w:rPr>
          <w:t>:</w:t>
        </w:r>
        <w:r w:rsidRPr="005475A8">
          <w:rPr>
            <w:sz w:val="18"/>
            <w:szCs w:val="18"/>
          </w:rPr>
          <w:t xml:space="preserve"> Nov</w:t>
        </w:r>
        <w:r w:rsidR="00FC6456">
          <w:rPr>
            <w:sz w:val="18"/>
            <w:szCs w:val="18"/>
          </w:rPr>
          <w:t>ember</w:t>
        </w:r>
        <w:r w:rsidRPr="005475A8">
          <w:rPr>
            <w:sz w:val="18"/>
            <w:szCs w:val="18"/>
          </w:rPr>
          <w:t xml:space="preserve"> 2023</w:t>
        </w:r>
        <w:r w:rsidR="00C10AF1" w:rsidRPr="005475A8">
          <w:rPr>
            <w:sz w:val="18"/>
            <w:szCs w:val="18"/>
          </w:rPr>
          <w:tab/>
        </w:r>
        <w:r w:rsidRPr="005475A8">
          <w:rPr>
            <w:sz w:val="18"/>
            <w:szCs w:val="18"/>
          </w:rPr>
          <w:fldChar w:fldCharType="begin"/>
        </w:r>
        <w:r w:rsidRPr="005475A8">
          <w:rPr>
            <w:sz w:val="18"/>
            <w:szCs w:val="18"/>
          </w:rPr>
          <w:instrText xml:space="preserve"> PAGE   \* MERGEFORMAT </w:instrText>
        </w:r>
        <w:r w:rsidRPr="005475A8">
          <w:rPr>
            <w:sz w:val="18"/>
            <w:szCs w:val="18"/>
          </w:rPr>
          <w:fldChar w:fldCharType="separate"/>
        </w:r>
        <w:r w:rsidRPr="005475A8">
          <w:rPr>
            <w:sz w:val="18"/>
            <w:szCs w:val="18"/>
          </w:rPr>
          <w:t>5</w:t>
        </w:r>
        <w:r w:rsidRPr="005475A8">
          <w:rPr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44426217"/>
      <w:docPartObj>
        <w:docPartGallery w:val="Page Numbers (Bottom of Page)"/>
        <w:docPartUnique/>
      </w:docPartObj>
    </w:sdtPr>
    <w:sdtContent>
      <w:p w14:paraId="0119542E" w14:textId="53DC1A37" w:rsidR="005475A8" w:rsidRPr="008B6065" w:rsidRDefault="005475A8" w:rsidP="005475A8">
        <w:pPr>
          <w:pStyle w:val="Footer"/>
          <w:tabs>
            <w:tab w:val="clear" w:pos="4153"/>
            <w:tab w:val="clear" w:pos="8306"/>
            <w:tab w:val="center" w:pos="8820"/>
            <w:tab w:val="right" w:pos="12960"/>
          </w:tabs>
          <w:rPr>
            <w:sz w:val="20"/>
            <w:szCs w:val="20"/>
          </w:rPr>
        </w:pPr>
        <w:r w:rsidRPr="00667B95">
          <w:rPr>
            <w:sz w:val="18"/>
            <w:szCs w:val="18"/>
          </w:rPr>
          <w:t xml:space="preserve">WHO PQT/VCP </w:t>
        </w:r>
        <w:r w:rsidR="008B6065" w:rsidRPr="00667B95">
          <w:rPr>
            <w:sz w:val="18"/>
            <w:szCs w:val="18"/>
          </w:rPr>
          <w:t xml:space="preserve">– </w:t>
        </w:r>
        <w:r w:rsidRPr="00667B95">
          <w:rPr>
            <w:sz w:val="18"/>
            <w:szCs w:val="18"/>
          </w:rPr>
          <w:t>Matrix of selected mosquito strains</w:t>
        </w:r>
        <w:r w:rsidR="008B6065" w:rsidRPr="00667B95">
          <w:rPr>
            <w:sz w:val="18"/>
            <w:szCs w:val="18"/>
          </w:rPr>
          <w:t xml:space="preserve"> (template)</w:t>
        </w:r>
        <w:r>
          <w:tab/>
        </w:r>
        <w:r w:rsidRPr="005475A8">
          <w:rPr>
            <w:sz w:val="18"/>
            <w:szCs w:val="18"/>
          </w:rPr>
          <w:t>Template version</w:t>
        </w:r>
        <w:r w:rsidR="008B6065">
          <w:rPr>
            <w:sz w:val="18"/>
            <w:szCs w:val="18"/>
          </w:rPr>
          <w:t>:</w:t>
        </w:r>
        <w:r w:rsidRPr="005475A8">
          <w:rPr>
            <w:sz w:val="18"/>
            <w:szCs w:val="18"/>
          </w:rPr>
          <w:t xml:space="preserve"> Nov</w:t>
        </w:r>
        <w:r w:rsidR="008B6065">
          <w:rPr>
            <w:sz w:val="18"/>
            <w:szCs w:val="18"/>
          </w:rPr>
          <w:t>ember</w:t>
        </w:r>
        <w:r w:rsidRPr="005475A8">
          <w:rPr>
            <w:sz w:val="18"/>
            <w:szCs w:val="18"/>
          </w:rPr>
          <w:t xml:space="preserve"> 2023</w:t>
        </w:r>
        <w:r w:rsidRPr="005475A8">
          <w:rPr>
            <w:sz w:val="18"/>
            <w:szCs w:val="18"/>
          </w:rPr>
          <w:tab/>
        </w:r>
        <w:r w:rsidRPr="005475A8">
          <w:rPr>
            <w:sz w:val="18"/>
            <w:szCs w:val="18"/>
          </w:rPr>
          <w:fldChar w:fldCharType="begin"/>
        </w:r>
        <w:r w:rsidRPr="005475A8">
          <w:rPr>
            <w:sz w:val="18"/>
            <w:szCs w:val="18"/>
          </w:rPr>
          <w:instrText xml:space="preserve"> PAGE   \* MERGEFORMAT </w:instrText>
        </w:r>
        <w:r w:rsidRPr="005475A8">
          <w:rPr>
            <w:sz w:val="18"/>
            <w:szCs w:val="18"/>
          </w:rPr>
          <w:fldChar w:fldCharType="separate"/>
        </w:r>
        <w:r w:rsidRPr="005475A8">
          <w:rPr>
            <w:sz w:val="18"/>
            <w:szCs w:val="18"/>
          </w:rPr>
          <w:t>2</w:t>
        </w:r>
        <w:r w:rsidRPr="005475A8">
          <w:rPr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24E4E" w14:textId="77777777" w:rsidR="00947CCA" w:rsidRDefault="00947CCA" w:rsidP="004E3E16">
      <w:r>
        <w:separator/>
      </w:r>
    </w:p>
  </w:footnote>
  <w:footnote w:type="continuationSeparator" w:id="0">
    <w:p w14:paraId="054304B7" w14:textId="77777777" w:rsidR="00947CCA" w:rsidRDefault="00947CCA" w:rsidP="004E3E16">
      <w:r>
        <w:continuationSeparator/>
      </w:r>
    </w:p>
  </w:footnote>
  <w:footnote w:type="continuationNotice" w:id="1">
    <w:p w14:paraId="05F3A40A" w14:textId="77777777" w:rsidR="00947CCA" w:rsidRDefault="00947CCA" w:rsidP="004E3E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18AE9" w14:textId="75FFE063" w:rsidR="004E3E16" w:rsidRDefault="004E3E16" w:rsidP="004E3E16">
    <w:pPr>
      <w:pStyle w:val="Header3"/>
    </w:pPr>
    <w:r w:rsidRPr="00162555">
      <mc:AlternateContent>
        <mc:Choice Requires="wps">
          <w:drawing>
            <wp:anchor distT="0" distB="0" distL="114300" distR="114300" simplePos="0" relativeHeight="251663360" behindDoc="0" locked="0" layoutInCell="1" allowOverlap="1" wp14:anchorId="3155BB2B" wp14:editId="40FA2A0D">
              <wp:simplePos x="0" y="0"/>
              <wp:positionH relativeFrom="column">
                <wp:posOffset>2150109</wp:posOffset>
              </wp:positionH>
              <wp:positionV relativeFrom="paragraph">
                <wp:posOffset>-91440</wp:posOffset>
              </wp:positionV>
              <wp:extent cx="4556125" cy="797560"/>
              <wp:effectExtent l="0" t="0" r="0" b="2540"/>
              <wp:wrapNone/>
              <wp:docPr id="255777137" name="Text Box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4556125" cy="797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356CF58" w14:textId="77777777" w:rsidR="004E3E16" w:rsidRPr="007101E5" w:rsidRDefault="004E3E16" w:rsidP="004E3E16">
                          <w:pPr>
                            <w:pStyle w:val="msoorganizationname"/>
                            <w:widowControl w:val="0"/>
                            <w:jc w:val="center"/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</w:pPr>
                          <w:r w:rsidRPr="007101E5"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  <w:t xml:space="preserve">Prequalification Team </w:t>
                          </w:r>
                          <w:r w:rsidRPr="007101E5">
                            <w:rPr>
                              <w:rFonts w:cs="Calibri"/>
                              <w:b/>
                              <w:bCs/>
                              <w:color w:val="FBFAF9"/>
                              <w:sz w:val="26"/>
                              <w:szCs w:val="26"/>
                            </w:rPr>
                            <w:t>–</w:t>
                          </w:r>
                          <w:r w:rsidRPr="007101E5"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  <w:t xml:space="preserve"> Vector Control</w:t>
                          </w:r>
                        </w:p>
                      </w:txbxContent>
                    </wps:txbx>
                    <wps:bodyPr rot="0" vert="horz" wrap="square" lIns="36195" tIns="36195" rIns="36195" bIns="36195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55BB2B" id="_x0000_t202" coordsize="21600,21600" o:spt="202" path="m,l,21600r21600,l21600,xe">
              <v:stroke joinstyle="miter"/>
              <v:path gradientshapeok="t" o:connecttype="rect"/>
            </v:shapetype>
            <v:shape id="Text Box 36" o:spid="_x0000_s1026" type="#_x0000_t202" style="position:absolute;margin-left:169.3pt;margin-top:-7.2pt;width:358.75pt;height:62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" filled="f" fillcolor="black" stroked="f" strokeweight="0">
              <o:lock v:ext="edit" shapetype="t"/>
              <v:textbox inset="2.85pt,2.85pt,2.85pt,2.85pt">
                <w:txbxContent>
                  <w:p w14:paraId="1356CF58" w14:textId="77777777" w:rsidR="004E3E16" w:rsidRPr="007101E5" w:rsidRDefault="004E3E16" w:rsidP="004E3E16">
                    <w:pPr>
                      <w:pStyle w:val="msoorganizationname"/>
                      <w:widowControl w:val="0"/>
                      <w:jc w:val="center"/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</w:pPr>
                    <w:r w:rsidRPr="007101E5"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  <w:t xml:space="preserve">Prequalification Team </w:t>
                    </w:r>
                    <w:r w:rsidRPr="007101E5">
                      <w:rPr>
                        <w:rFonts w:cs="Calibri"/>
                        <w:b/>
                        <w:bCs/>
                        <w:color w:val="FBFAF9"/>
                        <w:sz w:val="26"/>
                        <w:szCs w:val="26"/>
                      </w:rPr>
                      <w:t>–</w:t>
                    </w:r>
                    <w:r w:rsidRPr="007101E5"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  <w:t xml:space="preserve"> Vector Control</w:t>
                    </w:r>
                  </w:p>
                </w:txbxContent>
              </v:textbox>
            </v:shape>
          </w:pict>
        </mc:Fallback>
      </mc:AlternateContent>
    </w:r>
    <w:r w:rsidRPr="00162555">
      <mc:AlternateContent>
        <mc:Choice Requires="wps">
          <w:drawing>
            <wp:anchor distT="0" distB="0" distL="114300" distR="114300" simplePos="0" relativeHeight="251664384" behindDoc="1" locked="0" layoutInCell="1" allowOverlap="1" wp14:anchorId="582C0EDC" wp14:editId="2D42FB78">
              <wp:simplePos x="0" y="0"/>
              <wp:positionH relativeFrom="column">
                <wp:posOffset>-914400</wp:posOffset>
              </wp:positionH>
              <wp:positionV relativeFrom="paragraph">
                <wp:posOffset>-91440</wp:posOffset>
              </wp:positionV>
              <wp:extent cx="10097770" cy="797560"/>
              <wp:effectExtent l="0" t="0" r="0" b="2540"/>
              <wp:wrapNone/>
              <wp:docPr id="2106248553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97770" cy="797560"/>
                      </a:xfrm>
                      <a:prstGeom prst="rect">
                        <a:avLst/>
                      </a:prstGeom>
                      <a:solidFill>
                        <a:srgbClr val="03A78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7482946" id="Rectangle 1" o:spid="_x0000_s1026" style="position:absolute;margin-left:-1in;margin-top:-7.2pt;width:795.1pt;height:62.8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" fillcolor="#03a783" stroked="f" strokeweight="2pt"/>
          </w:pict>
        </mc:Fallback>
      </mc:AlternateContent>
    </w:r>
    <w:r w:rsidRPr="00162555">
      <w:drawing>
        <wp:anchor distT="0" distB="0" distL="114300" distR="114300" simplePos="0" relativeHeight="251665408" behindDoc="0" locked="0" layoutInCell="1" allowOverlap="1" wp14:anchorId="7DB5F37F" wp14:editId="484B4539">
          <wp:simplePos x="0" y="0"/>
          <wp:positionH relativeFrom="margin">
            <wp:align>right</wp:align>
          </wp:positionH>
          <wp:positionV relativeFrom="paragraph">
            <wp:posOffset>41910</wp:posOffset>
          </wp:positionV>
          <wp:extent cx="1528445" cy="532130"/>
          <wp:effectExtent l="0" t="0" r="0" b="1270"/>
          <wp:wrapNone/>
          <wp:docPr id="1688386852" name="Picture 1688386852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474260" name="Picture 1073474260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8445" cy="532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62555">
      <w:t xml:space="preserve">Template </w:t>
    </w:r>
    <w:r>
      <w:t>(Module</w:t>
    </w:r>
    <w:r w:rsidR="00667B95">
      <w:t>s</w:t>
    </w:r>
    <w:r>
      <w:t xml:space="preserve"> 3 and 5)</w:t>
    </w:r>
  </w:p>
  <w:p w14:paraId="2910073B" w14:textId="77777777" w:rsidR="00A66009" w:rsidRDefault="00A66009" w:rsidP="004E3E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2CC0A" w14:textId="7B42B4A9" w:rsidR="00981EB7" w:rsidRPr="004E3E16" w:rsidRDefault="00981EB7" w:rsidP="004E3E16">
    <w:pPr>
      <w:pStyle w:val="Header3"/>
    </w:pPr>
    <w:r w:rsidRPr="004E3E16">
      <mc:AlternateContent>
        <mc:Choice Requires="wps">
          <w:drawing>
            <wp:anchor distT="0" distB="0" distL="114300" distR="114300" simplePos="0" relativeHeight="251653120" behindDoc="0" locked="0" layoutInCell="1" allowOverlap="1" wp14:anchorId="248EAFE6" wp14:editId="3B0EF9BD">
              <wp:simplePos x="0" y="0"/>
              <wp:positionH relativeFrom="column">
                <wp:posOffset>2150109</wp:posOffset>
              </wp:positionH>
              <wp:positionV relativeFrom="paragraph">
                <wp:posOffset>-91440</wp:posOffset>
              </wp:positionV>
              <wp:extent cx="4556125" cy="797560"/>
              <wp:effectExtent l="0" t="0" r="0" b="2540"/>
              <wp:wrapNone/>
              <wp:docPr id="143919114" name="Text Box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4556125" cy="797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4BCD277" w14:textId="77777777" w:rsidR="00981EB7" w:rsidRPr="007101E5" w:rsidRDefault="00981EB7" w:rsidP="00981EB7">
                          <w:pPr>
                            <w:pStyle w:val="msoorganizationname"/>
                            <w:widowControl w:val="0"/>
                            <w:jc w:val="center"/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</w:pPr>
                          <w:r w:rsidRPr="007101E5"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  <w:t xml:space="preserve">Prequalification Team </w:t>
                          </w:r>
                          <w:r w:rsidRPr="007101E5">
                            <w:rPr>
                              <w:rFonts w:cs="Calibri"/>
                              <w:b/>
                              <w:bCs/>
                              <w:color w:val="FBFAF9"/>
                              <w:sz w:val="26"/>
                              <w:szCs w:val="26"/>
                            </w:rPr>
                            <w:t>–</w:t>
                          </w:r>
                          <w:r w:rsidRPr="007101E5"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  <w:t xml:space="preserve"> Vector Control</w:t>
                          </w:r>
                        </w:p>
                      </w:txbxContent>
                    </wps:txbx>
                    <wps:bodyPr rot="0" vert="horz" wrap="square" lIns="36195" tIns="36195" rIns="36195" bIns="36195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8EAFE6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69.3pt;margin-top:-7.2pt;width:358.75pt;height:62.8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" filled="f" fillcolor="black" stroked="f" strokeweight="0">
              <o:lock v:ext="edit" shapetype="t"/>
              <v:textbox inset="2.85pt,2.85pt,2.85pt,2.85pt">
                <w:txbxContent>
                  <w:p w14:paraId="14BCD277" w14:textId="77777777" w:rsidR="00981EB7" w:rsidRPr="007101E5" w:rsidRDefault="00981EB7" w:rsidP="00981EB7">
                    <w:pPr>
                      <w:pStyle w:val="msoorganizationname"/>
                      <w:widowControl w:val="0"/>
                      <w:jc w:val="center"/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</w:pPr>
                    <w:r w:rsidRPr="007101E5"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  <w:t xml:space="preserve">Prequalification Team </w:t>
                    </w:r>
                    <w:r w:rsidRPr="007101E5">
                      <w:rPr>
                        <w:rFonts w:cs="Calibri"/>
                        <w:b/>
                        <w:bCs/>
                        <w:color w:val="FBFAF9"/>
                        <w:sz w:val="26"/>
                        <w:szCs w:val="26"/>
                      </w:rPr>
                      <w:t>–</w:t>
                    </w:r>
                    <w:r w:rsidRPr="007101E5"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  <w:t xml:space="preserve"> Vector Control</w:t>
                    </w:r>
                  </w:p>
                </w:txbxContent>
              </v:textbox>
            </v:shape>
          </w:pict>
        </mc:Fallback>
      </mc:AlternateContent>
    </w:r>
    <w:r w:rsidRPr="004E3E16">
      <mc:AlternateContent>
        <mc:Choice Requires="wps">
          <w:drawing>
            <wp:anchor distT="0" distB="0" distL="114300" distR="114300" simplePos="0" relativeHeight="251661312" behindDoc="1" locked="0" layoutInCell="1" allowOverlap="1" wp14:anchorId="62DFDF16" wp14:editId="11B3CADB">
              <wp:simplePos x="0" y="0"/>
              <wp:positionH relativeFrom="column">
                <wp:posOffset>-914400</wp:posOffset>
              </wp:positionH>
              <wp:positionV relativeFrom="paragraph">
                <wp:posOffset>-91440</wp:posOffset>
              </wp:positionV>
              <wp:extent cx="10097770" cy="797560"/>
              <wp:effectExtent l="0" t="0" r="0" b="2540"/>
              <wp:wrapNone/>
              <wp:docPr id="1351464857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97770" cy="797560"/>
                      </a:xfrm>
                      <a:prstGeom prst="rect">
                        <a:avLst/>
                      </a:prstGeom>
                      <a:solidFill>
                        <a:srgbClr val="03A78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7FDEBAA" id="Rectangle 1" o:spid="_x0000_s1026" style="position:absolute;margin-left:-1in;margin-top:-7.2pt;width:795.1pt;height:62.8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" fillcolor="#03a783" stroked="f" strokeweight="2pt"/>
          </w:pict>
        </mc:Fallback>
      </mc:AlternateContent>
    </w:r>
    <w:r w:rsidRPr="004E3E16">
      <w:drawing>
        <wp:anchor distT="0" distB="0" distL="114300" distR="114300" simplePos="0" relativeHeight="251669504" behindDoc="0" locked="0" layoutInCell="1" allowOverlap="1" wp14:anchorId="1C9E331A" wp14:editId="7C1B1C3F">
          <wp:simplePos x="0" y="0"/>
          <wp:positionH relativeFrom="margin">
            <wp:align>right</wp:align>
          </wp:positionH>
          <wp:positionV relativeFrom="paragraph">
            <wp:posOffset>41910</wp:posOffset>
          </wp:positionV>
          <wp:extent cx="1528445" cy="532130"/>
          <wp:effectExtent l="0" t="0" r="0" b="1270"/>
          <wp:wrapNone/>
          <wp:docPr id="320667385" name="Picture 320667385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474260" name="Picture 1073474260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8445" cy="532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3E16">
      <w:t>Template (Module</w:t>
    </w:r>
    <w:r w:rsidR="005E312A">
      <w:t>s</w:t>
    </w:r>
    <w:r w:rsidRPr="004E3E16">
      <w:t xml:space="preserve"> 3 and 5)</w:t>
    </w:r>
  </w:p>
  <w:p w14:paraId="7A31B0E4" w14:textId="77777777" w:rsidR="00F0380B" w:rsidRDefault="00F0380B" w:rsidP="004E3E16">
    <w:pPr>
      <w:pStyle w:val="Header"/>
      <w:spacing w:after="0" w:line="240" w:lineRule="auto"/>
    </w:pPr>
  </w:p>
  <w:p w14:paraId="28A58137" w14:textId="77777777" w:rsidR="004E3E16" w:rsidRDefault="004E3E16" w:rsidP="004E3E16">
    <w:pPr>
      <w:pStyle w:val="Header"/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C0A2D"/>
    <w:multiLevelType w:val="multilevel"/>
    <w:tmpl w:val="C00295EE"/>
    <w:lvl w:ilvl="0">
      <w:start w:val="1"/>
      <w:numFmt w:val="decimal"/>
      <w:pStyle w:val="DLTHeading1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pStyle w:val="DLTHeading2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pStyle w:val="DLTHeading3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pStyle w:val="DLTHeading4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" w15:restartNumberingAfterBreak="0">
    <w:nsid w:val="11CF5EAE"/>
    <w:multiLevelType w:val="hybridMultilevel"/>
    <w:tmpl w:val="FD821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118C4"/>
    <w:multiLevelType w:val="hybridMultilevel"/>
    <w:tmpl w:val="54582A66"/>
    <w:lvl w:ilvl="0" w:tplc="4FA4E0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B9651D"/>
    <w:multiLevelType w:val="hybridMultilevel"/>
    <w:tmpl w:val="BD3091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004BAD"/>
    <w:multiLevelType w:val="hybridMultilevel"/>
    <w:tmpl w:val="AD287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103FE6"/>
    <w:multiLevelType w:val="hybridMultilevel"/>
    <w:tmpl w:val="2A3469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9116705">
    <w:abstractNumId w:val="0"/>
  </w:num>
  <w:num w:numId="2" w16cid:durableId="1768191154">
    <w:abstractNumId w:val="3"/>
  </w:num>
  <w:num w:numId="3" w16cid:durableId="111899165">
    <w:abstractNumId w:val="1"/>
  </w:num>
  <w:num w:numId="4" w16cid:durableId="1587958888">
    <w:abstractNumId w:val="5"/>
  </w:num>
  <w:num w:numId="5" w16cid:durableId="1943877769">
    <w:abstractNumId w:val="2"/>
  </w:num>
  <w:num w:numId="6" w16cid:durableId="3121017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284"/>
  <w:drawingGridVerticalSpacing w:val="284"/>
  <w:doNotUseMarginsForDrawingGridOrigin/>
  <w:drawingGridHorizontalOrigin w:val="1134"/>
  <w:drawingGridVerticalOrigin w:val="1134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xMjIwMjIxNDADspV0lIJTi4sz8/NACoxqAXYMYmQsAAAA"/>
  </w:docVars>
  <w:rsids>
    <w:rsidRoot w:val="00FD5AAD"/>
    <w:rsid w:val="0000128A"/>
    <w:rsid w:val="0000341E"/>
    <w:rsid w:val="000038AD"/>
    <w:rsid w:val="000045BD"/>
    <w:rsid w:val="000057A5"/>
    <w:rsid w:val="00007CDD"/>
    <w:rsid w:val="0001372F"/>
    <w:rsid w:val="00015ED8"/>
    <w:rsid w:val="00017657"/>
    <w:rsid w:val="0002050E"/>
    <w:rsid w:val="00021219"/>
    <w:rsid w:val="00026BB3"/>
    <w:rsid w:val="000306EF"/>
    <w:rsid w:val="000360CC"/>
    <w:rsid w:val="00037906"/>
    <w:rsid w:val="00042CBE"/>
    <w:rsid w:val="000432EC"/>
    <w:rsid w:val="000437BD"/>
    <w:rsid w:val="000441F4"/>
    <w:rsid w:val="00044BE9"/>
    <w:rsid w:val="00045F48"/>
    <w:rsid w:val="000463EB"/>
    <w:rsid w:val="000476FD"/>
    <w:rsid w:val="000511CC"/>
    <w:rsid w:val="00052E08"/>
    <w:rsid w:val="0005360F"/>
    <w:rsid w:val="00053D56"/>
    <w:rsid w:val="00054C5B"/>
    <w:rsid w:val="0005755D"/>
    <w:rsid w:val="00057810"/>
    <w:rsid w:val="00057890"/>
    <w:rsid w:val="0006134F"/>
    <w:rsid w:val="00063937"/>
    <w:rsid w:val="0006565E"/>
    <w:rsid w:val="000672AE"/>
    <w:rsid w:val="000701C0"/>
    <w:rsid w:val="00072F6A"/>
    <w:rsid w:val="00081F16"/>
    <w:rsid w:val="000831B4"/>
    <w:rsid w:val="0008330E"/>
    <w:rsid w:val="00083B6A"/>
    <w:rsid w:val="000849E9"/>
    <w:rsid w:val="00085C73"/>
    <w:rsid w:val="000871B1"/>
    <w:rsid w:val="00087784"/>
    <w:rsid w:val="00091B47"/>
    <w:rsid w:val="00093290"/>
    <w:rsid w:val="00095503"/>
    <w:rsid w:val="00097875"/>
    <w:rsid w:val="000A0538"/>
    <w:rsid w:val="000A2422"/>
    <w:rsid w:val="000A27CB"/>
    <w:rsid w:val="000A4ED9"/>
    <w:rsid w:val="000B1888"/>
    <w:rsid w:val="000B5C2C"/>
    <w:rsid w:val="000B5F8A"/>
    <w:rsid w:val="000C0669"/>
    <w:rsid w:val="000C0C18"/>
    <w:rsid w:val="000C1C13"/>
    <w:rsid w:val="000C2149"/>
    <w:rsid w:val="000C382A"/>
    <w:rsid w:val="000C3E10"/>
    <w:rsid w:val="000C4C08"/>
    <w:rsid w:val="000C5168"/>
    <w:rsid w:val="000C58DD"/>
    <w:rsid w:val="000C70DA"/>
    <w:rsid w:val="000D0B3E"/>
    <w:rsid w:val="000D2F44"/>
    <w:rsid w:val="000E28F8"/>
    <w:rsid w:val="000E3598"/>
    <w:rsid w:val="000E37D2"/>
    <w:rsid w:val="000E4A92"/>
    <w:rsid w:val="000E71E4"/>
    <w:rsid w:val="000F1E34"/>
    <w:rsid w:val="000F34E2"/>
    <w:rsid w:val="000F3A97"/>
    <w:rsid w:val="000F7375"/>
    <w:rsid w:val="00105281"/>
    <w:rsid w:val="001055A1"/>
    <w:rsid w:val="00107C49"/>
    <w:rsid w:val="001113E9"/>
    <w:rsid w:val="0011188F"/>
    <w:rsid w:val="00112344"/>
    <w:rsid w:val="00114238"/>
    <w:rsid w:val="0011634F"/>
    <w:rsid w:val="00120BE4"/>
    <w:rsid w:val="00121EC7"/>
    <w:rsid w:val="0012240A"/>
    <w:rsid w:val="001252FD"/>
    <w:rsid w:val="00125D13"/>
    <w:rsid w:val="0013117B"/>
    <w:rsid w:val="00136133"/>
    <w:rsid w:val="00144F45"/>
    <w:rsid w:val="00145BB8"/>
    <w:rsid w:val="00147D37"/>
    <w:rsid w:val="00150537"/>
    <w:rsid w:val="00154E7E"/>
    <w:rsid w:val="001553BD"/>
    <w:rsid w:val="00161E26"/>
    <w:rsid w:val="001620B6"/>
    <w:rsid w:val="001639F4"/>
    <w:rsid w:val="00164448"/>
    <w:rsid w:val="00171C77"/>
    <w:rsid w:val="00172B4A"/>
    <w:rsid w:val="001742D6"/>
    <w:rsid w:val="001768A0"/>
    <w:rsid w:val="00180611"/>
    <w:rsid w:val="0018440B"/>
    <w:rsid w:val="00185B52"/>
    <w:rsid w:val="001911D3"/>
    <w:rsid w:val="001959F0"/>
    <w:rsid w:val="001A3995"/>
    <w:rsid w:val="001A6EDC"/>
    <w:rsid w:val="001A75C1"/>
    <w:rsid w:val="001B0153"/>
    <w:rsid w:val="001B03AD"/>
    <w:rsid w:val="001B0A14"/>
    <w:rsid w:val="001B261D"/>
    <w:rsid w:val="001B49D5"/>
    <w:rsid w:val="001C1518"/>
    <w:rsid w:val="001C2E4F"/>
    <w:rsid w:val="001C3D6A"/>
    <w:rsid w:val="001C4D05"/>
    <w:rsid w:val="001C5959"/>
    <w:rsid w:val="001C7B3E"/>
    <w:rsid w:val="001D0E59"/>
    <w:rsid w:val="001D3400"/>
    <w:rsid w:val="001E375F"/>
    <w:rsid w:val="001E3C2F"/>
    <w:rsid w:val="001E4EB3"/>
    <w:rsid w:val="001E7F1F"/>
    <w:rsid w:val="001F2A75"/>
    <w:rsid w:val="001F35BF"/>
    <w:rsid w:val="001F44F2"/>
    <w:rsid w:val="00201A6E"/>
    <w:rsid w:val="00203C04"/>
    <w:rsid w:val="00205BEF"/>
    <w:rsid w:val="0021087E"/>
    <w:rsid w:val="002118A6"/>
    <w:rsid w:val="0021279D"/>
    <w:rsid w:val="00212869"/>
    <w:rsid w:val="00215B7E"/>
    <w:rsid w:val="00216954"/>
    <w:rsid w:val="00216F9B"/>
    <w:rsid w:val="0022226F"/>
    <w:rsid w:val="002233B1"/>
    <w:rsid w:val="00225A9A"/>
    <w:rsid w:val="00225AD0"/>
    <w:rsid w:val="00227277"/>
    <w:rsid w:val="002322D4"/>
    <w:rsid w:val="002344DF"/>
    <w:rsid w:val="00237F31"/>
    <w:rsid w:val="00240A26"/>
    <w:rsid w:val="00241C36"/>
    <w:rsid w:val="00241E62"/>
    <w:rsid w:val="0024209C"/>
    <w:rsid w:val="00242233"/>
    <w:rsid w:val="0024437C"/>
    <w:rsid w:val="002460FC"/>
    <w:rsid w:val="0024647F"/>
    <w:rsid w:val="002525F0"/>
    <w:rsid w:val="00253ACE"/>
    <w:rsid w:val="002566CC"/>
    <w:rsid w:val="002568F3"/>
    <w:rsid w:val="00257000"/>
    <w:rsid w:val="002636C6"/>
    <w:rsid w:val="002723CE"/>
    <w:rsid w:val="00272455"/>
    <w:rsid w:val="00272F61"/>
    <w:rsid w:val="0027323B"/>
    <w:rsid w:val="00275FE4"/>
    <w:rsid w:val="00280140"/>
    <w:rsid w:val="00281720"/>
    <w:rsid w:val="00282913"/>
    <w:rsid w:val="0028786D"/>
    <w:rsid w:val="0029662F"/>
    <w:rsid w:val="00297854"/>
    <w:rsid w:val="002A198C"/>
    <w:rsid w:val="002A204A"/>
    <w:rsid w:val="002A38A8"/>
    <w:rsid w:val="002B5DD3"/>
    <w:rsid w:val="002B5E94"/>
    <w:rsid w:val="002C1F02"/>
    <w:rsid w:val="002C2541"/>
    <w:rsid w:val="002C29DA"/>
    <w:rsid w:val="002C7A98"/>
    <w:rsid w:val="002D1752"/>
    <w:rsid w:val="002D7E85"/>
    <w:rsid w:val="002E0496"/>
    <w:rsid w:val="002E18DD"/>
    <w:rsid w:val="002E392C"/>
    <w:rsid w:val="002F3943"/>
    <w:rsid w:val="002F6455"/>
    <w:rsid w:val="002F6A92"/>
    <w:rsid w:val="003037C7"/>
    <w:rsid w:val="00304FEF"/>
    <w:rsid w:val="003063E4"/>
    <w:rsid w:val="00306697"/>
    <w:rsid w:val="00307A4D"/>
    <w:rsid w:val="00310AAE"/>
    <w:rsid w:val="003123DC"/>
    <w:rsid w:val="00313446"/>
    <w:rsid w:val="00313F1A"/>
    <w:rsid w:val="003145FE"/>
    <w:rsid w:val="003171B6"/>
    <w:rsid w:val="003202AA"/>
    <w:rsid w:val="00320E01"/>
    <w:rsid w:val="00324E56"/>
    <w:rsid w:val="00326818"/>
    <w:rsid w:val="003334B3"/>
    <w:rsid w:val="00336E37"/>
    <w:rsid w:val="003426FB"/>
    <w:rsid w:val="003434F9"/>
    <w:rsid w:val="0034410E"/>
    <w:rsid w:val="0034457F"/>
    <w:rsid w:val="0034780E"/>
    <w:rsid w:val="00347B4F"/>
    <w:rsid w:val="00353258"/>
    <w:rsid w:val="003620F1"/>
    <w:rsid w:val="003622EA"/>
    <w:rsid w:val="003628AE"/>
    <w:rsid w:val="003639D0"/>
    <w:rsid w:val="003715C6"/>
    <w:rsid w:val="003727D6"/>
    <w:rsid w:val="0037564F"/>
    <w:rsid w:val="00385B3E"/>
    <w:rsid w:val="00390F5F"/>
    <w:rsid w:val="003920D1"/>
    <w:rsid w:val="003929A3"/>
    <w:rsid w:val="00394345"/>
    <w:rsid w:val="00396F0D"/>
    <w:rsid w:val="003A3C4C"/>
    <w:rsid w:val="003A454C"/>
    <w:rsid w:val="003B207E"/>
    <w:rsid w:val="003B5231"/>
    <w:rsid w:val="003B56DB"/>
    <w:rsid w:val="003B688A"/>
    <w:rsid w:val="003B7641"/>
    <w:rsid w:val="003C19E8"/>
    <w:rsid w:val="003C280E"/>
    <w:rsid w:val="003D08A9"/>
    <w:rsid w:val="003D4D08"/>
    <w:rsid w:val="003D6431"/>
    <w:rsid w:val="003D771A"/>
    <w:rsid w:val="003F6634"/>
    <w:rsid w:val="003F6638"/>
    <w:rsid w:val="003F6BE7"/>
    <w:rsid w:val="003F73AE"/>
    <w:rsid w:val="00400ED6"/>
    <w:rsid w:val="00403576"/>
    <w:rsid w:val="004050C2"/>
    <w:rsid w:val="00406133"/>
    <w:rsid w:val="004175C3"/>
    <w:rsid w:val="004217ED"/>
    <w:rsid w:val="00431F54"/>
    <w:rsid w:val="0043599A"/>
    <w:rsid w:val="004366A0"/>
    <w:rsid w:val="0044030E"/>
    <w:rsid w:val="00443945"/>
    <w:rsid w:val="00447A5A"/>
    <w:rsid w:val="00456B7A"/>
    <w:rsid w:val="00457D6D"/>
    <w:rsid w:val="00463665"/>
    <w:rsid w:val="004655F3"/>
    <w:rsid w:val="00466B1F"/>
    <w:rsid w:val="004675EE"/>
    <w:rsid w:val="004710B4"/>
    <w:rsid w:val="004723C5"/>
    <w:rsid w:val="0047442D"/>
    <w:rsid w:val="004764DE"/>
    <w:rsid w:val="0048249B"/>
    <w:rsid w:val="004826AA"/>
    <w:rsid w:val="00484FCF"/>
    <w:rsid w:val="00486144"/>
    <w:rsid w:val="00490D9B"/>
    <w:rsid w:val="00494773"/>
    <w:rsid w:val="00494C96"/>
    <w:rsid w:val="00495C92"/>
    <w:rsid w:val="004A05FB"/>
    <w:rsid w:val="004A29F1"/>
    <w:rsid w:val="004A4850"/>
    <w:rsid w:val="004A5780"/>
    <w:rsid w:val="004A5E62"/>
    <w:rsid w:val="004B6311"/>
    <w:rsid w:val="004C1A86"/>
    <w:rsid w:val="004C60DA"/>
    <w:rsid w:val="004D0C17"/>
    <w:rsid w:val="004D49CF"/>
    <w:rsid w:val="004E333C"/>
    <w:rsid w:val="004E3E16"/>
    <w:rsid w:val="004E5731"/>
    <w:rsid w:val="004E7CFA"/>
    <w:rsid w:val="004F1DF6"/>
    <w:rsid w:val="004F21F5"/>
    <w:rsid w:val="004F61C1"/>
    <w:rsid w:val="004F71F0"/>
    <w:rsid w:val="005005B0"/>
    <w:rsid w:val="00503905"/>
    <w:rsid w:val="00505FFD"/>
    <w:rsid w:val="00507F74"/>
    <w:rsid w:val="005107D9"/>
    <w:rsid w:val="00512A4A"/>
    <w:rsid w:val="00514A9B"/>
    <w:rsid w:val="005166E4"/>
    <w:rsid w:val="00521937"/>
    <w:rsid w:val="005245A7"/>
    <w:rsid w:val="005269D1"/>
    <w:rsid w:val="005304B9"/>
    <w:rsid w:val="00530CC7"/>
    <w:rsid w:val="00531AE1"/>
    <w:rsid w:val="0053223B"/>
    <w:rsid w:val="00544ECC"/>
    <w:rsid w:val="00547162"/>
    <w:rsid w:val="005475A8"/>
    <w:rsid w:val="00547FE4"/>
    <w:rsid w:val="00554244"/>
    <w:rsid w:val="0055537E"/>
    <w:rsid w:val="00555CE2"/>
    <w:rsid w:val="0055728D"/>
    <w:rsid w:val="005628FD"/>
    <w:rsid w:val="0056315B"/>
    <w:rsid w:val="00567CD5"/>
    <w:rsid w:val="005714D3"/>
    <w:rsid w:val="0057767A"/>
    <w:rsid w:val="00580830"/>
    <w:rsid w:val="00584F05"/>
    <w:rsid w:val="005868D5"/>
    <w:rsid w:val="0058710A"/>
    <w:rsid w:val="0058773F"/>
    <w:rsid w:val="0059151E"/>
    <w:rsid w:val="00592277"/>
    <w:rsid w:val="005931C3"/>
    <w:rsid w:val="00593CF7"/>
    <w:rsid w:val="00594EE8"/>
    <w:rsid w:val="005950D1"/>
    <w:rsid w:val="005958AC"/>
    <w:rsid w:val="005A14F6"/>
    <w:rsid w:val="005A4461"/>
    <w:rsid w:val="005B601B"/>
    <w:rsid w:val="005C6A61"/>
    <w:rsid w:val="005D38B6"/>
    <w:rsid w:val="005D7B73"/>
    <w:rsid w:val="005E312A"/>
    <w:rsid w:val="005E4303"/>
    <w:rsid w:val="005E4502"/>
    <w:rsid w:val="005E4CEF"/>
    <w:rsid w:val="005F27A1"/>
    <w:rsid w:val="005F50A6"/>
    <w:rsid w:val="005F5539"/>
    <w:rsid w:val="005F7260"/>
    <w:rsid w:val="005F786C"/>
    <w:rsid w:val="00600006"/>
    <w:rsid w:val="00604FAE"/>
    <w:rsid w:val="00605247"/>
    <w:rsid w:val="00606AD5"/>
    <w:rsid w:val="00610578"/>
    <w:rsid w:val="00612126"/>
    <w:rsid w:val="00612AB3"/>
    <w:rsid w:val="00613A50"/>
    <w:rsid w:val="00614791"/>
    <w:rsid w:val="006166FE"/>
    <w:rsid w:val="00622EE4"/>
    <w:rsid w:val="0062316D"/>
    <w:rsid w:val="0062523B"/>
    <w:rsid w:val="00625451"/>
    <w:rsid w:val="00630E99"/>
    <w:rsid w:val="0063253A"/>
    <w:rsid w:val="00633969"/>
    <w:rsid w:val="00635CA8"/>
    <w:rsid w:val="0063631B"/>
    <w:rsid w:val="00636E99"/>
    <w:rsid w:val="00640A9B"/>
    <w:rsid w:val="00646594"/>
    <w:rsid w:val="00647484"/>
    <w:rsid w:val="00653BBC"/>
    <w:rsid w:val="006548D8"/>
    <w:rsid w:val="00655B1A"/>
    <w:rsid w:val="00656FB4"/>
    <w:rsid w:val="0065790B"/>
    <w:rsid w:val="00662891"/>
    <w:rsid w:val="006651FD"/>
    <w:rsid w:val="00667B95"/>
    <w:rsid w:val="00670A55"/>
    <w:rsid w:val="006723FD"/>
    <w:rsid w:val="00674870"/>
    <w:rsid w:val="006752FE"/>
    <w:rsid w:val="00681F76"/>
    <w:rsid w:val="006835B3"/>
    <w:rsid w:val="00685D80"/>
    <w:rsid w:val="006926C9"/>
    <w:rsid w:val="006932F1"/>
    <w:rsid w:val="00694A6A"/>
    <w:rsid w:val="00696FFE"/>
    <w:rsid w:val="006A35C2"/>
    <w:rsid w:val="006A61A1"/>
    <w:rsid w:val="006B0D10"/>
    <w:rsid w:val="006C0853"/>
    <w:rsid w:val="006C1F0B"/>
    <w:rsid w:val="006D175B"/>
    <w:rsid w:val="006D420F"/>
    <w:rsid w:val="006D4386"/>
    <w:rsid w:val="006D4F64"/>
    <w:rsid w:val="006D50CE"/>
    <w:rsid w:val="006D5D27"/>
    <w:rsid w:val="006E14C8"/>
    <w:rsid w:val="006E2259"/>
    <w:rsid w:val="006E2375"/>
    <w:rsid w:val="006E569A"/>
    <w:rsid w:val="006E5ECD"/>
    <w:rsid w:val="006E6E20"/>
    <w:rsid w:val="006F2293"/>
    <w:rsid w:val="006F468D"/>
    <w:rsid w:val="00700AE7"/>
    <w:rsid w:val="00703F22"/>
    <w:rsid w:val="00707264"/>
    <w:rsid w:val="007125AB"/>
    <w:rsid w:val="00713510"/>
    <w:rsid w:val="00715A02"/>
    <w:rsid w:val="00720956"/>
    <w:rsid w:val="00723DF4"/>
    <w:rsid w:val="00725397"/>
    <w:rsid w:val="00725991"/>
    <w:rsid w:val="007263CA"/>
    <w:rsid w:val="007310A0"/>
    <w:rsid w:val="00734050"/>
    <w:rsid w:val="0073499C"/>
    <w:rsid w:val="00734F46"/>
    <w:rsid w:val="0074180E"/>
    <w:rsid w:val="0074325E"/>
    <w:rsid w:val="00743F64"/>
    <w:rsid w:val="0074436C"/>
    <w:rsid w:val="00745629"/>
    <w:rsid w:val="00751421"/>
    <w:rsid w:val="00751816"/>
    <w:rsid w:val="00753EB5"/>
    <w:rsid w:val="00754918"/>
    <w:rsid w:val="00761DE2"/>
    <w:rsid w:val="007631E5"/>
    <w:rsid w:val="0076768A"/>
    <w:rsid w:val="00773240"/>
    <w:rsid w:val="00775736"/>
    <w:rsid w:val="00776846"/>
    <w:rsid w:val="00782195"/>
    <w:rsid w:val="0078466F"/>
    <w:rsid w:val="00785434"/>
    <w:rsid w:val="007861EB"/>
    <w:rsid w:val="00786F67"/>
    <w:rsid w:val="0079102A"/>
    <w:rsid w:val="007912FC"/>
    <w:rsid w:val="00791C5D"/>
    <w:rsid w:val="00795BD0"/>
    <w:rsid w:val="00796F91"/>
    <w:rsid w:val="007A0ADB"/>
    <w:rsid w:val="007A13E5"/>
    <w:rsid w:val="007A1744"/>
    <w:rsid w:val="007A1DF1"/>
    <w:rsid w:val="007A448C"/>
    <w:rsid w:val="007B3D2F"/>
    <w:rsid w:val="007B4E20"/>
    <w:rsid w:val="007B6CD6"/>
    <w:rsid w:val="007C5ED8"/>
    <w:rsid w:val="007C60A6"/>
    <w:rsid w:val="007C6291"/>
    <w:rsid w:val="007D0DF6"/>
    <w:rsid w:val="007D6015"/>
    <w:rsid w:val="007D6629"/>
    <w:rsid w:val="007D693C"/>
    <w:rsid w:val="007D7D34"/>
    <w:rsid w:val="007E5171"/>
    <w:rsid w:val="007F2A56"/>
    <w:rsid w:val="007F623F"/>
    <w:rsid w:val="007F79F2"/>
    <w:rsid w:val="00804ACC"/>
    <w:rsid w:val="00805298"/>
    <w:rsid w:val="00807A61"/>
    <w:rsid w:val="00807F6A"/>
    <w:rsid w:val="0081098E"/>
    <w:rsid w:val="00812124"/>
    <w:rsid w:val="00813375"/>
    <w:rsid w:val="00821128"/>
    <w:rsid w:val="00821D01"/>
    <w:rsid w:val="00821E40"/>
    <w:rsid w:val="00821F6F"/>
    <w:rsid w:val="00822683"/>
    <w:rsid w:val="00822E25"/>
    <w:rsid w:val="00826910"/>
    <w:rsid w:val="00827117"/>
    <w:rsid w:val="00831ED5"/>
    <w:rsid w:val="00834515"/>
    <w:rsid w:val="00834D65"/>
    <w:rsid w:val="0083645E"/>
    <w:rsid w:val="00843F1B"/>
    <w:rsid w:val="008475F1"/>
    <w:rsid w:val="0085190A"/>
    <w:rsid w:val="0085364C"/>
    <w:rsid w:val="00862DF5"/>
    <w:rsid w:val="008667B1"/>
    <w:rsid w:val="00872E4F"/>
    <w:rsid w:val="00873757"/>
    <w:rsid w:val="0087484C"/>
    <w:rsid w:val="008826F8"/>
    <w:rsid w:val="00885043"/>
    <w:rsid w:val="0088534B"/>
    <w:rsid w:val="00885DF5"/>
    <w:rsid w:val="00890FCA"/>
    <w:rsid w:val="00897DFA"/>
    <w:rsid w:val="008A1FDC"/>
    <w:rsid w:val="008B5992"/>
    <w:rsid w:val="008B6065"/>
    <w:rsid w:val="008C3617"/>
    <w:rsid w:val="008C43E8"/>
    <w:rsid w:val="008C47D0"/>
    <w:rsid w:val="008C6861"/>
    <w:rsid w:val="008D0C56"/>
    <w:rsid w:val="008D1840"/>
    <w:rsid w:val="008D1D70"/>
    <w:rsid w:val="008D2562"/>
    <w:rsid w:val="008D3A8C"/>
    <w:rsid w:val="008D3F1E"/>
    <w:rsid w:val="008D402A"/>
    <w:rsid w:val="008E27B3"/>
    <w:rsid w:val="008F038B"/>
    <w:rsid w:val="008F03D2"/>
    <w:rsid w:val="008F0A68"/>
    <w:rsid w:val="008F38B7"/>
    <w:rsid w:val="008F5971"/>
    <w:rsid w:val="008F68E6"/>
    <w:rsid w:val="00902653"/>
    <w:rsid w:val="009056A2"/>
    <w:rsid w:val="00906A1B"/>
    <w:rsid w:val="009162A1"/>
    <w:rsid w:val="00917F12"/>
    <w:rsid w:val="00926C9E"/>
    <w:rsid w:val="00930357"/>
    <w:rsid w:val="00932F08"/>
    <w:rsid w:val="00934120"/>
    <w:rsid w:val="00934F5A"/>
    <w:rsid w:val="00935609"/>
    <w:rsid w:val="00940439"/>
    <w:rsid w:val="0094209B"/>
    <w:rsid w:val="00947CCA"/>
    <w:rsid w:val="0095135D"/>
    <w:rsid w:val="0095326C"/>
    <w:rsid w:val="0095367D"/>
    <w:rsid w:val="0095428D"/>
    <w:rsid w:val="00956F48"/>
    <w:rsid w:val="009575D5"/>
    <w:rsid w:val="009619FD"/>
    <w:rsid w:val="00963E2C"/>
    <w:rsid w:val="00964DCF"/>
    <w:rsid w:val="00971744"/>
    <w:rsid w:val="00971C3A"/>
    <w:rsid w:val="0097478E"/>
    <w:rsid w:val="00975429"/>
    <w:rsid w:val="00976F99"/>
    <w:rsid w:val="00981EB7"/>
    <w:rsid w:val="00992827"/>
    <w:rsid w:val="0099350E"/>
    <w:rsid w:val="00994260"/>
    <w:rsid w:val="009A0B91"/>
    <w:rsid w:val="009A0DF6"/>
    <w:rsid w:val="009A346F"/>
    <w:rsid w:val="009A71A6"/>
    <w:rsid w:val="009B6BC4"/>
    <w:rsid w:val="009B7826"/>
    <w:rsid w:val="009C0680"/>
    <w:rsid w:val="009C638D"/>
    <w:rsid w:val="009D5337"/>
    <w:rsid w:val="009D6E2A"/>
    <w:rsid w:val="009D727B"/>
    <w:rsid w:val="009D7502"/>
    <w:rsid w:val="009E7109"/>
    <w:rsid w:val="009F12F6"/>
    <w:rsid w:val="009F213B"/>
    <w:rsid w:val="009F4DBF"/>
    <w:rsid w:val="009F4F3D"/>
    <w:rsid w:val="009F5E6F"/>
    <w:rsid w:val="009F5FC9"/>
    <w:rsid w:val="009F75E8"/>
    <w:rsid w:val="00A103F4"/>
    <w:rsid w:val="00A14A4B"/>
    <w:rsid w:val="00A16EDB"/>
    <w:rsid w:val="00A3039B"/>
    <w:rsid w:val="00A31847"/>
    <w:rsid w:val="00A332E1"/>
    <w:rsid w:val="00A34449"/>
    <w:rsid w:val="00A37BFF"/>
    <w:rsid w:val="00A44810"/>
    <w:rsid w:val="00A448FA"/>
    <w:rsid w:val="00A507CE"/>
    <w:rsid w:val="00A519F9"/>
    <w:rsid w:val="00A53C00"/>
    <w:rsid w:val="00A557E6"/>
    <w:rsid w:val="00A55C31"/>
    <w:rsid w:val="00A5788D"/>
    <w:rsid w:val="00A60063"/>
    <w:rsid w:val="00A64D69"/>
    <w:rsid w:val="00A66009"/>
    <w:rsid w:val="00A67CCD"/>
    <w:rsid w:val="00A74BA9"/>
    <w:rsid w:val="00A775A2"/>
    <w:rsid w:val="00A77C33"/>
    <w:rsid w:val="00A84EC2"/>
    <w:rsid w:val="00A85E75"/>
    <w:rsid w:val="00A9064B"/>
    <w:rsid w:val="00A94275"/>
    <w:rsid w:val="00A946BF"/>
    <w:rsid w:val="00A97114"/>
    <w:rsid w:val="00AA2270"/>
    <w:rsid w:val="00AA404B"/>
    <w:rsid w:val="00AA411B"/>
    <w:rsid w:val="00AB10D6"/>
    <w:rsid w:val="00AB1F94"/>
    <w:rsid w:val="00AB4223"/>
    <w:rsid w:val="00AB527F"/>
    <w:rsid w:val="00AB57CF"/>
    <w:rsid w:val="00AC019D"/>
    <w:rsid w:val="00AC1F5E"/>
    <w:rsid w:val="00AC2363"/>
    <w:rsid w:val="00AC26F2"/>
    <w:rsid w:val="00AC4E82"/>
    <w:rsid w:val="00AC521C"/>
    <w:rsid w:val="00AC60DA"/>
    <w:rsid w:val="00AD0485"/>
    <w:rsid w:val="00AD0724"/>
    <w:rsid w:val="00AD2DB0"/>
    <w:rsid w:val="00AD56FE"/>
    <w:rsid w:val="00AD5C5E"/>
    <w:rsid w:val="00AD717A"/>
    <w:rsid w:val="00AE14F9"/>
    <w:rsid w:val="00AE1B87"/>
    <w:rsid w:val="00AE3965"/>
    <w:rsid w:val="00AF67E0"/>
    <w:rsid w:val="00AF6BE2"/>
    <w:rsid w:val="00AF7EC6"/>
    <w:rsid w:val="00B03998"/>
    <w:rsid w:val="00B1177C"/>
    <w:rsid w:val="00B11E55"/>
    <w:rsid w:val="00B11F39"/>
    <w:rsid w:val="00B12FFD"/>
    <w:rsid w:val="00B14DFF"/>
    <w:rsid w:val="00B240C5"/>
    <w:rsid w:val="00B31A5B"/>
    <w:rsid w:val="00B32240"/>
    <w:rsid w:val="00B3734E"/>
    <w:rsid w:val="00B403DF"/>
    <w:rsid w:val="00B41FE6"/>
    <w:rsid w:val="00B46537"/>
    <w:rsid w:val="00B46940"/>
    <w:rsid w:val="00B50478"/>
    <w:rsid w:val="00B51516"/>
    <w:rsid w:val="00B51925"/>
    <w:rsid w:val="00B53515"/>
    <w:rsid w:val="00B54713"/>
    <w:rsid w:val="00B549A1"/>
    <w:rsid w:val="00B54BE8"/>
    <w:rsid w:val="00B5650A"/>
    <w:rsid w:val="00B56B41"/>
    <w:rsid w:val="00B57576"/>
    <w:rsid w:val="00B62BFC"/>
    <w:rsid w:val="00B65814"/>
    <w:rsid w:val="00B73B3E"/>
    <w:rsid w:val="00B74470"/>
    <w:rsid w:val="00B8053B"/>
    <w:rsid w:val="00B817E6"/>
    <w:rsid w:val="00B82529"/>
    <w:rsid w:val="00B82B26"/>
    <w:rsid w:val="00B83EC4"/>
    <w:rsid w:val="00B85487"/>
    <w:rsid w:val="00B85DB9"/>
    <w:rsid w:val="00B900A5"/>
    <w:rsid w:val="00B92F82"/>
    <w:rsid w:val="00B94C1B"/>
    <w:rsid w:val="00BA3C70"/>
    <w:rsid w:val="00BA68F9"/>
    <w:rsid w:val="00BB1E44"/>
    <w:rsid w:val="00BB2180"/>
    <w:rsid w:val="00BB4C3B"/>
    <w:rsid w:val="00BC17F1"/>
    <w:rsid w:val="00BC4879"/>
    <w:rsid w:val="00BC5C2C"/>
    <w:rsid w:val="00BC5CA9"/>
    <w:rsid w:val="00BD4603"/>
    <w:rsid w:val="00BD7787"/>
    <w:rsid w:val="00BE0A42"/>
    <w:rsid w:val="00BE0F5E"/>
    <w:rsid w:val="00BE4DB2"/>
    <w:rsid w:val="00BE50D6"/>
    <w:rsid w:val="00BE6D5B"/>
    <w:rsid w:val="00BF3E3E"/>
    <w:rsid w:val="00BF4974"/>
    <w:rsid w:val="00BF50C2"/>
    <w:rsid w:val="00BF52AE"/>
    <w:rsid w:val="00BF570B"/>
    <w:rsid w:val="00C00D9B"/>
    <w:rsid w:val="00C00DE2"/>
    <w:rsid w:val="00C06858"/>
    <w:rsid w:val="00C107B5"/>
    <w:rsid w:val="00C10AF1"/>
    <w:rsid w:val="00C10FF4"/>
    <w:rsid w:val="00C12B00"/>
    <w:rsid w:val="00C173A3"/>
    <w:rsid w:val="00C2149E"/>
    <w:rsid w:val="00C25EC0"/>
    <w:rsid w:val="00C32055"/>
    <w:rsid w:val="00C3792F"/>
    <w:rsid w:val="00C4306B"/>
    <w:rsid w:val="00C44192"/>
    <w:rsid w:val="00C45220"/>
    <w:rsid w:val="00C4675D"/>
    <w:rsid w:val="00C46FC2"/>
    <w:rsid w:val="00C518FE"/>
    <w:rsid w:val="00C55A45"/>
    <w:rsid w:val="00C5709D"/>
    <w:rsid w:val="00C668B5"/>
    <w:rsid w:val="00C6797B"/>
    <w:rsid w:val="00C704E3"/>
    <w:rsid w:val="00C7473E"/>
    <w:rsid w:val="00C76068"/>
    <w:rsid w:val="00C76320"/>
    <w:rsid w:val="00C911D4"/>
    <w:rsid w:val="00C91B93"/>
    <w:rsid w:val="00C91DE3"/>
    <w:rsid w:val="00C92C36"/>
    <w:rsid w:val="00C938DA"/>
    <w:rsid w:val="00C95043"/>
    <w:rsid w:val="00C96263"/>
    <w:rsid w:val="00C97AEE"/>
    <w:rsid w:val="00CA0BF7"/>
    <w:rsid w:val="00CA24AE"/>
    <w:rsid w:val="00CA4427"/>
    <w:rsid w:val="00CB61C5"/>
    <w:rsid w:val="00CB7FD5"/>
    <w:rsid w:val="00CC2BA4"/>
    <w:rsid w:val="00CC7A86"/>
    <w:rsid w:val="00CD524F"/>
    <w:rsid w:val="00CD73BC"/>
    <w:rsid w:val="00CE3E9A"/>
    <w:rsid w:val="00CE6A0A"/>
    <w:rsid w:val="00CE705D"/>
    <w:rsid w:val="00CF0280"/>
    <w:rsid w:val="00CF05CC"/>
    <w:rsid w:val="00CF29CD"/>
    <w:rsid w:val="00CF3F5D"/>
    <w:rsid w:val="00D004DD"/>
    <w:rsid w:val="00D004E6"/>
    <w:rsid w:val="00D03D39"/>
    <w:rsid w:val="00D10DA2"/>
    <w:rsid w:val="00D11592"/>
    <w:rsid w:val="00D12129"/>
    <w:rsid w:val="00D2341E"/>
    <w:rsid w:val="00D30620"/>
    <w:rsid w:val="00D30CC4"/>
    <w:rsid w:val="00D31F41"/>
    <w:rsid w:val="00D343E0"/>
    <w:rsid w:val="00D3698F"/>
    <w:rsid w:val="00D36EDA"/>
    <w:rsid w:val="00D417AA"/>
    <w:rsid w:val="00D41D7E"/>
    <w:rsid w:val="00D4598D"/>
    <w:rsid w:val="00D46FFF"/>
    <w:rsid w:val="00D52834"/>
    <w:rsid w:val="00D56E3E"/>
    <w:rsid w:val="00D652C2"/>
    <w:rsid w:val="00D65E99"/>
    <w:rsid w:val="00D67FDD"/>
    <w:rsid w:val="00D70450"/>
    <w:rsid w:val="00D7184D"/>
    <w:rsid w:val="00D73DAA"/>
    <w:rsid w:val="00D7587A"/>
    <w:rsid w:val="00D763AC"/>
    <w:rsid w:val="00D825AC"/>
    <w:rsid w:val="00D87BB7"/>
    <w:rsid w:val="00D90291"/>
    <w:rsid w:val="00D90574"/>
    <w:rsid w:val="00DA035A"/>
    <w:rsid w:val="00DA18C4"/>
    <w:rsid w:val="00DA1FEB"/>
    <w:rsid w:val="00DA366B"/>
    <w:rsid w:val="00DA3D98"/>
    <w:rsid w:val="00DA5F3C"/>
    <w:rsid w:val="00DB2317"/>
    <w:rsid w:val="00DB44E2"/>
    <w:rsid w:val="00DB726B"/>
    <w:rsid w:val="00DC19B0"/>
    <w:rsid w:val="00DC2CD2"/>
    <w:rsid w:val="00DC35D8"/>
    <w:rsid w:val="00DC5CE5"/>
    <w:rsid w:val="00DD427D"/>
    <w:rsid w:val="00DE2D9E"/>
    <w:rsid w:val="00DE72F9"/>
    <w:rsid w:val="00DE7D71"/>
    <w:rsid w:val="00DF715A"/>
    <w:rsid w:val="00DF7EF7"/>
    <w:rsid w:val="00E04121"/>
    <w:rsid w:val="00E044AF"/>
    <w:rsid w:val="00E10046"/>
    <w:rsid w:val="00E12197"/>
    <w:rsid w:val="00E13D77"/>
    <w:rsid w:val="00E16FE5"/>
    <w:rsid w:val="00E177B7"/>
    <w:rsid w:val="00E25B53"/>
    <w:rsid w:val="00E278AE"/>
    <w:rsid w:val="00E36255"/>
    <w:rsid w:val="00E37A4F"/>
    <w:rsid w:val="00E41862"/>
    <w:rsid w:val="00E41AF9"/>
    <w:rsid w:val="00E46AA2"/>
    <w:rsid w:val="00E50204"/>
    <w:rsid w:val="00E56308"/>
    <w:rsid w:val="00E57848"/>
    <w:rsid w:val="00E61C59"/>
    <w:rsid w:val="00E63740"/>
    <w:rsid w:val="00E70338"/>
    <w:rsid w:val="00E7445C"/>
    <w:rsid w:val="00E76AB4"/>
    <w:rsid w:val="00E825F7"/>
    <w:rsid w:val="00E87541"/>
    <w:rsid w:val="00E87BC6"/>
    <w:rsid w:val="00E87D48"/>
    <w:rsid w:val="00E900B7"/>
    <w:rsid w:val="00E90A08"/>
    <w:rsid w:val="00E94A05"/>
    <w:rsid w:val="00EA1CF8"/>
    <w:rsid w:val="00EA3D85"/>
    <w:rsid w:val="00EB2035"/>
    <w:rsid w:val="00EB21A8"/>
    <w:rsid w:val="00EB27BF"/>
    <w:rsid w:val="00EB5969"/>
    <w:rsid w:val="00ED2F3E"/>
    <w:rsid w:val="00ED4202"/>
    <w:rsid w:val="00ED6560"/>
    <w:rsid w:val="00EE176B"/>
    <w:rsid w:val="00EE29A6"/>
    <w:rsid w:val="00EE7B87"/>
    <w:rsid w:val="00EF1F35"/>
    <w:rsid w:val="00EF53BF"/>
    <w:rsid w:val="00EF7339"/>
    <w:rsid w:val="00F02688"/>
    <w:rsid w:val="00F0380B"/>
    <w:rsid w:val="00F04727"/>
    <w:rsid w:val="00F0611B"/>
    <w:rsid w:val="00F06686"/>
    <w:rsid w:val="00F07EB7"/>
    <w:rsid w:val="00F10C9B"/>
    <w:rsid w:val="00F17F08"/>
    <w:rsid w:val="00F24003"/>
    <w:rsid w:val="00F25302"/>
    <w:rsid w:val="00F30389"/>
    <w:rsid w:val="00F36158"/>
    <w:rsid w:val="00F36579"/>
    <w:rsid w:val="00F412AA"/>
    <w:rsid w:val="00F41B2B"/>
    <w:rsid w:val="00F441B4"/>
    <w:rsid w:val="00F44488"/>
    <w:rsid w:val="00F47E84"/>
    <w:rsid w:val="00F50294"/>
    <w:rsid w:val="00F504B8"/>
    <w:rsid w:val="00F51935"/>
    <w:rsid w:val="00F535C0"/>
    <w:rsid w:val="00F556CE"/>
    <w:rsid w:val="00F55A8E"/>
    <w:rsid w:val="00F56C23"/>
    <w:rsid w:val="00F76534"/>
    <w:rsid w:val="00F84616"/>
    <w:rsid w:val="00F91D80"/>
    <w:rsid w:val="00F92412"/>
    <w:rsid w:val="00F92E9B"/>
    <w:rsid w:val="00F9304F"/>
    <w:rsid w:val="00F94FB7"/>
    <w:rsid w:val="00F95402"/>
    <w:rsid w:val="00F96075"/>
    <w:rsid w:val="00FA2344"/>
    <w:rsid w:val="00FA2687"/>
    <w:rsid w:val="00FA358F"/>
    <w:rsid w:val="00FA44F7"/>
    <w:rsid w:val="00FA6362"/>
    <w:rsid w:val="00FA79AF"/>
    <w:rsid w:val="00FA7B1C"/>
    <w:rsid w:val="00FA7DCA"/>
    <w:rsid w:val="00FB125E"/>
    <w:rsid w:val="00FB1339"/>
    <w:rsid w:val="00FB2889"/>
    <w:rsid w:val="00FB2B2B"/>
    <w:rsid w:val="00FC0536"/>
    <w:rsid w:val="00FC17E5"/>
    <w:rsid w:val="00FC6456"/>
    <w:rsid w:val="00FC7B6A"/>
    <w:rsid w:val="00FD0ED1"/>
    <w:rsid w:val="00FD1006"/>
    <w:rsid w:val="00FD2323"/>
    <w:rsid w:val="00FD3221"/>
    <w:rsid w:val="00FD5AAD"/>
    <w:rsid w:val="00FE5382"/>
    <w:rsid w:val="00FE5CBC"/>
    <w:rsid w:val="00FE73B6"/>
    <w:rsid w:val="00FF02CD"/>
    <w:rsid w:val="00FF7C88"/>
    <w:rsid w:val="1B5CABDD"/>
    <w:rsid w:val="1C9F427E"/>
    <w:rsid w:val="1CDA5968"/>
    <w:rsid w:val="35EEAA0A"/>
    <w:rsid w:val="42509A17"/>
    <w:rsid w:val="54C9B85A"/>
    <w:rsid w:val="69ECD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1D644E"/>
  <w15:docId w15:val="{96AE946D-73FF-4BC8-9DFE-676ADD730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312A"/>
    <w:pPr>
      <w:spacing w:after="240" w:line="257" w:lineRule="auto"/>
    </w:pPr>
    <w:rPr>
      <w:rFonts w:ascii="Calibri" w:eastAsiaTheme="minorHAnsi" w:hAnsi="Calibri" w:cstheme="minorBidi"/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6D5D27"/>
    <w:pPr>
      <w:keepNext/>
      <w:widowControl w:val="0"/>
      <w:autoSpaceDE w:val="0"/>
      <w:autoSpaceDN w:val="0"/>
      <w:adjustRightInd w:val="0"/>
      <w:spacing w:before="240"/>
      <w:outlineLvl w:val="0"/>
    </w:pPr>
    <w:rPr>
      <w:rFonts w:eastAsia="Calibri" w:cstheme="minorHAnsi"/>
      <w:color w:val="03A783"/>
      <w:kern w:val="28"/>
      <w:sz w:val="36"/>
      <w:szCs w:val="36"/>
    </w:rPr>
  </w:style>
  <w:style w:type="paragraph" w:styleId="Heading2">
    <w:name w:val="heading 2"/>
    <w:basedOn w:val="Normal"/>
    <w:next w:val="Normal"/>
    <w:link w:val="Heading2Char"/>
    <w:unhideWhenUsed/>
    <w:qFormat/>
    <w:rsid w:val="00FD5AAD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D5AAD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7542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B900A5"/>
    <w:pPr>
      <w:tabs>
        <w:tab w:val="center" w:pos="4153"/>
        <w:tab w:val="right" w:pos="8306"/>
      </w:tabs>
    </w:pPr>
  </w:style>
  <w:style w:type="character" w:styleId="Hyperlink">
    <w:name w:val="Hyperlink"/>
    <w:rsid w:val="008D1D70"/>
    <w:rPr>
      <w:rFonts w:ascii="Arial Narrow" w:hAnsi="Arial Narrow"/>
      <w:color w:val="000000"/>
      <w:sz w:val="18"/>
      <w:u w:val="none"/>
    </w:rPr>
  </w:style>
  <w:style w:type="table" w:styleId="TableGrid">
    <w:name w:val="Table Grid"/>
    <w:basedOn w:val="TableNormal"/>
    <w:rsid w:val="00A578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225AD0"/>
  </w:style>
  <w:style w:type="paragraph" w:styleId="BalloonText">
    <w:name w:val="Balloon Text"/>
    <w:basedOn w:val="Normal"/>
    <w:link w:val="BalloonTextChar"/>
    <w:rsid w:val="00CD73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D73BC"/>
    <w:rPr>
      <w:rFonts w:ascii="Tahoma" w:eastAsia="Times New Roman" w:hAnsi="Tahoma" w:cs="Tahoma"/>
      <w:sz w:val="16"/>
      <w:szCs w:val="16"/>
      <w:lang w:val="en-US"/>
    </w:rPr>
  </w:style>
  <w:style w:type="paragraph" w:customStyle="1" w:styleId="DLTParagraph">
    <w:name w:val="DLT Paragraph"/>
    <w:basedOn w:val="Normal"/>
    <w:link w:val="DLTParagraphChar"/>
    <w:rsid w:val="00FD5AAD"/>
    <w:pPr>
      <w:jc w:val="both"/>
    </w:pPr>
    <w:rPr>
      <w:rFonts w:eastAsia="SimSun" w:cs="Arial"/>
    </w:rPr>
  </w:style>
  <w:style w:type="character" w:customStyle="1" w:styleId="DLTParagraphChar">
    <w:name w:val="DLT Paragraph Char"/>
    <w:link w:val="DLTParagraph"/>
    <w:rsid w:val="00FD5AAD"/>
    <w:rPr>
      <w:rFonts w:ascii="Calibri" w:hAnsi="Calibri" w:cs="Arial"/>
      <w:sz w:val="24"/>
      <w:szCs w:val="24"/>
    </w:rPr>
  </w:style>
  <w:style w:type="paragraph" w:customStyle="1" w:styleId="DLTHeading1">
    <w:name w:val="DLT Heading 1"/>
    <w:basedOn w:val="Heading1"/>
    <w:next w:val="Normal"/>
    <w:rsid w:val="00FD5AAD"/>
    <w:pPr>
      <w:numPr>
        <w:numId w:val="1"/>
      </w:numPr>
      <w:shd w:val="clear" w:color="auto" w:fill="C0C0C0"/>
      <w:ind w:left="0" w:firstLine="0"/>
    </w:pPr>
    <w:rPr>
      <w:rFonts w:ascii="Arial" w:eastAsia="SimSun" w:hAnsi="Arial" w:cs="Arial"/>
      <w:sz w:val="24"/>
    </w:rPr>
  </w:style>
  <w:style w:type="paragraph" w:customStyle="1" w:styleId="DLTHeading2">
    <w:name w:val="DLT Heading 2"/>
    <w:basedOn w:val="Heading2"/>
    <w:next w:val="Normal"/>
    <w:rsid w:val="00FD5AAD"/>
    <w:pPr>
      <w:numPr>
        <w:ilvl w:val="1"/>
        <w:numId w:val="1"/>
      </w:numPr>
      <w:tabs>
        <w:tab w:val="clear" w:pos="792"/>
        <w:tab w:val="num" w:pos="360"/>
      </w:tabs>
      <w:ind w:left="0" w:firstLine="0"/>
    </w:pPr>
    <w:rPr>
      <w:rFonts w:ascii="Arial" w:eastAsia="SimSun" w:hAnsi="Arial" w:cs="Arial"/>
      <w:i w:val="0"/>
      <w:sz w:val="24"/>
    </w:rPr>
  </w:style>
  <w:style w:type="paragraph" w:customStyle="1" w:styleId="DLTHeading3">
    <w:name w:val="DLT Heading 3"/>
    <w:basedOn w:val="Heading3"/>
    <w:next w:val="Normal"/>
    <w:rsid w:val="00FD5AAD"/>
    <w:pPr>
      <w:numPr>
        <w:ilvl w:val="2"/>
        <w:numId w:val="1"/>
      </w:numPr>
      <w:tabs>
        <w:tab w:val="clear" w:pos="1440"/>
        <w:tab w:val="num" w:pos="360"/>
      </w:tabs>
      <w:ind w:left="0" w:firstLine="0"/>
    </w:pPr>
    <w:rPr>
      <w:rFonts w:ascii="Arial" w:eastAsia="SimSun" w:hAnsi="Arial" w:cs="Arial"/>
      <w:i/>
      <w:iCs/>
      <w:sz w:val="24"/>
    </w:rPr>
  </w:style>
  <w:style w:type="paragraph" w:customStyle="1" w:styleId="DLTHeading4">
    <w:name w:val="DLT Heading 4"/>
    <w:basedOn w:val="DLTHeading3"/>
    <w:next w:val="Normal"/>
    <w:rsid w:val="00FD5AAD"/>
    <w:pPr>
      <w:numPr>
        <w:ilvl w:val="3"/>
      </w:numPr>
      <w:tabs>
        <w:tab w:val="clear" w:pos="1800"/>
        <w:tab w:val="num" w:pos="360"/>
      </w:tabs>
    </w:pPr>
    <w:rPr>
      <w:b w:val="0"/>
      <w:bCs w:val="0"/>
    </w:rPr>
  </w:style>
  <w:style w:type="paragraph" w:customStyle="1" w:styleId="StyleDLTHeading1Calibri14pt">
    <w:name w:val="Style DLT Heading 1 + Calibri 14 pt"/>
    <w:basedOn w:val="DLTHeading1"/>
    <w:rsid w:val="00FD5AAD"/>
    <w:pPr>
      <w:numPr>
        <w:numId w:val="0"/>
      </w:numPr>
      <w:shd w:val="clear" w:color="auto" w:fill="99CCFF"/>
      <w:tabs>
        <w:tab w:val="num" w:pos="1080"/>
      </w:tabs>
      <w:ind w:left="1080" w:hanging="360"/>
    </w:pPr>
    <w:rPr>
      <w:rFonts w:ascii="Calibri" w:hAnsi="Calibri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6D5D27"/>
    <w:rPr>
      <w:rFonts w:ascii="Calibri" w:eastAsia="Calibri" w:hAnsi="Calibri" w:cstheme="minorHAnsi"/>
      <w:color w:val="03A783"/>
      <w:kern w:val="28"/>
      <w:sz w:val="36"/>
      <w:szCs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FD5AAD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FD5AAD"/>
    <w:rPr>
      <w:rFonts w:asciiTheme="majorHAnsi" w:eastAsiaTheme="majorEastAsia" w:hAnsiTheme="majorHAnsi" w:cstheme="majorBidi"/>
      <w:b/>
      <w:bCs/>
      <w:sz w:val="26"/>
      <w:szCs w:val="26"/>
    </w:rPr>
  </w:style>
  <w:style w:type="table" w:customStyle="1" w:styleId="TableGrid1">
    <w:name w:val="Table Grid1"/>
    <w:basedOn w:val="TableNormal"/>
    <w:next w:val="TableGrid"/>
    <w:rsid w:val="00FD5AAD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organizationname">
    <w:name w:val="msoorganizationname"/>
    <w:rsid w:val="000701C0"/>
    <w:rPr>
      <w:rFonts w:ascii="Georgia" w:hAnsi="Georgia"/>
      <w:i/>
      <w:iCs/>
      <w:color w:val="000000"/>
      <w:spacing w:val="40"/>
      <w:kern w:val="28"/>
      <w:sz w:val="25"/>
      <w:szCs w:val="24"/>
    </w:rPr>
  </w:style>
  <w:style w:type="character" w:styleId="FootnoteReference">
    <w:name w:val="footnote reference"/>
    <w:uiPriority w:val="99"/>
    <w:rsid w:val="00E25B53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4180E"/>
    <w:rPr>
      <w:color w:val="808080"/>
    </w:rPr>
  </w:style>
  <w:style w:type="character" w:styleId="CommentReference">
    <w:name w:val="annotation reference"/>
    <w:basedOn w:val="DefaultParagraphFont"/>
    <w:rsid w:val="0085190A"/>
    <w:rPr>
      <w:sz w:val="16"/>
      <w:szCs w:val="16"/>
    </w:rPr>
  </w:style>
  <w:style w:type="paragraph" w:styleId="CommentText">
    <w:name w:val="annotation text"/>
    <w:basedOn w:val="Normal"/>
    <w:link w:val="CommentTextChar"/>
    <w:rsid w:val="008519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190A"/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rsid w:val="008519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5190A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85190A"/>
    <w:rPr>
      <w:rFonts w:eastAsia="Times New Roman"/>
      <w:sz w:val="24"/>
      <w:szCs w:val="24"/>
    </w:rPr>
  </w:style>
  <w:style w:type="paragraph" w:styleId="Date">
    <w:name w:val="Date"/>
    <w:basedOn w:val="Normal"/>
    <w:next w:val="Normal"/>
    <w:link w:val="DateChar"/>
    <w:rsid w:val="00443945"/>
  </w:style>
  <w:style w:type="character" w:customStyle="1" w:styleId="DateChar">
    <w:name w:val="Date Char"/>
    <w:basedOn w:val="DefaultParagraphFont"/>
    <w:link w:val="Date"/>
    <w:rsid w:val="00443945"/>
    <w:rPr>
      <w:rFonts w:eastAsia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rsid w:val="00443945"/>
    <w:rPr>
      <w:rFonts w:eastAsia="SimSu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43945"/>
  </w:style>
  <w:style w:type="character" w:customStyle="1" w:styleId="FooterChar">
    <w:name w:val="Footer Char"/>
    <w:basedOn w:val="DefaultParagraphFont"/>
    <w:link w:val="Footer"/>
    <w:uiPriority w:val="99"/>
    <w:rsid w:val="00E278AE"/>
    <w:rPr>
      <w:rFonts w:eastAsia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358F"/>
    <w:pPr>
      <w:ind w:left="720"/>
      <w:contextualSpacing/>
    </w:pPr>
  </w:style>
  <w:style w:type="paragraph" w:customStyle="1" w:styleId="Header3">
    <w:name w:val="Header 3"/>
    <w:basedOn w:val="Footer"/>
    <w:link w:val="Header3Char"/>
    <w:qFormat/>
    <w:rsid w:val="004E3E16"/>
    <w:pPr>
      <w:spacing w:before="360" w:after="0"/>
    </w:pPr>
    <w:rPr>
      <w:b/>
      <w:bCs/>
      <w:noProof/>
      <w:color w:val="FFFFFF" w:themeColor="background1"/>
    </w:rPr>
  </w:style>
  <w:style w:type="character" w:customStyle="1" w:styleId="Header3Char">
    <w:name w:val="Header 3 Char"/>
    <w:basedOn w:val="FooterChar"/>
    <w:link w:val="Header3"/>
    <w:rsid w:val="004E3E16"/>
    <w:rPr>
      <w:rFonts w:ascii="Calibri" w:eastAsiaTheme="minorHAnsi" w:hAnsi="Calibri" w:cstheme="minorBidi"/>
      <w:b/>
      <w:bCs/>
      <w:noProof/>
      <w:color w:val="FFFFFF" w:themeColor="background1"/>
      <w:sz w:val="22"/>
      <w:szCs w:val="22"/>
      <w:lang w:eastAsia="en-US"/>
    </w:rPr>
  </w:style>
  <w:style w:type="paragraph" w:customStyle="1" w:styleId="CoverTitle">
    <w:name w:val="Cover Title"/>
    <w:basedOn w:val="Normal"/>
    <w:link w:val="CoverTitleChar"/>
    <w:qFormat/>
    <w:rsid w:val="004E3E16"/>
    <w:pPr>
      <w:spacing w:after="0" w:line="240" w:lineRule="auto"/>
    </w:pPr>
    <w:rPr>
      <w:rFonts w:cstheme="minorHAnsi"/>
      <w:bCs/>
      <w:color w:val="03A783"/>
    </w:rPr>
  </w:style>
  <w:style w:type="character" w:customStyle="1" w:styleId="CoverTitleChar">
    <w:name w:val="Cover Title Char"/>
    <w:basedOn w:val="DefaultParagraphFont"/>
    <w:link w:val="CoverTitle"/>
    <w:rsid w:val="004E3E16"/>
    <w:rPr>
      <w:rFonts w:ascii="Calibri" w:eastAsiaTheme="minorHAnsi" w:hAnsi="Calibri" w:cstheme="minorHAnsi"/>
      <w:bCs/>
      <w:color w:val="03A783"/>
      <w:sz w:val="22"/>
      <w:szCs w:val="22"/>
      <w:lang w:eastAsia="en-US"/>
    </w:rPr>
  </w:style>
  <w:style w:type="paragraph" w:customStyle="1" w:styleId="TableBody">
    <w:name w:val="Table Body"/>
    <w:basedOn w:val="Normal"/>
    <w:link w:val="TableBodyChar"/>
    <w:qFormat/>
    <w:rsid w:val="00CA4427"/>
    <w:pPr>
      <w:spacing w:after="0"/>
    </w:pPr>
    <w:rPr>
      <w:rFonts w:eastAsia="Calibri" w:cs="Calibri (Body)"/>
      <w:color w:val="000000" w:themeColor="text1"/>
    </w:rPr>
  </w:style>
  <w:style w:type="character" w:customStyle="1" w:styleId="TableBodyChar">
    <w:name w:val="Table Body Char"/>
    <w:basedOn w:val="DefaultParagraphFont"/>
    <w:link w:val="TableBody"/>
    <w:rsid w:val="00CA4427"/>
    <w:rPr>
      <w:rFonts w:ascii="Calibri" w:eastAsia="Calibri" w:hAnsi="Calibri" w:cs="Calibri (Body)"/>
      <w:color w:val="000000" w:themeColor="text1"/>
      <w:sz w:val="22"/>
      <w:szCs w:val="22"/>
      <w:lang w:eastAsia="en-US"/>
    </w:rPr>
  </w:style>
  <w:style w:type="paragraph" w:customStyle="1" w:styleId="Tableheaderswhiteongreen">
    <w:name w:val="Table headers white on green"/>
    <w:basedOn w:val="Normal"/>
    <w:autoRedefine/>
    <w:qFormat/>
    <w:rsid w:val="00CA4427"/>
    <w:pPr>
      <w:shd w:val="solid" w:color="03A783" w:fill="auto"/>
      <w:spacing w:after="0"/>
    </w:pPr>
    <w:rPr>
      <w:rFonts w:eastAsia="Calibri" w:cs="Calibri (Body)"/>
      <w:b/>
      <w:color w:val="FFFFFF"/>
    </w:rPr>
  </w:style>
  <w:style w:type="paragraph" w:customStyle="1" w:styleId="Sublevel">
    <w:name w:val="Sublevel"/>
    <w:basedOn w:val="Normal"/>
    <w:link w:val="SublevelChar"/>
    <w:qFormat/>
    <w:rsid w:val="00507F74"/>
    <w:pPr>
      <w:keepNext/>
      <w:spacing w:before="120" w:after="60"/>
      <w:outlineLvl w:val="1"/>
    </w:pPr>
    <w:rPr>
      <w:rFonts w:asciiTheme="minorHAnsi" w:hAnsiTheme="minorHAnsi" w:cstheme="minorHAnsi"/>
      <w:b/>
      <w:color w:val="03A783"/>
      <w:shd w:val="clear" w:color="auto" w:fill="FFFFFF"/>
    </w:rPr>
  </w:style>
  <w:style w:type="character" w:customStyle="1" w:styleId="SublevelChar">
    <w:name w:val="Sublevel Char"/>
    <w:basedOn w:val="DefaultParagraphFont"/>
    <w:link w:val="Sublevel"/>
    <w:rsid w:val="00507F74"/>
    <w:rPr>
      <w:rFonts w:asciiTheme="minorHAnsi" w:eastAsiaTheme="minorHAnsi" w:hAnsiTheme="minorHAnsi" w:cstheme="minorHAnsi"/>
      <w:b/>
      <w:color w:val="03A783"/>
      <w:sz w:val="22"/>
      <w:szCs w:val="22"/>
      <w:lang w:eastAsia="en-US"/>
    </w:rPr>
  </w:style>
  <w:style w:type="paragraph" w:customStyle="1" w:styleId="Normalred">
    <w:name w:val="Normal red"/>
    <w:basedOn w:val="Normal"/>
    <w:link w:val="NormalredChar"/>
    <w:qFormat/>
    <w:rsid w:val="004E3E16"/>
    <w:rPr>
      <w:color w:val="FF0000"/>
    </w:rPr>
  </w:style>
  <w:style w:type="character" w:customStyle="1" w:styleId="NormalredChar">
    <w:name w:val="Normal red Char"/>
    <w:basedOn w:val="DefaultParagraphFont"/>
    <w:link w:val="Normalred"/>
    <w:rsid w:val="004E3E16"/>
    <w:rPr>
      <w:rFonts w:ascii="Calibri" w:eastAsiaTheme="minorHAnsi" w:hAnsi="Calibri" w:cstheme="minorBidi"/>
      <w:color w:val="FF0000"/>
      <w:sz w:val="22"/>
      <w:szCs w:val="22"/>
      <w:lang w:eastAsia="en-US"/>
    </w:rPr>
  </w:style>
  <w:style w:type="paragraph" w:customStyle="1" w:styleId="CoverSubtitle">
    <w:name w:val="Cover Subtitle"/>
    <w:basedOn w:val="Normal"/>
    <w:link w:val="CoverSubtitleChar"/>
    <w:qFormat/>
    <w:rsid w:val="004E3E16"/>
    <w:rPr>
      <w:rFonts w:eastAsia="Times New Roman" w:cstheme="minorHAnsi"/>
      <w:bCs/>
      <w:color w:val="03A783"/>
      <w:sz w:val="44"/>
      <w:szCs w:val="44"/>
    </w:rPr>
  </w:style>
  <w:style w:type="character" w:customStyle="1" w:styleId="CoverSubtitleChar">
    <w:name w:val="Cover Subtitle Char"/>
    <w:basedOn w:val="DefaultParagraphFont"/>
    <w:link w:val="CoverSubtitle"/>
    <w:rsid w:val="004E3E16"/>
    <w:rPr>
      <w:rFonts w:ascii="Calibri" w:eastAsia="Times New Roman" w:hAnsi="Calibri" w:cstheme="minorHAnsi"/>
      <w:bCs/>
      <w:color w:val="03A783"/>
      <w:sz w:val="44"/>
      <w:szCs w:val="44"/>
      <w:lang w:eastAsia="en-US"/>
    </w:rPr>
  </w:style>
  <w:style w:type="paragraph" w:customStyle="1" w:styleId="TableBodyRed">
    <w:name w:val="Table Body Red"/>
    <w:basedOn w:val="TableBody"/>
    <w:link w:val="TableBodyRedChar"/>
    <w:qFormat/>
    <w:rsid w:val="00F10C9B"/>
    <w:rPr>
      <w:color w:val="FF0000"/>
    </w:rPr>
  </w:style>
  <w:style w:type="character" w:customStyle="1" w:styleId="TableBodyRedChar">
    <w:name w:val="Table Body Red Char"/>
    <w:basedOn w:val="TableBodyChar"/>
    <w:link w:val="TableBodyRed"/>
    <w:rsid w:val="00F10C9B"/>
    <w:rPr>
      <w:rFonts w:ascii="Calibri" w:eastAsia="Calibri" w:hAnsi="Calibri" w:cs="Calibri (Body)"/>
      <w:color w:val="FF000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f8844e5-dbc7-4a99-914b-4c1e544e160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C4F4F8C673C242A40081C9183480EA" ma:contentTypeVersion="14" ma:contentTypeDescription="Create a new document." ma:contentTypeScope="" ma:versionID="cb0e78a88502751a99a016116f051965">
  <xsd:schema xmlns:xsd="http://www.w3.org/2001/XMLSchema" xmlns:xs="http://www.w3.org/2001/XMLSchema" xmlns:p="http://schemas.microsoft.com/office/2006/metadata/properties" xmlns:ns2="4f8844e5-dbc7-4a99-914b-4c1e544e1600" xmlns:ns3="3039acbe-0701-4809-b89c-56ec6dbdc121" targetNamespace="http://schemas.microsoft.com/office/2006/metadata/properties" ma:root="true" ma:fieldsID="d672b7086e5e7c0d448cc88870d994d7" ns2:_="" ns3:_="">
    <xsd:import namespace="4f8844e5-dbc7-4a99-914b-4c1e544e1600"/>
    <xsd:import namespace="3039acbe-0701-4809-b89c-56ec6dbdc1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844e5-dbc7-4a99-914b-4c1e544e16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9acbe-0701-4809-b89c-56ec6dbdc12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7C3E82-578E-4E02-8828-5527DCC4A103}">
  <ds:schemaRefs>
    <ds:schemaRef ds:uri="http://schemas.microsoft.com/office/2006/metadata/properties"/>
    <ds:schemaRef ds:uri="http://schemas.microsoft.com/office/infopath/2007/PartnerControls"/>
    <ds:schemaRef ds:uri="4f8844e5-dbc7-4a99-914b-4c1e544e1600"/>
  </ds:schemaRefs>
</ds:datastoreItem>
</file>

<file path=customXml/itemProps2.xml><?xml version="1.0" encoding="utf-8"?>
<ds:datastoreItem xmlns:ds="http://schemas.openxmlformats.org/officeDocument/2006/customXml" ds:itemID="{4A797F86-341E-447B-81CB-CEFEC178015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3CA60B-1A9B-499D-A04D-61D49B7C94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700D58-3FC2-4221-835B-7F60A739A8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8844e5-dbc7-4a99-914b-4c1e544e1600"/>
    <ds:schemaRef ds:uri="3039acbe-0701-4809-b89c-56ec6dbdc1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5</Pages>
  <Words>825</Words>
  <Characters>5526</Characters>
  <Application>Microsoft Office Word</Application>
  <DocSecurity>0</DocSecurity>
  <Lines>460</Lines>
  <Paragraphs>3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Health Organization</Company>
  <LinksUpToDate>false</LinksUpToDate>
  <CharactersWithSpaces>5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N, Natalya</dc:creator>
  <cp:lastModifiedBy>FOSTER, Geraldine</cp:lastModifiedBy>
  <cp:revision>28</cp:revision>
  <cp:lastPrinted>2019-08-20T09:45:00Z</cp:lastPrinted>
  <dcterms:created xsi:type="dcterms:W3CDTF">2023-12-08T12:07:00Z</dcterms:created>
  <dcterms:modified xsi:type="dcterms:W3CDTF">2023-12-14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B5C4F4F8C673C242A40081C9183480EA</vt:lpwstr>
  </property>
  <property fmtid="{D5CDD505-2E9C-101B-9397-08002B2CF9AE}" pid="4" name="MediaServiceImageTags">
    <vt:lpwstr/>
  </property>
</Properties>
</file>